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952646" w14:textId="77777777" w:rsidR="00263D26" w:rsidRDefault="00263D26">
      <w:pPr>
        <w:jc w:val="center"/>
      </w:pPr>
    </w:p>
    <w:p w14:paraId="7A913E88" w14:textId="77777777" w:rsidR="00083CBC" w:rsidRDefault="00083CBC">
      <w:pPr>
        <w:jc w:val="center"/>
      </w:pPr>
    </w:p>
    <w:p w14:paraId="5AEA0E44" w14:textId="77777777" w:rsidR="00263D26" w:rsidRDefault="00263D26">
      <w:pPr>
        <w:jc w:val="center"/>
      </w:pPr>
    </w:p>
    <w:p w14:paraId="60322171" w14:textId="77777777" w:rsidR="00263D26" w:rsidRDefault="00263D26">
      <w:pPr>
        <w:jc w:val="center"/>
      </w:pPr>
    </w:p>
    <w:p w14:paraId="7E39C49D" w14:textId="77777777" w:rsidR="00263D26" w:rsidRDefault="00263D26">
      <w:pPr>
        <w:jc w:val="center"/>
      </w:pPr>
    </w:p>
    <w:p w14:paraId="0938AFB4" w14:textId="77777777" w:rsidR="00263D26" w:rsidRDefault="00263D26">
      <w:pPr>
        <w:jc w:val="center"/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9910"/>
      </w:tblGrid>
      <w:tr w:rsidR="00263D26" w14:paraId="013D7CBC" w14:textId="77777777">
        <w:trPr>
          <w:trHeight w:val="1440"/>
          <w:jc w:val="center"/>
        </w:trPr>
        <w:tc>
          <w:tcPr>
            <w:tcW w:w="9694" w:type="dxa"/>
            <w:tcBorders>
              <w:bottom w:val="single" w:sz="4" w:space="0" w:color="4F81BD"/>
            </w:tcBorders>
            <w:vAlign w:val="center"/>
          </w:tcPr>
          <w:p w14:paraId="5EB938D2" w14:textId="77777777" w:rsidR="00263D26" w:rsidRDefault="00263D26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02C5C57B" w14:textId="77777777" w:rsidR="00263D26" w:rsidRDefault="00263D26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7835B674" w14:textId="77777777" w:rsidR="00263D26" w:rsidRDefault="00263D26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3FA577E1" w14:textId="77777777" w:rsidR="00263D26" w:rsidRDefault="00263D26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49F4C755" w14:textId="77777777" w:rsidR="00263D26" w:rsidRDefault="002E3825">
            <w:pPr>
              <w:pStyle w:val="Sinespaciado"/>
              <w:widowControl w:val="0"/>
              <w:jc w:val="center"/>
              <w:rPr>
                <w:rFonts w:asciiTheme="majorHAnsi" w:eastAsiaTheme="majorEastAsia" w:hAnsiTheme="majorHAnsi" w:cstheme="majorBidi"/>
                <w:sz w:val="50"/>
                <w:szCs w:val="50"/>
              </w:rPr>
            </w:pPr>
            <w:sdt>
              <w:sdtPr>
                <w:alias w:val="Título"/>
                <w:id w:val="50809012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r w:rsidR="00D54D92">
                  <w:rPr>
                    <w:rFonts w:asciiTheme="majorHAnsi" w:eastAsiaTheme="majorEastAsia" w:hAnsiTheme="majorHAnsi" w:cstheme="majorBidi"/>
                    <w:sz w:val="50"/>
                    <w:szCs w:val="50"/>
                  </w:rPr>
                  <w:t>Máster en Big Data</w:t>
                </w:r>
              </w:sdtContent>
            </w:sdt>
          </w:p>
          <w:p w14:paraId="4E8FE47D" w14:textId="77777777" w:rsidR="00263D26" w:rsidRDefault="00263D26">
            <w:pPr>
              <w:pStyle w:val="Sinespaciado"/>
              <w:widowControl w:val="0"/>
              <w:jc w:val="center"/>
              <w:rPr>
                <w:rFonts w:asciiTheme="majorHAnsi" w:eastAsiaTheme="majorEastAsia" w:hAnsiTheme="majorHAnsi" w:cstheme="majorBidi"/>
                <w:sz w:val="50"/>
                <w:szCs w:val="50"/>
              </w:rPr>
            </w:pPr>
          </w:p>
        </w:tc>
      </w:tr>
      <w:tr w:rsidR="00263D26" w14:paraId="6C03FBB2" w14:textId="77777777">
        <w:trPr>
          <w:trHeight w:val="1074"/>
          <w:jc w:val="center"/>
        </w:trPr>
        <w:tc>
          <w:tcPr>
            <w:tcW w:w="9694" w:type="dxa"/>
            <w:tcBorders>
              <w:top w:val="single" w:sz="4" w:space="0" w:color="4F81BD"/>
            </w:tcBorders>
            <w:vAlign w:val="center"/>
          </w:tcPr>
          <w:sdt>
            <w:sdtPr>
              <w:alias w:val="Subtítulo"/>
              <w:id w:val="325969088"/>
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<w:text/>
            </w:sdtPr>
            <w:sdtEndPr/>
            <w:sdtContent>
              <w:p w14:paraId="2EE6EC4C" w14:textId="77777777" w:rsidR="00263D26" w:rsidRDefault="00D54D92">
                <w:pPr>
                  <w:pStyle w:val="Sinespaciado"/>
                  <w:widowControl w:val="0"/>
                  <w:jc w:val="center"/>
                  <w:rPr>
                    <w:rFonts w:asciiTheme="majorHAnsi" w:eastAsiaTheme="majorEastAsia" w:hAnsiTheme="majorHAnsi" w:cstheme="majorBidi"/>
                    <w:sz w:val="50"/>
                    <w:szCs w:val="50"/>
                    <w:highlight w:val="yellow"/>
                  </w:rPr>
                </w:pPr>
                <w:r>
                  <w:rPr>
                    <w:rFonts w:asciiTheme="majorHAnsi" w:eastAsiaTheme="majorEastAsia" w:hAnsiTheme="majorHAnsi" w:cstheme="majorBidi"/>
                    <w:sz w:val="50"/>
                    <w:szCs w:val="50"/>
                  </w:rPr>
                  <w:t>Tecnologías de Almacenamiento</w:t>
                </w:r>
              </w:p>
            </w:sdtContent>
          </w:sdt>
        </w:tc>
      </w:tr>
      <w:tr w:rsidR="00263D26" w14:paraId="5DE3F412" w14:textId="77777777">
        <w:trPr>
          <w:trHeight w:val="360"/>
          <w:jc w:val="center"/>
        </w:trPr>
        <w:tc>
          <w:tcPr>
            <w:tcW w:w="9694" w:type="dxa"/>
            <w:vAlign w:val="center"/>
          </w:tcPr>
          <w:p w14:paraId="6FDBCA11" w14:textId="72343D6F" w:rsidR="00263D26" w:rsidRDefault="00D54D92">
            <w:pPr>
              <w:pStyle w:val="Sinespaciado"/>
              <w:widowControl w:val="0"/>
              <w:ind w:left="1080"/>
              <w:jc w:val="center"/>
              <w:rPr>
                <w:sz w:val="50"/>
                <w:szCs w:val="50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>1</w:t>
            </w:r>
            <w:r w:rsidR="00CC5C0D"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>2</w:t>
            </w:r>
            <w:r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 xml:space="preserve">. Hands-On: </w:t>
            </w:r>
            <w:r w:rsidR="00CC5C0D"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>MongoDB</w:t>
            </w:r>
          </w:p>
        </w:tc>
      </w:tr>
    </w:tbl>
    <w:p w14:paraId="0D174729" w14:textId="77777777" w:rsidR="00263D26" w:rsidRDefault="00263D26">
      <w:pPr>
        <w:tabs>
          <w:tab w:val="left" w:pos="7860"/>
        </w:tabs>
        <w:jc w:val="center"/>
        <w:rPr>
          <w:lang w:val="en-GB"/>
        </w:rPr>
      </w:pPr>
    </w:p>
    <w:p w14:paraId="5111A398" w14:textId="77777777" w:rsidR="00263D26" w:rsidRDefault="00263D26">
      <w:pPr>
        <w:tabs>
          <w:tab w:val="left" w:pos="7860"/>
        </w:tabs>
        <w:jc w:val="center"/>
        <w:rPr>
          <w:lang w:val="en-GB"/>
        </w:rPr>
      </w:pPr>
    </w:p>
    <w:p w14:paraId="2CBDE4CC" w14:textId="7D40A872" w:rsidR="00263D26" w:rsidRPr="00143186" w:rsidRDefault="00143186">
      <w:pPr>
        <w:tabs>
          <w:tab w:val="right" w:pos="9694"/>
        </w:tabs>
        <w:rPr>
          <w:sz w:val="36"/>
          <w:u w:val="single"/>
          <w:lang w:val="en-GB"/>
        </w:rPr>
      </w:pPr>
      <w:proofErr w:type="spellStart"/>
      <w:r w:rsidRPr="00143186">
        <w:rPr>
          <w:sz w:val="32"/>
          <w:lang w:val="en-GB"/>
        </w:rPr>
        <w:t>Presentado</w:t>
      </w:r>
      <w:proofErr w:type="spellEnd"/>
      <w:r w:rsidRPr="00143186">
        <w:rPr>
          <w:sz w:val="32"/>
          <w:lang w:val="en-GB"/>
        </w:rPr>
        <w:t xml:space="preserve"> </w:t>
      </w:r>
      <w:proofErr w:type="spellStart"/>
      <w:r w:rsidRPr="00143186">
        <w:rPr>
          <w:sz w:val="32"/>
          <w:lang w:val="en-GB"/>
        </w:rPr>
        <w:t>por</w:t>
      </w:r>
      <w:proofErr w:type="spellEnd"/>
      <w:r w:rsidRPr="00143186">
        <w:rPr>
          <w:sz w:val="32"/>
          <w:lang w:val="en-GB"/>
        </w:rPr>
        <w:t xml:space="preserve">: </w:t>
      </w:r>
      <w:r w:rsidRPr="00143186">
        <w:rPr>
          <w:sz w:val="36"/>
          <w:u w:val="single"/>
          <w:lang w:val="en-GB"/>
        </w:rPr>
        <w:t>José David Angulo y Albert Ripoll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val="ca-ES" w:eastAsia="en-US"/>
        </w:rPr>
        <w:id w:val="57831593"/>
        <w:docPartObj>
          <w:docPartGallery w:val="Table of Contents"/>
          <w:docPartUnique/>
        </w:docPartObj>
      </w:sdtPr>
      <w:sdtEndPr/>
      <w:sdtContent>
        <w:p w14:paraId="0BFF3324" w14:textId="77777777" w:rsidR="00263D26" w:rsidRDefault="00D54D92">
          <w:pPr>
            <w:pStyle w:val="TtulodeTDC"/>
            <w:ind w:firstLine="0"/>
            <w:jc w:val="both"/>
            <w:rPr>
              <w:sz w:val="32"/>
            </w:rPr>
          </w:pPr>
          <w:r>
            <w:br w:type="page"/>
          </w:r>
          <w:r>
            <w:rPr>
              <w:sz w:val="32"/>
            </w:rPr>
            <w:lastRenderedPageBreak/>
            <w:t>Índice</w:t>
          </w:r>
        </w:p>
        <w:p w14:paraId="58599510" w14:textId="77777777" w:rsidR="00263D26" w:rsidRDefault="00263D26">
          <w:pPr>
            <w:rPr>
              <w:lang w:val="es-ES" w:eastAsia="es-ES"/>
            </w:rPr>
          </w:pPr>
        </w:p>
        <w:p w14:paraId="74FAFFA0" w14:textId="777C7BF6" w:rsidR="00FC4F44" w:rsidRDefault="00D54D92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r>
            <w:fldChar w:fldCharType="begin"/>
          </w:r>
          <w:r>
            <w:rPr>
              <w:rStyle w:val="IndexLink"/>
              <w:webHidden/>
              <w:lang w:val="es-ES"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135067368" w:history="1">
            <w:r w:rsidR="00FC4F44" w:rsidRPr="00F85F24">
              <w:rPr>
                <w:rStyle w:val="Hipervnculo"/>
                <w:noProof/>
                <w:lang w:val="es-ES"/>
              </w:rPr>
              <w:t>1.</w:t>
            </w:r>
            <w:r w:rsidR="00FC4F44"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="00FC4F44" w:rsidRPr="00F85F24">
              <w:rPr>
                <w:rStyle w:val="Hipervnculo"/>
                <w:noProof/>
                <w:lang w:val="es-ES"/>
              </w:rPr>
              <w:t>Introducción</w:t>
            </w:r>
            <w:r w:rsidR="00FC4F44">
              <w:rPr>
                <w:noProof/>
                <w:webHidden/>
              </w:rPr>
              <w:tab/>
            </w:r>
            <w:r w:rsidR="00FC4F44">
              <w:rPr>
                <w:noProof/>
                <w:webHidden/>
              </w:rPr>
              <w:fldChar w:fldCharType="begin"/>
            </w:r>
            <w:r w:rsidR="00FC4F44">
              <w:rPr>
                <w:noProof/>
                <w:webHidden/>
              </w:rPr>
              <w:instrText xml:space="preserve"> PAGEREF _Toc135067368 \h </w:instrText>
            </w:r>
            <w:r w:rsidR="00FC4F44">
              <w:rPr>
                <w:noProof/>
                <w:webHidden/>
              </w:rPr>
            </w:r>
            <w:r w:rsidR="00FC4F44">
              <w:rPr>
                <w:noProof/>
                <w:webHidden/>
              </w:rPr>
              <w:fldChar w:fldCharType="separate"/>
            </w:r>
            <w:r w:rsidR="00FC4F44">
              <w:rPr>
                <w:noProof/>
                <w:webHidden/>
              </w:rPr>
              <w:t>3</w:t>
            </w:r>
            <w:r w:rsidR="00FC4F44">
              <w:rPr>
                <w:noProof/>
                <w:webHidden/>
              </w:rPr>
              <w:fldChar w:fldCharType="end"/>
            </w:r>
          </w:hyperlink>
        </w:p>
        <w:p w14:paraId="5C2D95E8" w14:textId="5CC2CFB8" w:rsidR="00FC4F44" w:rsidRDefault="002E3825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69" w:history="1">
            <w:r w:rsidR="00FC4F44" w:rsidRPr="00F85F24">
              <w:rPr>
                <w:rStyle w:val="Hipervnculo"/>
                <w:noProof/>
                <w:lang w:val="es-ES"/>
              </w:rPr>
              <w:t>2.</w:t>
            </w:r>
            <w:r w:rsidR="00FC4F44"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="00FC4F44" w:rsidRPr="00F85F24">
              <w:rPr>
                <w:rStyle w:val="Hipervnculo"/>
                <w:noProof/>
                <w:lang w:val="es-ES"/>
              </w:rPr>
              <w:t>Mongo DB</w:t>
            </w:r>
            <w:r w:rsidR="00FC4F44">
              <w:rPr>
                <w:noProof/>
                <w:webHidden/>
              </w:rPr>
              <w:tab/>
            </w:r>
            <w:r w:rsidR="00FC4F44">
              <w:rPr>
                <w:noProof/>
                <w:webHidden/>
              </w:rPr>
              <w:fldChar w:fldCharType="begin"/>
            </w:r>
            <w:r w:rsidR="00FC4F44">
              <w:rPr>
                <w:noProof/>
                <w:webHidden/>
              </w:rPr>
              <w:instrText xml:space="preserve"> PAGEREF _Toc135067369 \h </w:instrText>
            </w:r>
            <w:r w:rsidR="00FC4F44">
              <w:rPr>
                <w:noProof/>
                <w:webHidden/>
              </w:rPr>
            </w:r>
            <w:r w:rsidR="00FC4F44">
              <w:rPr>
                <w:noProof/>
                <w:webHidden/>
              </w:rPr>
              <w:fldChar w:fldCharType="separate"/>
            </w:r>
            <w:r w:rsidR="00FC4F44">
              <w:rPr>
                <w:noProof/>
                <w:webHidden/>
              </w:rPr>
              <w:t>3</w:t>
            </w:r>
            <w:r w:rsidR="00FC4F44">
              <w:rPr>
                <w:noProof/>
                <w:webHidden/>
              </w:rPr>
              <w:fldChar w:fldCharType="end"/>
            </w:r>
          </w:hyperlink>
        </w:p>
        <w:p w14:paraId="5BDCDDFD" w14:textId="18AEFE7D" w:rsidR="00FC4F44" w:rsidRDefault="002E3825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0" w:history="1">
            <w:r w:rsidR="00FC4F44" w:rsidRPr="00F85F24">
              <w:rPr>
                <w:rStyle w:val="Hipervnculo"/>
                <w:noProof/>
              </w:rPr>
              <w:t>2.1.</w:t>
            </w:r>
            <w:r w:rsidR="00FC4F44"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="00FC4F44" w:rsidRPr="00F85F24">
              <w:rPr>
                <w:rStyle w:val="Hipervnculo"/>
                <w:noProof/>
              </w:rPr>
              <w:t>Instalación de MongoDB Compass</w:t>
            </w:r>
            <w:r w:rsidR="00FC4F44">
              <w:rPr>
                <w:noProof/>
                <w:webHidden/>
              </w:rPr>
              <w:tab/>
            </w:r>
            <w:r w:rsidR="00FC4F44">
              <w:rPr>
                <w:noProof/>
                <w:webHidden/>
              </w:rPr>
              <w:fldChar w:fldCharType="begin"/>
            </w:r>
            <w:r w:rsidR="00FC4F44">
              <w:rPr>
                <w:noProof/>
                <w:webHidden/>
              </w:rPr>
              <w:instrText xml:space="preserve"> PAGEREF _Toc135067370 \h </w:instrText>
            </w:r>
            <w:r w:rsidR="00FC4F44">
              <w:rPr>
                <w:noProof/>
                <w:webHidden/>
              </w:rPr>
            </w:r>
            <w:r w:rsidR="00FC4F44">
              <w:rPr>
                <w:noProof/>
                <w:webHidden/>
              </w:rPr>
              <w:fldChar w:fldCharType="separate"/>
            </w:r>
            <w:r w:rsidR="00FC4F44">
              <w:rPr>
                <w:noProof/>
                <w:webHidden/>
              </w:rPr>
              <w:t>3</w:t>
            </w:r>
            <w:r w:rsidR="00FC4F44">
              <w:rPr>
                <w:noProof/>
                <w:webHidden/>
              </w:rPr>
              <w:fldChar w:fldCharType="end"/>
            </w:r>
          </w:hyperlink>
        </w:p>
        <w:p w14:paraId="433D24A7" w14:textId="120E9C16" w:rsidR="00FC4F44" w:rsidRDefault="002E3825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1" w:history="1">
            <w:r w:rsidR="00FC4F44" w:rsidRPr="00F85F24">
              <w:rPr>
                <w:rStyle w:val="Hipervnculo"/>
                <w:noProof/>
              </w:rPr>
              <w:t>2.2.</w:t>
            </w:r>
            <w:r w:rsidR="00FC4F44"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="00FC4F44" w:rsidRPr="00F85F24">
              <w:rPr>
                <w:rStyle w:val="Hipervnculo"/>
                <w:noProof/>
              </w:rPr>
              <w:t>Creación de base de datos y colección</w:t>
            </w:r>
            <w:r w:rsidR="00FC4F44">
              <w:rPr>
                <w:noProof/>
                <w:webHidden/>
              </w:rPr>
              <w:tab/>
            </w:r>
            <w:r w:rsidR="00FC4F44">
              <w:rPr>
                <w:noProof/>
                <w:webHidden/>
              </w:rPr>
              <w:fldChar w:fldCharType="begin"/>
            </w:r>
            <w:r w:rsidR="00FC4F44">
              <w:rPr>
                <w:noProof/>
                <w:webHidden/>
              </w:rPr>
              <w:instrText xml:space="preserve"> PAGEREF _Toc135067371 \h </w:instrText>
            </w:r>
            <w:r w:rsidR="00FC4F44">
              <w:rPr>
                <w:noProof/>
                <w:webHidden/>
              </w:rPr>
            </w:r>
            <w:r w:rsidR="00FC4F44">
              <w:rPr>
                <w:noProof/>
                <w:webHidden/>
              </w:rPr>
              <w:fldChar w:fldCharType="separate"/>
            </w:r>
            <w:r w:rsidR="00FC4F44">
              <w:rPr>
                <w:noProof/>
                <w:webHidden/>
              </w:rPr>
              <w:t>3</w:t>
            </w:r>
            <w:r w:rsidR="00FC4F44">
              <w:rPr>
                <w:noProof/>
                <w:webHidden/>
              </w:rPr>
              <w:fldChar w:fldCharType="end"/>
            </w:r>
          </w:hyperlink>
        </w:p>
        <w:p w14:paraId="1BB3EA2B" w14:textId="6CB752E3" w:rsidR="00FC4F44" w:rsidRDefault="002E3825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2" w:history="1">
            <w:r w:rsidR="00FC4F44" w:rsidRPr="00F85F24">
              <w:rPr>
                <w:rStyle w:val="Hipervnculo"/>
                <w:noProof/>
              </w:rPr>
              <w:t>2.3.</w:t>
            </w:r>
            <w:r w:rsidR="00FC4F44"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="00FC4F44" w:rsidRPr="00F85F24">
              <w:rPr>
                <w:rStyle w:val="Hipervnculo"/>
                <w:noProof/>
              </w:rPr>
              <w:t>Inserción y consulta de datos</w:t>
            </w:r>
            <w:r w:rsidR="00FC4F44">
              <w:rPr>
                <w:noProof/>
                <w:webHidden/>
              </w:rPr>
              <w:tab/>
            </w:r>
            <w:r w:rsidR="00FC4F44">
              <w:rPr>
                <w:noProof/>
                <w:webHidden/>
              </w:rPr>
              <w:fldChar w:fldCharType="begin"/>
            </w:r>
            <w:r w:rsidR="00FC4F44">
              <w:rPr>
                <w:noProof/>
                <w:webHidden/>
              </w:rPr>
              <w:instrText xml:space="preserve"> PAGEREF _Toc135067372 \h </w:instrText>
            </w:r>
            <w:r w:rsidR="00FC4F44">
              <w:rPr>
                <w:noProof/>
                <w:webHidden/>
              </w:rPr>
            </w:r>
            <w:r w:rsidR="00FC4F44">
              <w:rPr>
                <w:noProof/>
                <w:webHidden/>
              </w:rPr>
              <w:fldChar w:fldCharType="separate"/>
            </w:r>
            <w:r w:rsidR="00FC4F44">
              <w:rPr>
                <w:noProof/>
                <w:webHidden/>
              </w:rPr>
              <w:t>3</w:t>
            </w:r>
            <w:r w:rsidR="00FC4F44">
              <w:rPr>
                <w:noProof/>
                <w:webHidden/>
              </w:rPr>
              <w:fldChar w:fldCharType="end"/>
            </w:r>
          </w:hyperlink>
        </w:p>
        <w:p w14:paraId="602B42BE" w14:textId="10EC92F1" w:rsidR="00FC4F44" w:rsidRDefault="002E3825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3" w:history="1">
            <w:r w:rsidR="00FC4F44" w:rsidRPr="00F85F24">
              <w:rPr>
                <w:rStyle w:val="Hipervnculo"/>
                <w:noProof/>
              </w:rPr>
              <w:t>2.4.</w:t>
            </w:r>
            <w:r w:rsidR="00FC4F44"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="00FC4F44" w:rsidRPr="00F85F24">
              <w:rPr>
                <w:rStyle w:val="Hipervnculo"/>
                <w:noProof/>
              </w:rPr>
              <w:t>Actualización y eliminación de datos</w:t>
            </w:r>
            <w:r w:rsidR="00FC4F44">
              <w:rPr>
                <w:noProof/>
                <w:webHidden/>
              </w:rPr>
              <w:tab/>
            </w:r>
            <w:r w:rsidR="00FC4F44">
              <w:rPr>
                <w:noProof/>
                <w:webHidden/>
              </w:rPr>
              <w:fldChar w:fldCharType="begin"/>
            </w:r>
            <w:r w:rsidR="00FC4F44">
              <w:rPr>
                <w:noProof/>
                <w:webHidden/>
              </w:rPr>
              <w:instrText xml:space="preserve"> PAGEREF _Toc135067373 \h </w:instrText>
            </w:r>
            <w:r w:rsidR="00FC4F44">
              <w:rPr>
                <w:noProof/>
                <w:webHidden/>
              </w:rPr>
            </w:r>
            <w:r w:rsidR="00FC4F44">
              <w:rPr>
                <w:noProof/>
                <w:webHidden/>
              </w:rPr>
              <w:fldChar w:fldCharType="separate"/>
            </w:r>
            <w:r w:rsidR="00FC4F44">
              <w:rPr>
                <w:noProof/>
                <w:webHidden/>
              </w:rPr>
              <w:t>4</w:t>
            </w:r>
            <w:r w:rsidR="00FC4F44">
              <w:rPr>
                <w:noProof/>
                <w:webHidden/>
              </w:rPr>
              <w:fldChar w:fldCharType="end"/>
            </w:r>
          </w:hyperlink>
        </w:p>
        <w:p w14:paraId="76AC6C08" w14:textId="0FC0920B" w:rsidR="00FC4F44" w:rsidRDefault="002E3825">
          <w:pPr>
            <w:pStyle w:val="TDC2"/>
            <w:tabs>
              <w:tab w:val="left" w:pos="880"/>
              <w:tab w:val="right" w:leader="dot" w:pos="9684"/>
            </w:tabs>
            <w:rPr>
              <w:rFonts w:asciiTheme="minorHAnsi" w:eastAsiaTheme="minorEastAsia" w:hAnsiTheme="minorHAnsi"/>
              <w:noProof/>
              <w:kern w:val="2"/>
              <w:lang w:val="en-GB" w:eastAsia="en-GB"/>
              <w14:ligatures w14:val="standardContextual"/>
            </w:rPr>
          </w:pPr>
          <w:hyperlink w:anchor="_Toc135067374" w:history="1">
            <w:r w:rsidR="00FC4F44" w:rsidRPr="00F85F24">
              <w:rPr>
                <w:rStyle w:val="Hipervnculo"/>
                <w:noProof/>
              </w:rPr>
              <w:t>2.5.</w:t>
            </w:r>
            <w:r w:rsidR="00FC4F44">
              <w:rPr>
                <w:rFonts w:asciiTheme="minorHAnsi" w:eastAsiaTheme="minorEastAsia" w:hAnsiTheme="minorHAnsi"/>
                <w:noProof/>
                <w:kern w:val="2"/>
                <w:lang w:val="en-GB" w:eastAsia="en-GB"/>
                <w14:ligatures w14:val="standardContextual"/>
              </w:rPr>
              <w:tab/>
            </w:r>
            <w:r w:rsidR="00FC4F44" w:rsidRPr="00F85F24">
              <w:rPr>
                <w:rStyle w:val="Hipervnculo"/>
                <w:noProof/>
              </w:rPr>
              <w:t>Manejo colecciones bd</w:t>
            </w:r>
            <w:r w:rsidR="00FC4F44">
              <w:rPr>
                <w:noProof/>
                <w:webHidden/>
              </w:rPr>
              <w:tab/>
            </w:r>
            <w:r w:rsidR="00FC4F44">
              <w:rPr>
                <w:noProof/>
                <w:webHidden/>
              </w:rPr>
              <w:fldChar w:fldCharType="begin"/>
            </w:r>
            <w:r w:rsidR="00FC4F44">
              <w:rPr>
                <w:noProof/>
                <w:webHidden/>
              </w:rPr>
              <w:instrText xml:space="preserve"> PAGEREF _Toc135067374 \h </w:instrText>
            </w:r>
            <w:r w:rsidR="00FC4F44">
              <w:rPr>
                <w:noProof/>
                <w:webHidden/>
              </w:rPr>
            </w:r>
            <w:r w:rsidR="00FC4F44">
              <w:rPr>
                <w:noProof/>
                <w:webHidden/>
              </w:rPr>
              <w:fldChar w:fldCharType="separate"/>
            </w:r>
            <w:r w:rsidR="00FC4F44">
              <w:rPr>
                <w:noProof/>
                <w:webHidden/>
              </w:rPr>
              <w:t>4</w:t>
            </w:r>
            <w:r w:rsidR="00FC4F44">
              <w:rPr>
                <w:noProof/>
                <w:webHidden/>
              </w:rPr>
              <w:fldChar w:fldCharType="end"/>
            </w:r>
          </w:hyperlink>
        </w:p>
        <w:p w14:paraId="505EC674" w14:textId="4FB95628" w:rsidR="00263D26" w:rsidRDefault="00D54D92">
          <w:pPr>
            <w:rPr>
              <w:lang w:val="es-ES"/>
            </w:rPr>
          </w:pPr>
          <w:r>
            <w:rPr>
              <w:lang w:val="es-ES"/>
            </w:rPr>
            <w:fldChar w:fldCharType="end"/>
          </w:r>
        </w:p>
      </w:sdtContent>
    </w:sdt>
    <w:p w14:paraId="5EF037B1" w14:textId="77777777" w:rsidR="00263D26" w:rsidRDefault="00263D26">
      <w:pPr>
        <w:rPr>
          <w:lang w:val="es-ES"/>
        </w:rPr>
      </w:pPr>
    </w:p>
    <w:p w14:paraId="40955C30" w14:textId="77777777" w:rsidR="00263D26" w:rsidRDefault="00D54D92">
      <w:pPr>
        <w:spacing w:after="200"/>
        <w:jc w:val="left"/>
        <w:rPr>
          <w:lang w:val="es-ES"/>
        </w:rPr>
      </w:pPr>
      <w:r>
        <w:br w:type="page"/>
      </w:r>
    </w:p>
    <w:p w14:paraId="3CFE83F1" w14:textId="77777777" w:rsidR="00263D26" w:rsidRDefault="00D54D92" w:rsidP="00FC4F44">
      <w:pPr>
        <w:pStyle w:val="Ttulo1"/>
        <w:ind w:left="1276" w:hanging="992"/>
        <w:rPr>
          <w:lang w:val="es-ES"/>
        </w:rPr>
      </w:pPr>
      <w:bookmarkStart w:id="0" w:name="_Toc135067368"/>
      <w:r>
        <w:rPr>
          <w:lang w:val="es-ES"/>
        </w:rPr>
        <w:lastRenderedPageBreak/>
        <w:t>Introducción</w:t>
      </w:r>
      <w:bookmarkEnd w:id="0"/>
    </w:p>
    <w:p w14:paraId="2651493F" w14:textId="77777777" w:rsidR="00CC5C0D" w:rsidRDefault="00D54D92" w:rsidP="00CC5C0D">
      <w:pPr>
        <w:rPr>
          <w:lang w:val="es-ES"/>
        </w:rPr>
      </w:pPr>
      <w:r>
        <w:rPr>
          <w:lang w:val="es-ES"/>
        </w:rPr>
        <w:t xml:space="preserve">El objetivo de este </w:t>
      </w:r>
      <w:proofErr w:type="spellStart"/>
      <w:r>
        <w:rPr>
          <w:lang w:val="es-ES"/>
        </w:rPr>
        <w:t>Hands-On</w:t>
      </w:r>
      <w:proofErr w:type="spellEnd"/>
      <w:r>
        <w:rPr>
          <w:lang w:val="es-ES"/>
        </w:rPr>
        <w:t xml:space="preserve"> es familiarizarse con la utilización de </w:t>
      </w:r>
      <w:r w:rsidR="00CC5C0D">
        <w:rPr>
          <w:lang w:val="es-ES"/>
        </w:rPr>
        <w:t>Mongo</w:t>
      </w:r>
      <w:r>
        <w:rPr>
          <w:lang w:val="es-ES"/>
        </w:rPr>
        <w:t xml:space="preserve">, tanto en la creación de </w:t>
      </w:r>
      <w:r w:rsidR="00CC5C0D">
        <w:rPr>
          <w:lang w:val="es-ES"/>
        </w:rPr>
        <w:t>documentos</w:t>
      </w:r>
      <w:r>
        <w:rPr>
          <w:lang w:val="es-ES"/>
        </w:rPr>
        <w:t xml:space="preserve"> como en la realización de consultas.</w:t>
      </w:r>
    </w:p>
    <w:p w14:paraId="45248624" w14:textId="077B7557" w:rsidR="00263D26" w:rsidRDefault="00CC5C0D" w:rsidP="00CC5C0D">
      <w:pPr>
        <w:pStyle w:val="Ttulo1"/>
        <w:ind w:left="284" w:firstLine="0"/>
        <w:rPr>
          <w:lang w:val="es-ES"/>
        </w:rPr>
      </w:pPr>
      <w:bookmarkStart w:id="1" w:name="_Toc135067369"/>
      <w:r>
        <w:rPr>
          <w:lang w:val="es-ES"/>
        </w:rPr>
        <w:t>Mongo DB</w:t>
      </w:r>
      <w:bookmarkEnd w:id="1"/>
    </w:p>
    <w:p w14:paraId="37B5C34B" w14:textId="6CE47A4C" w:rsidR="00CC5C0D" w:rsidRPr="00CC5C0D" w:rsidRDefault="00CC5C0D" w:rsidP="00CC5C0D">
      <w:pPr>
        <w:pStyle w:val="Ttulo2"/>
      </w:pPr>
      <w:r w:rsidRPr="00CC5C0D">
        <w:t xml:space="preserve"> </w:t>
      </w:r>
      <w:bookmarkStart w:id="2" w:name="_Toc135067370"/>
      <w:r w:rsidRPr="00CC5C0D">
        <w:t xml:space="preserve">Instalación de </w:t>
      </w:r>
      <w:proofErr w:type="spellStart"/>
      <w:r w:rsidRPr="00CC5C0D">
        <w:t>MongoDB</w:t>
      </w:r>
      <w:proofErr w:type="spellEnd"/>
      <w:r w:rsidRPr="00CC5C0D">
        <w:t xml:space="preserve"> </w:t>
      </w:r>
      <w:proofErr w:type="spellStart"/>
      <w:r w:rsidRPr="00CC5C0D">
        <w:t>Compass</w:t>
      </w:r>
      <w:bookmarkEnd w:id="2"/>
      <w:proofErr w:type="spellEnd"/>
    </w:p>
    <w:bookmarkStart w:id="3" w:name="_Toc135067371"/>
    <w:p w14:paraId="68570176" w14:textId="77777777" w:rsidR="00672869" w:rsidRDefault="00672869" w:rsidP="00672869">
      <w:r>
        <w:fldChar w:fldCharType="begin"/>
      </w:r>
      <w:r>
        <w:instrText xml:space="preserve"> HYPERLINK "</w:instrText>
      </w:r>
      <w:r w:rsidRPr="00484E38">
        <w:instrText>https://www.mongodb.com/try/download/community</w:instrText>
      </w:r>
      <w:r>
        <w:instrText xml:space="preserve">" </w:instrText>
      </w:r>
      <w:r>
        <w:fldChar w:fldCharType="separate"/>
      </w:r>
      <w:r w:rsidRPr="009503FF">
        <w:rPr>
          <w:rStyle w:val="Hipervnculo"/>
        </w:rPr>
        <w:t>https://www.mongodb.com/try/download/community</w:t>
      </w:r>
      <w:r>
        <w:fldChar w:fldCharType="end"/>
      </w:r>
    </w:p>
    <w:p w14:paraId="709A22AA" w14:textId="4F4DBBB1" w:rsidR="00CC5C0D" w:rsidRPr="00CC5C0D" w:rsidRDefault="00CC5C0D" w:rsidP="00CC5C0D">
      <w:pPr>
        <w:pStyle w:val="Ttulo2"/>
      </w:pPr>
      <w:r w:rsidRPr="00CC5C0D">
        <w:t>Creación de base de datos y colección</w:t>
      </w:r>
      <w:bookmarkEnd w:id="3"/>
    </w:p>
    <w:p w14:paraId="6430BED4" w14:textId="77777777" w:rsidR="00CC5C0D" w:rsidRDefault="00CC5C0D" w:rsidP="00FC4F44">
      <w:pPr>
        <w:pStyle w:val="Prrafodelista"/>
        <w:numPr>
          <w:ilvl w:val="0"/>
          <w:numId w:val="8"/>
        </w:numPr>
        <w:ind w:left="567" w:firstLine="142"/>
        <w:rPr>
          <w:lang w:val="es-ES"/>
        </w:rPr>
      </w:pPr>
      <w:r w:rsidRPr="00FC4F44">
        <w:rPr>
          <w:lang w:val="es-ES"/>
        </w:rPr>
        <w:t>Muestra todas las bases de datos en MongoDB.</w:t>
      </w:r>
    </w:p>
    <w:p w14:paraId="263CBAAE" w14:textId="6AD367CC" w:rsidR="00083CBC" w:rsidRPr="00FC4F44" w:rsidRDefault="00083CBC" w:rsidP="00083CBC">
      <w:pPr>
        <w:pStyle w:val="Prrafodelista"/>
        <w:ind w:left="709"/>
        <w:rPr>
          <w:lang w:val="es-ES"/>
        </w:rPr>
      </w:pPr>
      <w:r w:rsidRPr="00083CBC">
        <w:rPr>
          <w:noProof/>
          <w:lang w:val="es-ES" w:eastAsia="es-ES"/>
        </w:rPr>
        <w:drawing>
          <wp:inline distT="0" distB="0" distL="0" distR="0" wp14:anchorId="4B41EC87" wp14:editId="3B1BD4C7">
            <wp:extent cx="1638529" cy="1171739"/>
            <wp:effectExtent l="0" t="0" r="0" b="9525"/>
            <wp:docPr id="148312995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12995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5BA96" w14:textId="6EBF4782" w:rsidR="00CC5C0D" w:rsidRDefault="00CC5C0D" w:rsidP="00AE4FF9">
      <w:pPr>
        <w:pStyle w:val="Prrafodelista"/>
        <w:numPr>
          <w:ilvl w:val="0"/>
          <w:numId w:val="8"/>
        </w:numPr>
        <w:ind w:left="709" w:firstLine="0"/>
        <w:rPr>
          <w:lang w:val="es-ES"/>
        </w:rPr>
      </w:pPr>
      <w:r w:rsidRPr="00FC4F44">
        <w:rPr>
          <w:lang w:val="es-ES"/>
        </w:rPr>
        <w:t>Crea una nueva base de datos y llámala "p1</w:t>
      </w:r>
      <w:r w:rsidR="00757C37">
        <w:rPr>
          <w:lang w:val="es-ES"/>
        </w:rPr>
        <w:t>2</w:t>
      </w:r>
      <w:r w:rsidRPr="00FC4F44">
        <w:rPr>
          <w:lang w:val="es-ES"/>
        </w:rPr>
        <w:t>".</w:t>
      </w:r>
    </w:p>
    <w:p w14:paraId="70CDEAA2" w14:textId="77777777" w:rsidR="00083CBC" w:rsidRDefault="00083CBC" w:rsidP="00083CBC">
      <w:pPr>
        <w:pStyle w:val="Prrafodelista"/>
        <w:ind w:left="709"/>
        <w:rPr>
          <w:lang w:val="es-ES"/>
        </w:rPr>
      </w:pPr>
    </w:p>
    <w:p w14:paraId="29008465" w14:textId="6AFF0683" w:rsidR="00083CBC" w:rsidRDefault="00083CBC" w:rsidP="00083CBC">
      <w:pPr>
        <w:pStyle w:val="Prrafodelista"/>
        <w:ind w:left="709"/>
        <w:rPr>
          <w:lang w:val="es-ES"/>
        </w:rPr>
      </w:pPr>
      <w:r w:rsidRPr="00083CBC">
        <w:rPr>
          <w:noProof/>
          <w:lang w:val="es-ES" w:eastAsia="es-ES"/>
        </w:rPr>
        <w:drawing>
          <wp:inline distT="0" distB="0" distL="0" distR="0" wp14:anchorId="54A9B27F" wp14:editId="0D3182FD">
            <wp:extent cx="1943371" cy="762106"/>
            <wp:effectExtent l="0" t="0" r="0" b="0"/>
            <wp:docPr id="191146177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46177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31659" w14:textId="77777777" w:rsidR="00083CBC" w:rsidRPr="00FC4F44" w:rsidRDefault="00083CBC" w:rsidP="00083CBC">
      <w:pPr>
        <w:pStyle w:val="Prrafodelista"/>
        <w:ind w:left="709"/>
        <w:rPr>
          <w:lang w:val="es-ES"/>
        </w:rPr>
      </w:pPr>
    </w:p>
    <w:p w14:paraId="05A3D1BB" w14:textId="77777777" w:rsidR="00CC5C0D" w:rsidRDefault="00CC5C0D" w:rsidP="00FC4F44">
      <w:pPr>
        <w:pStyle w:val="Prrafodelista"/>
        <w:numPr>
          <w:ilvl w:val="0"/>
          <w:numId w:val="8"/>
        </w:numPr>
        <w:ind w:left="567" w:firstLine="142"/>
        <w:rPr>
          <w:lang w:val="es-ES"/>
        </w:rPr>
      </w:pPr>
      <w:r w:rsidRPr="00FC4F44">
        <w:rPr>
          <w:lang w:val="es-ES"/>
        </w:rPr>
        <w:t>Mira en qué base de datos estás.</w:t>
      </w:r>
    </w:p>
    <w:p w14:paraId="403249A4" w14:textId="0F25F6BA" w:rsidR="00083CBC" w:rsidRDefault="00083CBC" w:rsidP="00083CBC">
      <w:pPr>
        <w:rPr>
          <w:lang w:val="es-ES"/>
        </w:rPr>
      </w:pPr>
      <w:r w:rsidRPr="00083CBC">
        <w:rPr>
          <w:noProof/>
          <w:lang w:val="es-ES" w:eastAsia="es-ES"/>
        </w:rPr>
        <w:drawing>
          <wp:inline distT="0" distB="0" distL="0" distR="0" wp14:anchorId="0835188E" wp14:editId="0FE2E989">
            <wp:extent cx="1514686" cy="790685"/>
            <wp:effectExtent l="0" t="0" r="9525" b="9525"/>
            <wp:docPr id="1817307902" name="Imagen 1" descr="Imagen que contiene 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307902" name="Imagen 1" descr="Imagen que contiene Interfaz de usuario gráfica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44714" w14:textId="77777777" w:rsidR="00083CBC" w:rsidRPr="00083CBC" w:rsidRDefault="00083CBC" w:rsidP="00083CBC">
      <w:pPr>
        <w:rPr>
          <w:lang w:val="es-ES"/>
        </w:rPr>
      </w:pPr>
    </w:p>
    <w:p w14:paraId="78B1A01D" w14:textId="77777777" w:rsidR="00CC5C0D" w:rsidRDefault="00CC5C0D" w:rsidP="00FC4F44">
      <w:pPr>
        <w:pStyle w:val="Prrafodelista"/>
        <w:numPr>
          <w:ilvl w:val="0"/>
          <w:numId w:val="8"/>
        </w:numPr>
        <w:ind w:left="567" w:firstLine="142"/>
        <w:rPr>
          <w:lang w:val="es-ES"/>
        </w:rPr>
      </w:pPr>
      <w:r w:rsidRPr="00FC4F44">
        <w:rPr>
          <w:lang w:val="es-ES"/>
        </w:rPr>
        <w:t>Crea una colección en la base de datos llamada "</w:t>
      </w:r>
      <w:proofErr w:type="spellStart"/>
      <w:r w:rsidRPr="00FC4F44">
        <w:rPr>
          <w:lang w:val="es-ES"/>
        </w:rPr>
        <w:t>books</w:t>
      </w:r>
      <w:proofErr w:type="spellEnd"/>
      <w:r w:rsidRPr="00FC4F44">
        <w:rPr>
          <w:lang w:val="es-ES"/>
        </w:rPr>
        <w:t>".</w:t>
      </w:r>
    </w:p>
    <w:p w14:paraId="62990301" w14:textId="77777777" w:rsidR="00083CBC" w:rsidRDefault="00083CBC" w:rsidP="00083CBC">
      <w:pPr>
        <w:pStyle w:val="Prrafodelista"/>
        <w:ind w:left="709"/>
        <w:rPr>
          <w:lang w:val="es-ES"/>
        </w:rPr>
      </w:pPr>
    </w:p>
    <w:p w14:paraId="75A53889" w14:textId="7E2B6A46" w:rsidR="00083CBC" w:rsidRPr="00FC4F44" w:rsidRDefault="00083CBC" w:rsidP="00083CBC">
      <w:pPr>
        <w:pStyle w:val="Prrafodelista"/>
        <w:ind w:left="709"/>
        <w:rPr>
          <w:lang w:val="es-ES"/>
        </w:rPr>
      </w:pPr>
      <w:r w:rsidRPr="00083CBC">
        <w:rPr>
          <w:noProof/>
          <w:lang w:val="es-ES" w:eastAsia="es-ES"/>
        </w:rPr>
        <w:lastRenderedPageBreak/>
        <w:drawing>
          <wp:inline distT="0" distB="0" distL="0" distR="0" wp14:anchorId="01AA1C03" wp14:editId="289BDAF3">
            <wp:extent cx="2600688" cy="1171739"/>
            <wp:effectExtent l="0" t="0" r="0" b="9525"/>
            <wp:docPr id="2076999870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999870" name="Imagen 1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866AE" w14:textId="163FC56B" w:rsidR="00CC5C0D" w:rsidRPr="00CC5C0D" w:rsidRDefault="00CC5C0D" w:rsidP="00CC5C0D">
      <w:pPr>
        <w:pStyle w:val="Ttulo2"/>
      </w:pPr>
      <w:r w:rsidRPr="00CC5C0D">
        <w:t xml:space="preserve"> </w:t>
      </w:r>
      <w:bookmarkStart w:id="4" w:name="_Toc135067372"/>
      <w:r w:rsidRPr="00CC5C0D">
        <w:t>Inserción y consulta de datos</w:t>
      </w:r>
      <w:bookmarkEnd w:id="4"/>
    </w:p>
    <w:p w14:paraId="4767FBA6" w14:textId="1332109A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Inserta un libro con los siguientes campos: nombre, autor, editorial, precio y cantidad.</w:t>
      </w:r>
    </w:p>
    <w:p w14:paraId="7AEE7A25" w14:textId="18E42362" w:rsidR="00083CBC" w:rsidRDefault="00A76EC4" w:rsidP="00083CBC">
      <w:pPr>
        <w:rPr>
          <w:lang w:val="es-ES"/>
        </w:rPr>
      </w:pPr>
      <w:r w:rsidRPr="00A76EC4">
        <w:rPr>
          <w:noProof/>
          <w:lang w:val="es-ES" w:eastAsia="es-ES"/>
        </w:rPr>
        <w:drawing>
          <wp:inline distT="0" distB="0" distL="0" distR="0" wp14:anchorId="032E12BD" wp14:editId="19918F9D">
            <wp:extent cx="3962953" cy="2495898"/>
            <wp:effectExtent l="0" t="0" r="0" b="0"/>
            <wp:docPr id="18910821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08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64FB6" w14:textId="77777777" w:rsidR="00083CBC" w:rsidRPr="00083CBC" w:rsidRDefault="00083CBC" w:rsidP="00083CBC">
      <w:pPr>
        <w:rPr>
          <w:lang w:val="es-ES"/>
        </w:rPr>
      </w:pPr>
    </w:p>
    <w:p w14:paraId="468F0760" w14:textId="77777777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Muestra el resultado de la inserción y explica los dos campos y su significado.</w:t>
      </w:r>
    </w:p>
    <w:p w14:paraId="02025579" w14:textId="62C9E837" w:rsidR="00083CBC" w:rsidRDefault="00A76EC4" w:rsidP="00083CBC">
      <w:pPr>
        <w:rPr>
          <w:lang w:val="es-ES"/>
        </w:rPr>
      </w:pPr>
      <w:r w:rsidRPr="00A76EC4">
        <w:rPr>
          <w:noProof/>
          <w:lang w:val="es-ES" w:eastAsia="es-ES"/>
        </w:rPr>
        <w:drawing>
          <wp:inline distT="0" distB="0" distL="0" distR="0" wp14:anchorId="76DE692F" wp14:editId="473B872A">
            <wp:extent cx="4048690" cy="2248214"/>
            <wp:effectExtent l="0" t="0" r="9525" b="0"/>
            <wp:docPr id="118545209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452099" name="Imagen 1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D9A28" w14:textId="03D4F761" w:rsidR="00A76EC4" w:rsidRDefault="00A76EC4" w:rsidP="00083CBC">
      <w:pPr>
        <w:rPr>
          <w:lang w:val="es-ES"/>
        </w:rPr>
      </w:pPr>
      <w:r>
        <w:rPr>
          <w:lang w:val="es-ES"/>
        </w:rPr>
        <w:t>Tenemos el nombre del libro, el autor del libro, la editorial, el precio del libro, la cantidad de ejemplares que se tienen para la venta.</w:t>
      </w:r>
    </w:p>
    <w:p w14:paraId="073D99DC" w14:textId="77777777" w:rsidR="00A76EC4" w:rsidRPr="00083CBC" w:rsidRDefault="00A76EC4" w:rsidP="00083CBC">
      <w:pPr>
        <w:rPr>
          <w:lang w:val="es-ES"/>
        </w:rPr>
      </w:pPr>
    </w:p>
    <w:p w14:paraId="781AD0A1" w14:textId="77777777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lastRenderedPageBreak/>
        <w:t xml:space="preserve">Verifica que se haya creado la partición en </w:t>
      </w:r>
      <w:proofErr w:type="spellStart"/>
      <w:r w:rsidRPr="00FC4F44">
        <w:rPr>
          <w:lang w:val="es-ES"/>
        </w:rPr>
        <w:t>MongoDB</w:t>
      </w:r>
      <w:proofErr w:type="spellEnd"/>
      <w:r w:rsidRPr="00FC4F44">
        <w:rPr>
          <w:lang w:val="es-ES"/>
        </w:rPr>
        <w:t xml:space="preserve"> </w:t>
      </w:r>
      <w:proofErr w:type="spellStart"/>
      <w:r w:rsidRPr="00FC4F44">
        <w:rPr>
          <w:lang w:val="es-ES"/>
        </w:rPr>
        <w:t>Compass</w:t>
      </w:r>
      <w:proofErr w:type="spellEnd"/>
      <w:r w:rsidRPr="00FC4F44">
        <w:rPr>
          <w:lang w:val="es-ES"/>
        </w:rPr>
        <w:t>.</w:t>
      </w:r>
    </w:p>
    <w:p w14:paraId="7DCB3AE2" w14:textId="77777777" w:rsidR="00083CBC" w:rsidRPr="00083CBC" w:rsidRDefault="00083CBC" w:rsidP="00083CBC">
      <w:pPr>
        <w:pStyle w:val="Prrafodelista"/>
        <w:rPr>
          <w:lang w:val="es-ES"/>
        </w:rPr>
      </w:pPr>
    </w:p>
    <w:p w14:paraId="7FABD304" w14:textId="4516C127" w:rsidR="00083CBC" w:rsidRPr="00083CBC" w:rsidRDefault="00313801" w:rsidP="00083CBC">
      <w:pPr>
        <w:rPr>
          <w:lang w:val="es-ES"/>
        </w:rPr>
      </w:pPr>
      <w:r w:rsidRPr="00313801">
        <w:rPr>
          <w:noProof/>
          <w:lang w:val="es-ES" w:eastAsia="es-ES"/>
        </w:rPr>
        <w:drawing>
          <wp:inline distT="0" distB="0" distL="0" distR="0" wp14:anchorId="14FCCEDC" wp14:editId="1518BBAA">
            <wp:extent cx="3505689" cy="2686425"/>
            <wp:effectExtent l="0" t="0" r="0" b="0"/>
            <wp:docPr id="610560237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560237" name="Imagen 1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299C3" w14:textId="77777777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Intenta insertar otro documento con el mismo _id que se le ha asignado al primer libro. Explica qué pasa y por qué.</w:t>
      </w:r>
    </w:p>
    <w:p w14:paraId="11C7334F" w14:textId="77777777" w:rsidR="00083CBC" w:rsidRDefault="00083CBC" w:rsidP="00083CBC">
      <w:pPr>
        <w:rPr>
          <w:lang w:val="es-ES"/>
        </w:rPr>
      </w:pPr>
    </w:p>
    <w:p w14:paraId="125BDB3F" w14:textId="6A212494" w:rsidR="00A76EC4" w:rsidRDefault="00A76EC4" w:rsidP="00083CBC">
      <w:pPr>
        <w:rPr>
          <w:lang w:val="es-ES"/>
        </w:rPr>
      </w:pPr>
      <w:r w:rsidRPr="00A76EC4">
        <w:rPr>
          <w:noProof/>
          <w:lang w:val="es-ES" w:eastAsia="es-ES"/>
        </w:rPr>
        <w:drawing>
          <wp:inline distT="0" distB="0" distL="0" distR="0" wp14:anchorId="148522A7" wp14:editId="270A49EE">
            <wp:extent cx="6155690" cy="1527810"/>
            <wp:effectExtent l="0" t="0" r="0" b="0"/>
            <wp:docPr id="155558329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58329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569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918C5" w14:textId="77777777" w:rsidR="00A76EC4" w:rsidRPr="00083CBC" w:rsidRDefault="00A76EC4" w:rsidP="00083CBC">
      <w:pPr>
        <w:rPr>
          <w:lang w:val="es-ES"/>
        </w:rPr>
      </w:pPr>
    </w:p>
    <w:p w14:paraId="3F91AF9F" w14:textId="1EDBD100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 xml:space="preserve">Inserta 10 libros con </w:t>
      </w:r>
      <w:proofErr w:type="spellStart"/>
      <w:r w:rsidRPr="00FC4F44">
        <w:rPr>
          <w:lang w:val="es-ES"/>
        </w:rPr>
        <w:t>insertMany</w:t>
      </w:r>
      <w:proofErr w:type="spellEnd"/>
      <w:r w:rsidRPr="00FC4F44">
        <w:rPr>
          <w:lang w:val="es-ES"/>
        </w:rPr>
        <w:t>, con precios entre 5 y 30 euros.</w:t>
      </w:r>
      <w:r w:rsidR="00FC4F44">
        <w:rPr>
          <w:lang w:val="es-ES"/>
        </w:rPr>
        <w:t xml:space="preserve"> Y verifica el resultado.</w:t>
      </w:r>
    </w:p>
    <w:p w14:paraId="749CBE87" w14:textId="77777777" w:rsidR="00083CBC" w:rsidRPr="00083CBC" w:rsidRDefault="00083CBC" w:rsidP="00083CBC">
      <w:pPr>
        <w:pStyle w:val="Prrafodelista"/>
        <w:rPr>
          <w:lang w:val="es-ES"/>
        </w:rPr>
      </w:pPr>
    </w:p>
    <w:p w14:paraId="140DE87D" w14:textId="3428CF34" w:rsidR="00083CBC" w:rsidRDefault="00CC1D5F" w:rsidP="00083CBC">
      <w:pPr>
        <w:rPr>
          <w:lang w:val="es-ES"/>
        </w:rPr>
      </w:pPr>
      <w:r w:rsidRPr="00CC1D5F">
        <w:rPr>
          <w:noProof/>
          <w:lang w:val="es-ES" w:eastAsia="es-ES"/>
        </w:rPr>
        <w:drawing>
          <wp:inline distT="0" distB="0" distL="0" distR="0" wp14:anchorId="1CA1BDCF" wp14:editId="05BE95B2">
            <wp:extent cx="6155690" cy="1779270"/>
            <wp:effectExtent l="0" t="0" r="0" b="0"/>
            <wp:docPr id="39251882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51882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5690" cy="177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733F0" w14:textId="177DDD12" w:rsidR="00CC1D5F" w:rsidRDefault="00CC1D5F" w:rsidP="00083CBC">
      <w:pPr>
        <w:rPr>
          <w:lang w:val="es-ES"/>
        </w:rPr>
      </w:pPr>
      <w:r w:rsidRPr="00CC1D5F">
        <w:rPr>
          <w:noProof/>
          <w:lang w:val="es-ES" w:eastAsia="es-ES"/>
        </w:rPr>
        <w:lastRenderedPageBreak/>
        <w:drawing>
          <wp:inline distT="0" distB="0" distL="0" distR="0" wp14:anchorId="5296C618" wp14:editId="420D5157">
            <wp:extent cx="3715268" cy="3620005"/>
            <wp:effectExtent l="0" t="0" r="0" b="0"/>
            <wp:docPr id="716635244" name="Imagen 1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635244" name="Imagen 1" descr="Interfaz de usuario gráfica, Texto, Aplicación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9CA7C" w14:textId="77777777" w:rsidR="00CC1D5F" w:rsidRDefault="00CC1D5F" w:rsidP="00083CBC">
      <w:pPr>
        <w:rPr>
          <w:lang w:val="es-ES"/>
        </w:rPr>
      </w:pPr>
    </w:p>
    <w:p w14:paraId="6014DF69" w14:textId="77777777" w:rsidR="00CC1D5F" w:rsidRDefault="00CC1D5F" w:rsidP="00083CBC">
      <w:pPr>
        <w:rPr>
          <w:lang w:val="es-ES"/>
        </w:rPr>
      </w:pPr>
    </w:p>
    <w:p w14:paraId="6F0EB251" w14:textId="2B153F08" w:rsidR="00CC1D5F" w:rsidRDefault="00CC1D5F" w:rsidP="00083CBC">
      <w:pPr>
        <w:rPr>
          <w:lang w:val="es-ES"/>
        </w:rPr>
      </w:pPr>
      <w:r>
        <w:rPr>
          <w:lang w:val="es-ES"/>
        </w:rPr>
        <w:t>VERIFICANDO RESULTADOS</w:t>
      </w:r>
    </w:p>
    <w:p w14:paraId="04B9B80D" w14:textId="77777777" w:rsidR="00CC1D5F" w:rsidRDefault="00CC1D5F" w:rsidP="00083CBC">
      <w:pPr>
        <w:rPr>
          <w:lang w:val="es-ES"/>
        </w:rPr>
      </w:pPr>
    </w:p>
    <w:p w14:paraId="37B130D2" w14:textId="1F180895" w:rsidR="00CC1D5F" w:rsidRDefault="00CC1D5F" w:rsidP="00083CBC">
      <w:pPr>
        <w:rPr>
          <w:lang w:val="es-ES"/>
        </w:rPr>
      </w:pPr>
      <w:r w:rsidRPr="00CC1D5F">
        <w:rPr>
          <w:noProof/>
          <w:lang w:val="es-ES" w:eastAsia="es-ES"/>
        </w:rPr>
        <w:lastRenderedPageBreak/>
        <w:drawing>
          <wp:inline distT="0" distB="0" distL="0" distR="0" wp14:anchorId="780DEF4D" wp14:editId="49A25F7F">
            <wp:extent cx="3924848" cy="3858163"/>
            <wp:effectExtent l="0" t="0" r="0" b="0"/>
            <wp:docPr id="151522698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22698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9808F" w14:textId="77777777" w:rsidR="00CC1D5F" w:rsidRDefault="00CC1D5F" w:rsidP="00083CBC">
      <w:pPr>
        <w:rPr>
          <w:lang w:val="es-ES"/>
        </w:rPr>
      </w:pPr>
    </w:p>
    <w:p w14:paraId="5997F005" w14:textId="08048EF8" w:rsidR="00CC1D5F" w:rsidRDefault="00CC1D5F" w:rsidP="00083CBC">
      <w:pPr>
        <w:rPr>
          <w:lang w:val="es-ES"/>
        </w:rPr>
      </w:pPr>
      <w:r w:rsidRPr="00CC1D5F">
        <w:rPr>
          <w:noProof/>
          <w:lang w:val="es-ES" w:eastAsia="es-ES"/>
        </w:rPr>
        <w:drawing>
          <wp:inline distT="0" distB="0" distL="0" distR="0" wp14:anchorId="31ED6E07" wp14:editId="240DFFAB">
            <wp:extent cx="5572903" cy="4324954"/>
            <wp:effectExtent l="0" t="0" r="8890" b="0"/>
            <wp:docPr id="817944078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944078" name="Imagen 1" descr="Texto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4324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583E" w14:textId="77777777" w:rsidR="00CC1D5F" w:rsidRDefault="00CC1D5F" w:rsidP="00083CBC">
      <w:pPr>
        <w:rPr>
          <w:lang w:val="es-ES"/>
        </w:rPr>
      </w:pPr>
    </w:p>
    <w:p w14:paraId="0EE40EC6" w14:textId="37BF0AA1" w:rsidR="00CC1D5F" w:rsidRDefault="00CC1D5F" w:rsidP="00083CBC">
      <w:pPr>
        <w:rPr>
          <w:lang w:val="es-ES"/>
        </w:rPr>
      </w:pPr>
      <w:r w:rsidRPr="00CC1D5F">
        <w:rPr>
          <w:noProof/>
          <w:lang w:val="es-ES" w:eastAsia="es-ES"/>
        </w:rPr>
        <w:drawing>
          <wp:inline distT="0" distB="0" distL="0" distR="0" wp14:anchorId="37079B47" wp14:editId="2719EA29">
            <wp:extent cx="4010585" cy="4391638"/>
            <wp:effectExtent l="0" t="0" r="9525" b="9525"/>
            <wp:docPr id="1389549030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549030" name="Imagen 1" descr="Texto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439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48666" w14:textId="77777777" w:rsidR="00CC1D5F" w:rsidRDefault="00CC1D5F" w:rsidP="00083CBC">
      <w:pPr>
        <w:rPr>
          <w:lang w:val="es-ES"/>
        </w:rPr>
      </w:pPr>
    </w:p>
    <w:p w14:paraId="05B5B629" w14:textId="77777777" w:rsidR="00CC1D5F" w:rsidRPr="00083CBC" w:rsidRDefault="00CC1D5F" w:rsidP="00083CBC">
      <w:pPr>
        <w:rPr>
          <w:lang w:val="es-ES"/>
        </w:rPr>
      </w:pPr>
    </w:p>
    <w:p w14:paraId="71F682E6" w14:textId="77777777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Muestra solo el primer libro que has insertado (utiliza el campo _id).</w:t>
      </w:r>
    </w:p>
    <w:p w14:paraId="4B3F621D" w14:textId="37A80563" w:rsidR="00083CBC" w:rsidRPr="00083CBC" w:rsidRDefault="009249CE" w:rsidP="00083CBC">
      <w:pPr>
        <w:rPr>
          <w:lang w:val="es-ES"/>
        </w:rPr>
      </w:pPr>
      <w:r w:rsidRPr="009249CE">
        <w:rPr>
          <w:noProof/>
          <w:lang w:val="es-ES" w:eastAsia="es-ES"/>
        </w:rPr>
        <w:drawing>
          <wp:inline distT="0" distB="0" distL="0" distR="0" wp14:anchorId="43E37471" wp14:editId="25DC84A9">
            <wp:extent cx="4486901" cy="2276793"/>
            <wp:effectExtent l="0" t="0" r="0" b="9525"/>
            <wp:docPr id="1844094234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094234" name="Imagen 1" descr="Texto&#10;&#10;Descripción generada automá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6303" w14:textId="77777777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Muestra los libros que cuestan 10 euros y tenemos 5 unidades.</w:t>
      </w:r>
    </w:p>
    <w:p w14:paraId="7105A7F0" w14:textId="77777777" w:rsidR="00083CBC" w:rsidRDefault="00083CBC" w:rsidP="00083CBC">
      <w:pPr>
        <w:pStyle w:val="Prrafodelista"/>
        <w:rPr>
          <w:lang w:val="es-ES"/>
        </w:rPr>
      </w:pPr>
    </w:p>
    <w:p w14:paraId="20F888FF" w14:textId="001E607C" w:rsidR="009249CE" w:rsidRPr="00083CBC" w:rsidRDefault="009249CE" w:rsidP="00083CBC">
      <w:pPr>
        <w:pStyle w:val="Prrafodelista"/>
        <w:rPr>
          <w:lang w:val="es-ES"/>
        </w:rPr>
      </w:pPr>
      <w:r w:rsidRPr="009249CE">
        <w:rPr>
          <w:noProof/>
          <w:lang w:val="es-ES" w:eastAsia="es-ES"/>
        </w:rPr>
        <w:lastRenderedPageBreak/>
        <w:drawing>
          <wp:inline distT="0" distB="0" distL="0" distR="0" wp14:anchorId="28682993" wp14:editId="575B24F0">
            <wp:extent cx="3162741" cy="562053"/>
            <wp:effectExtent l="0" t="0" r="0" b="9525"/>
            <wp:docPr id="2119720526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720526" name="Imagen 1" descr="Texto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037B2" w14:textId="77777777" w:rsidR="00083CBC" w:rsidRPr="00083CBC" w:rsidRDefault="00083CBC" w:rsidP="00083CBC">
      <w:pPr>
        <w:rPr>
          <w:lang w:val="es-ES"/>
        </w:rPr>
      </w:pPr>
    </w:p>
    <w:p w14:paraId="4EF96CEA" w14:textId="77777777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Obtiene los libros más caros de 10 euros.</w:t>
      </w:r>
    </w:p>
    <w:p w14:paraId="53FEEF5A" w14:textId="7B128E12" w:rsidR="00083CBC" w:rsidRDefault="009249CE" w:rsidP="00083CBC">
      <w:pPr>
        <w:rPr>
          <w:lang w:val="es-ES"/>
        </w:rPr>
      </w:pPr>
      <w:r w:rsidRPr="009249CE">
        <w:rPr>
          <w:noProof/>
          <w:lang w:val="es-ES" w:eastAsia="es-ES"/>
        </w:rPr>
        <w:drawing>
          <wp:inline distT="0" distB="0" distL="0" distR="0" wp14:anchorId="11E132F1" wp14:editId="1B705371">
            <wp:extent cx="3505689" cy="4248743"/>
            <wp:effectExtent l="0" t="0" r="0" b="0"/>
            <wp:docPr id="12589421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94219" name="Imagen 1" descr="Texto&#10;&#10;Descripción generada automá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248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2EC4E" w14:textId="1BBCC105" w:rsidR="009249CE" w:rsidRDefault="009249CE" w:rsidP="00083CBC">
      <w:pPr>
        <w:rPr>
          <w:lang w:val="es-ES"/>
        </w:rPr>
      </w:pPr>
      <w:r w:rsidRPr="009249CE">
        <w:rPr>
          <w:noProof/>
          <w:lang w:val="es-ES" w:eastAsia="es-ES"/>
        </w:rPr>
        <w:lastRenderedPageBreak/>
        <w:drawing>
          <wp:inline distT="0" distB="0" distL="0" distR="0" wp14:anchorId="334590BE" wp14:editId="57D25524">
            <wp:extent cx="3458058" cy="3848637"/>
            <wp:effectExtent l="0" t="0" r="9525" b="0"/>
            <wp:docPr id="2030986962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986962" name="Imagen 1" descr="Texto&#10;&#10;Descripción generada automá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E8648" w14:textId="03B08183" w:rsidR="009249CE" w:rsidRDefault="009249CE" w:rsidP="00083CBC">
      <w:pPr>
        <w:rPr>
          <w:lang w:val="es-ES"/>
        </w:rPr>
      </w:pPr>
      <w:r w:rsidRPr="009249CE">
        <w:rPr>
          <w:noProof/>
          <w:lang w:val="es-ES" w:eastAsia="es-ES"/>
        </w:rPr>
        <w:drawing>
          <wp:inline distT="0" distB="0" distL="0" distR="0" wp14:anchorId="25652987" wp14:editId="4E171DA9">
            <wp:extent cx="3458058" cy="3610479"/>
            <wp:effectExtent l="0" t="0" r="9525" b="9525"/>
            <wp:docPr id="817687144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687144" name="Imagen 1" descr="Texto&#10;&#10;Descripción generada automá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3610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BC6D1" w14:textId="69B29291" w:rsidR="009249CE" w:rsidRDefault="009249CE" w:rsidP="00083CBC">
      <w:pPr>
        <w:rPr>
          <w:lang w:val="es-ES"/>
        </w:rPr>
      </w:pPr>
      <w:r w:rsidRPr="009249CE">
        <w:rPr>
          <w:noProof/>
          <w:lang w:val="es-ES" w:eastAsia="es-ES"/>
        </w:rPr>
        <w:lastRenderedPageBreak/>
        <w:drawing>
          <wp:inline distT="0" distB="0" distL="0" distR="0" wp14:anchorId="02ADB958" wp14:editId="65B97ADC">
            <wp:extent cx="3486637" cy="3677163"/>
            <wp:effectExtent l="0" t="0" r="0" b="0"/>
            <wp:docPr id="187702107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21075" name="Imagen 1" descr="Texto&#10;&#10;Descripción generada automá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CB3C5" w14:textId="0344FAA4" w:rsidR="009249CE" w:rsidRPr="00083CBC" w:rsidRDefault="009249CE" w:rsidP="00083CBC">
      <w:pPr>
        <w:rPr>
          <w:lang w:val="es-ES"/>
        </w:rPr>
      </w:pPr>
      <w:r w:rsidRPr="009249CE">
        <w:rPr>
          <w:noProof/>
          <w:lang w:val="es-ES" w:eastAsia="es-ES"/>
        </w:rPr>
        <w:drawing>
          <wp:inline distT="0" distB="0" distL="0" distR="0" wp14:anchorId="0850233F" wp14:editId="0C11E6FE">
            <wp:extent cx="3372321" cy="1800476"/>
            <wp:effectExtent l="0" t="0" r="0" b="9525"/>
            <wp:docPr id="2019207162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207162" name="Imagen 1" descr="Texto&#10;&#10;Descripción generada automá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84AB5" w14:textId="3F047189" w:rsidR="00083CBC" w:rsidRPr="0033160B" w:rsidRDefault="00CC5C0D" w:rsidP="0033160B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Obtiene los libros que tengamos menos de 3 unidades.</w:t>
      </w:r>
    </w:p>
    <w:p w14:paraId="719571B6" w14:textId="4F2C5E6C" w:rsidR="00083CBC" w:rsidRPr="00083CBC" w:rsidRDefault="0033160B" w:rsidP="00083CBC">
      <w:pPr>
        <w:rPr>
          <w:lang w:val="es-ES"/>
        </w:rPr>
      </w:pPr>
      <w:r w:rsidRPr="0033160B">
        <w:rPr>
          <w:noProof/>
          <w:lang w:val="es-ES" w:eastAsia="es-ES"/>
        </w:rPr>
        <w:drawing>
          <wp:inline distT="0" distB="0" distL="0" distR="0" wp14:anchorId="742F2A20" wp14:editId="74A73D01">
            <wp:extent cx="2819794" cy="685896"/>
            <wp:effectExtent l="0" t="0" r="0" b="0"/>
            <wp:docPr id="109392730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927309" name="Imagen 1" descr="Texto&#10;&#10;Descripción generada automá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D9AAD" w14:textId="77777777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Obtiene los libros que cuesten entre 15 y 25 euros.</w:t>
      </w:r>
    </w:p>
    <w:p w14:paraId="459C2D48" w14:textId="70C81209" w:rsidR="00083CBC" w:rsidRDefault="0033160B" w:rsidP="00083CBC">
      <w:pPr>
        <w:rPr>
          <w:lang w:val="es-ES"/>
        </w:rPr>
      </w:pPr>
      <w:r w:rsidRPr="0033160B">
        <w:rPr>
          <w:noProof/>
          <w:lang w:val="es-ES" w:eastAsia="es-ES"/>
        </w:rPr>
        <w:lastRenderedPageBreak/>
        <w:drawing>
          <wp:inline distT="0" distB="0" distL="0" distR="0" wp14:anchorId="4668D2EA" wp14:editId="20DA676B">
            <wp:extent cx="3581900" cy="4077269"/>
            <wp:effectExtent l="0" t="0" r="0" b="0"/>
            <wp:docPr id="1970756368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756368" name="Imagen 1" descr="Texto&#10;&#10;Descripción generada automá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407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CBEF" w14:textId="202BFD50" w:rsidR="0033160B" w:rsidRPr="00083CBC" w:rsidRDefault="0033160B" w:rsidP="00083CBC">
      <w:pPr>
        <w:rPr>
          <w:lang w:val="es-ES"/>
        </w:rPr>
      </w:pPr>
      <w:r w:rsidRPr="0033160B">
        <w:rPr>
          <w:noProof/>
          <w:lang w:val="es-ES" w:eastAsia="es-ES"/>
        </w:rPr>
        <w:drawing>
          <wp:inline distT="0" distB="0" distL="0" distR="0" wp14:anchorId="52A1A693" wp14:editId="38E2F534">
            <wp:extent cx="3515216" cy="1867161"/>
            <wp:effectExtent l="0" t="0" r="9525" b="0"/>
            <wp:docPr id="388183780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183780" name="Imagen 1" descr="Texto&#10;&#10;Descripción generada automá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3B1F2" w14:textId="77777777" w:rsidR="00CC5C0D" w:rsidRDefault="00CC5C0D" w:rsidP="00FC4F44">
      <w:pPr>
        <w:pStyle w:val="Prrafodelista"/>
        <w:numPr>
          <w:ilvl w:val="0"/>
          <w:numId w:val="7"/>
        </w:numPr>
        <w:ind w:left="851" w:firstLine="142"/>
        <w:rPr>
          <w:lang w:val="es-ES"/>
        </w:rPr>
      </w:pPr>
      <w:r w:rsidRPr="00FC4F44">
        <w:rPr>
          <w:lang w:val="es-ES"/>
        </w:rPr>
        <w:t>Obtiene los libros que no pertenezcan a alguna de las editoriales que habéis añadido.</w:t>
      </w:r>
    </w:p>
    <w:p w14:paraId="41FE948C" w14:textId="77777777" w:rsidR="00083CBC" w:rsidRPr="00083CBC" w:rsidRDefault="00083CBC" w:rsidP="00083CBC">
      <w:pPr>
        <w:pStyle w:val="Prrafodelista"/>
        <w:rPr>
          <w:lang w:val="es-ES"/>
        </w:rPr>
      </w:pPr>
    </w:p>
    <w:p w14:paraId="0CF58511" w14:textId="41939CD1" w:rsidR="00083CBC" w:rsidRDefault="00314133" w:rsidP="00083CBC">
      <w:pPr>
        <w:rPr>
          <w:lang w:val="es-ES"/>
        </w:rPr>
      </w:pPr>
      <w:r>
        <w:rPr>
          <w:lang w:val="es-ES"/>
        </w:rPr>
        <w:t>PRIMERO CREO UNA VARIABLE PARA ASIGNARLE LAS DISTINTAS EDITORIALES QUE TIENE CADA FILA (DOCUMENTO)</w:t>
      </w:r>
    </w:p>
    <w:p w14:paraId="64F3DD00" w14:textId="77777777" w:rsidR="00314133" w:rsidRDefault="00314133" w:rsidP="00083CBC">
      <w:pPr>
        <w:rPr>
          <w:lang w:val="es-ES"/>
        </w:rPr>
      </w:pPr>
    </w:p>
    <w:p w14:paraId="0B5599C0" w14:textId="1272CD5E" w:rsidR="00314133" w:rsidRDefault="00314133" w:rsidP="00083CBC">
      <w:pPr>
        <w:rPr>
          <w:lang w:val="es-ES"/>
        </w:rPr>
      </w:pPr>
      <w:r w:rsidRPr="00314133">
        <w:rPr>
          <w:noProof/>
          <w:lang w:val="es-ES" w:eastAsia="es-ES"/>
        </w:rPr>
        <w:lastRenderedPageBreak/>
        <w:drawing>
          <wp:inline distT="0" distB="0" distL="0" distR="0" wp14:anchorId="593D40D3" wp14:editId="2611E278">
            <wp:extent cx="4134427" cy="3715268"/>
            <wp:effectExtent l="0" t="0" r="0" b="0"/>
            <wp:docPr id="161127229" name="Imagen 1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27229" name="Imagen 1" descr="Interfaz de usuario gráfica, Texto&#10;&#10;Descripción generada automá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371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503DD" w14:textId="77777777" w:rsidR="00314133" w:rsidRDefault="00314133" w:rsidP="00083CBC">
      <w:pPr>
        <w:rPr>
          <w:lang w:val="es-ES"/>
        </w:rPr>
      </w:pPr>
    </w:p>
    <w:p w14:paraId="411C0EC5" w14:textId="5E9245BC" w:rsidR="00314133" w:rsidRDefault="00314133" w:rsidP="00083CBC">
      <w:pPr>
        <w:rPr>
          <w:lang w:val="es-ES"/>
        </w:rPr>
      </w:pPr>
      <w:r>
        <w:rPr>
          <w:lang w:val="es-ES"/>
        </w:rPr>
        <w:t>LUEGO DEBO BUSCAR LOS LIBROS QUE NO PERTENEZCAN A NINGUAN DE LAS ANTERIORES EDITORIALES GUARDADAS EN EL ARRAY – VARIABLE LLAMADA “</w:t>
      </w:r>
      <w:proofErr w:type="spellStart"/>
      <w:r>
        <w:rPr>
          <w:lang w:val="es-ES"/>
        </w:rPr>
        <w:t>addeditorial</w:t>
      </w:r>
      <w:proofErr w:type="spellEnd"/>
      <w:r>
        <w:rPr>
          <w:lang w:val="es-ES"/>
        </w:rPr>
        <w:t>”</w:t>
      </w:r>
    </w:p>
    <w:p w14:paraId="0987F903" w14:textId="4D8C8157" w:rsidR="00314133" w:rsidRPr="00083CBC" w:rsidRDefault="00D61383" w:rsidP="00083CBC">
      <w:pPr>
        <w:rPr>
          <w:lang w:val="es-ES"/>
        </w:rPr>
      </w:pPr>
      <w:r w:rsidRPr="00D61383">
        <w:rPr>
          <w:noProof/>
          <w:lang w:val="es-ES" w:eastAsia="es-ES"/>
        </w:rPr>
        <w:drawing>
          <wp:inline distT="0" distB="0" distL="0" distR="0" wp14:anchorId="224AC35E" wp14:editId="0E61F21F">
            <wp:extent cx="3743847" cy="628738"/>
            <wp:effectExtent l="0" t="0" r="0" b="0"/>
            <wp:docPr id="17583984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39849" name="Imagen 1" descr="Texto&#10;&#10;Descripción generada automá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E553F" w14:textId="027305F3" w:rsidR="00CC5C0D" w:rsidRPr="00CC5C0D" w:rsidRDefault="00CC5C0D" w:rsidP="00CC5C0D">
      <w:pPr>
        <w:pStyle w:val="Ttulo2"/>
      </w:pPr>
      <w:r w:rsidRPr="00CC5C0D">
        <w:t xml:space="preserve"> </w:t>
      </w:r>
      <w:bookmarkStart w:id="5" w:name="_Toc135067373"/>
      <w:r w:rsidRPr="00CC5C0D">
        <w:t>Actualización y eliminación de datos</w:t>
      </w:r>
      <w:bookmarkEnd w:id="5"/>
    </w:p>
    <w:p w14:paraId="618944E6" w14:textId="77777777" w:rsidR="00CC5C0D" w:rsidRDefault="00CC5C0D" w:rsidP="00882E41">
      <w:pPr>
        <w:pStyle w:val="Prrafodelista"/>
        <w:numPr>
          <w:ilvl w:val="0"/>
          <w:numId w:val="6"/>
        </w:numPr>
        <w:ind w:left="567" w:firstLine="425"/>
        <w:rPr>
          <w:lang w:val="es-ES"/>
        </w:rPr>
      </w:pPr>
      <w:r w:rsidRPr="00FC4F44">
        <w:rPr>
          <w:lang w:val="es-ES"/>
        </w:rPr>
        <w:t>Elimina solo el primer libro que has insertado.</w:t>
      </w:r>
    </w:p>
    <w:p w14:paraId="62D0D71C" w14:textId="3BDA3553" w:rsidR="00882E41" w:rsidRDefault="00C16225" w:rsidP="00882E41">
      <w:pPr>
        <w:pStyle w:val="Prrafodelista"/>
        <w:ind w:left="992"/>
        <w:rPr>
          <w:lang w:val="es-ES"/>
        </w:rPr>
      </w:pPr>
      <w:r w:rsidRPr="00C16225">
        <w:rPr>
          <w:noProof/>
          <w:lang w:val="es-ES" w:eastAsia="es-ES"/>
        </w:rPr>
        <w:drawing>
          <wp:inline distT="0" distB="0" distL="0" distR="0" wp14:anchorId="3D3C823A" wp14:editId="21EB8BE5">
            <wp:extent cx="2019582" cy="1352739"/>
            <wp:effectExtent l="0" t="0" r="0" b="0"/>
            <wp:docPr id="968679933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679933" name="Imagen 1" descr="Texto&#10;&#10;Descripción generada automá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BAD6" w14:textId="245DAC2D" w:rsidR="00C16225" w:rsidRDefault="00C16225" w:rsidP="00882E41">
      <w:pPr>
        <w:pStyle w:val="Prrafodelista"/>
        <w:ind w:left="992"/>
        <w:rPr>
          <w:lang w:val="es-ES"/>
        </w:rPr>
      </w:pPr>
      <w:r w:rsidRPr="00C16225">
        <w:rPr>
          <w:noProof/>
          <w:lang w:val="es-ES" w:eastAsia="es-ES"/>
        </w:rPr>
        <w:lastRenderedPageBreak/>
        <w:drawing>
          <wp:inline distT="0" distB="0" distL="0" distR="0" wp14:anchorId="38A3014E" wp14:editId="26469A1E">
            <wp:extent cx="3677163" cy="3639058"/>
            <wp:effectExtent l="0" t="0" r="0" b="0"/>
            <wp:docPr id="341933876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933876" name="Imagen 1" descr="Texto&#10;&#10;Descripción generada automá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528FB" w14:textId="77777777" w:rsidR="00C16225" w:rsidRDefault="00C16225" w:rsidP="00882E41">
      <w:pPr>
        <w:pStyle w:val="Prrafodelista"/>
        <w:ind w:left="992"/>
        <w:rPr>
          <w:lang w:val="es-ES"/>
        </w:rPr>
      </w:pPr>
    </w:p>
    <w:p w14:paraId="2A355C2A" w14:textId="3F8C926D" w:rsidR="00882E41" w:rsidRDefault="00C16225" w:rsidP="00882E41">
      <w:pPr>
        <w:pStyle w:val="Prrafodelista"/>
        <w:ind w:left="992"/>
        <w:rPr>
          <w:lang w:val="es-ES"/>
        </w:rPr>
      </w:pPr>
      <w:r>
        <w:rPr>
          <w:lang w:val="es-ES"/>
        </w:rPr>
        <w:t xml:space="preserve">DE ESTA FORMA SE COMPRUEBA QUE YA NO EXISTE EL PRIMER LIBRO INSERTADO LLAMADO “El viejo y el mar” de “Rafael </w:t>
      </w:r>
      <w:proofErr w:type="spellStart"/>
      <w:r>
        <w:rPr>
          <w:lang w:val="es-ES"/>
        </w:rPr>
        <w:t>pombo</w:t>
      </w:r>
      <w:proofErr w:type="spellEnd"/>
      <w:r>
        <w:rPr>
          <w:lang w:val="es-ES"/>
        </w:rPr>
        <w:t>”</w:t>
      </w:r>
    </w:p>
    <w:p w14:paraId="64EB8E95" w14:textId="77777777" w:rsidR="00C16225" w:rsidRPr="00FC4F44" w:rsidRDefault="00C16225" w:rsidP="00882E41">
      <w:pPr>
        <w:pStyle w:val="Prrafodelista"/>
        <w:ind w:left="992"/>
        <w:rPr>
          <w:lang w:val="es-ES"/>
        </w:rPr>
      </w:pPr>
    </w:p>
    <w:p w14:paraId="6A2524C9" w14:textId="77777777" w:rsidR="00CC5C0D" w:rsidRDefault="00CC5C0D" w:rsidP="00882E41">
      <w:pPr>
        <w:pStyle w:val="Prrafodelista"/>
        <w:numPr>
          <w:ilvl w:val="0"/>
          <w:numId w:val="6"/>
        </w:numPr>
        <w:ind w:left="567" w:firstLine="425"/>
        <w:rPr>
          <w:lang w:val="es-ES"/>
        </w:rPr>
      </w:pPr>
      <w:r w:rsidRPr="00FC4F44">
        <w:rPr>
          <w:lang w:val="es-ES"/>
        </w:rPr>
        <w:t>Elimina todos los libros que tengan menos de 5 unidades.</w:t>
      </w:r>
    </w:p>
    <w:p w14:paraId="704F6310" w14:textId="11E921BE" w:rsidR="00882E41" w:rsidRDefault="004C53AF" w:rsidP="00882E41">
      <w:pPr>
        <w:rPr>
          <w:lang w:val="es-ES"/>
        </w:rPr>
      </w:pPr>
      <w:r w:rsidRPr="004C53AF">
        <w:rPr>
          <w:noProof/>
          <w:lang w:val="es-ES" w:eastAsia="es-ES"/>
        </w:rPr>
        <w:drawing>
          <wp:inline distT="0" distB="0" distL="0" distR="0" wp14:anchorId="37C01F76" wp14:editId="37FD3507">
            <wp:extent cx="3258005" cy="1390844"/>
            <wp:effectExtent l="0" t="0" r="0" b="0"/>
            <wp:docPr id="1732820528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820528" name="Imagen 1" descr="Texto&#10;&#10;Descripción generada automá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9BC01" w14:textId="77777777" w:rsidR="00C16225" w:rsidRPr="00882E41" w:rsidRDefault="00C16225" w:rsidP="00882E41">
      <w:pPr>
        <w:rPr>
          <w:lang w:val="es-ES"/>
        </w:rPr>
      </w:pPr>
    </w:p>
    <w:p w14:paraId="2E012F2D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Añade un campo de descripción a uno de los libros.</w:t>
      </w:r>
    </w:p>
    <w:p w14:paraId="524DA4D8" w14:textId="77777777" w:rsidR="00882E41" w:rsidRPr="00882E41" w:rsidRDefault="00882E41" w:rsidP="00882E41">
      <w:pPr>
        <w:pStyle w:val="Prrafodelista"/>
        <w:rPr>
          <w:lang w:val="es-ES"/>
        </w:rPr>
      </w:pPr>
    </w:p>
    <w:p w14:paraId="334AA94C" w14:textId="0DC34257" w:rsidR="00882E41" w:rsidRDefault="004C53AF" w:rsidP="00882E41">
      <w:pPr>
        <w:rPr>
          <w:lang w:val="es-ES"/>
        </w:rPr>
      </w:pPr>
      <w:r w:rsidRPr="004C53AF">
        <w:rPr>
          <w:noProof/>
          <w:lang w:val="es-ES" w:eastAsia="es-ES"/>
        </w:rPr>
        <w:lastRenderedPageBreak/>
        <w:drawing>
          <wp:inline distT="0" distB="0" distL="0" distR="0" wp14:anchorId="16D4BEBA" wp14:editId="3FBBFE36">
            <wp:extent cx="6077798" cy="2772162"/>
            <wp:effectExtent l="0" t="0" r="0" b="9525"/>
            <wp:docPr id="1742406342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406342" name="Imagen 1" descr="Texto&#10;&#10;Descripción generada automá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077798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FE959" w14:textId="614086FC" w:rsidR="004C53AF" w:rsidRDefault="00837AC9" w:rsidP="00882E41">
      <w:pPr>
        <w:rPr>
          <w:lang w:val="es-ES"/>
        </w:rPr>
      </w:pPr>
      <w:r>
        <w:rPr>
          <w:lang w:val="es-ES"/>
        </w:rPr>
        <w:t>VERIFICO RESULTADOS</w:t>
      </w:r>
    </w:p>
    <w:p w14:paraId="79B7175F" w14:textId="77777777" w:rsidR="00837AC9" w:rsidRDefault="00837AC9" w:rsidP="00882E41">
      <w:pPr>
        <w:rPr>
          <w:lang w:val="es-ES"/>
        </w:rPr>
      </w:pPr>
    </w:p>
    <w:p w14:paraId="667D0488" w14:textId="5BFF5F01" w:rsidR="00837AC9" w:rsidRDefault="00837AC9" w:rsidP="00882E41">
      <w:pPr>
        <w:rPr>
          <w:lang w:val="es-ES"/>
        </w:rPr>
      </w:pPr>
      <w:r w:rsidRPr="00837AC9">
        <w:rPr>
          <w:noProof/>
          <w:lang w:val="es-ES" w:eastAsia="es-ES"/>
        </w:rPr>
        <w:drawing>
          <wp:inline distT="0" distB="0" distL="0" distR="0" wp14:anchorId="6EEC975B" wp14:editId="057770C7">
            <wp:extent cx="4925112" cy="2543530"/>
            <wp:effectExtent l="0" t="0" r="8890" b="9525"/>
            <wp:docPr id="40078683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786837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3D941" w14:textId="77777777" w:rsidR="004C53AF" w:rsidRPr="00882E41" w:rsidRDefault="004C53AF" w:rsidP="00882E41">
      <w:pPr>
        <w:rPr>
          <w:lang w:val="es-ES"/>
        </w:rPr>
      </w:pPr>
    </w:p>
    <w:p w14:paraId="7E7BAA5C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Elimina este campo creado de este documento. (Pista: $</w:t>
      </w:r>
      <w:proofErr w:type="spellStart"/>
      <w:r w:rsidRPr="00FC4F44">
        <w:rPr>
          <w:lang w:val="es-ES"/>
        </w:rPr>
        <w:t>unset</w:t>
      </w:r>
      <w:proofErr w:type="spellEnd"/>
      <w:r w:rsidRPr="00FC4F44">
        <w:rPr>
          <w:lang w:val="es-ES"/>
        </w:rPr>
        <w:t>)</w:t>
      </w:r>
    </w:p>
    <w:p w14:paraId="0679DD3C" w14:textId="08A69998" w:rsidR="00882E41" w:rsidRPr="00882E41" w:rsidRDefault="005C29DC" w:rsidP="00882E41">
      <w:pPr>
        <w:rPr>
          <w:lang w:val="es-ES"/>
        </w:rPr>
      </w:pPr>
      <w:r w:rsidRPr="005C29DC">
        <w:rPr>
          <w:noProof/>
          <w:lang w:val="es-ES" w:eastAsia="es-ES"/>
        </w:rPr>
        <w:drawing>
          <wp:inline distT="0" distB="0" distL="0" distR="0" wp14:anchorId="7A5F0DAB" wp14:editId="01D06FF3">
            <wp:extent cx="6155690" cy="1834515"/>
            <wp:effectExtent l="0" t="0" r="0" b="0"/>
            <wp:docPr id="110358799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8799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55690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38388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lastRenderedPageBreak/>
        <w:t>Actualiza el campo cantidad a 10 para todos los libros que cuesten más de 15 euros.</w:t>
      </w:r>
    </w:p>
    <w:p w14:paraId="5651EB84" w14:textId="77777777" w:rsidR="00882E41" w:rsidRDefault="00882E41" w:rsidP="00882E41">
      <w:pPr>
        <w:pStyle w:val="Prrafodelista"/>
        <w:rPr>
          <w:lang w:val="es-ES"/>
        </w:rPr>
      </w:pPr>
    </w:p>
    <w:p w14:paraId="0BFB1F7C" w14:textId="50186F69" w:rsidR="005C29DC" w:rsidRPr="00882E41" w:rsidRDefault="005C29DC" w:rsidP="00882E41">
      <w:pPr>
        <w:pStyle w:val="Prrafodelista"/>
        <w:rPr>
          <w:lang w:val="es-ES"/>
        </w:rPr>
      </w:pPr>
      <w:r w:rsidRPr="005C29DC">
        <w:rPr>
          <w:noProof/>
          <w:lang w:val="es-ES" w:eastAsia="es-ES"/>
        </w:rPr>
        <w:drawing>
          <wp:inline distT="0" distB="0" distL="0" distR="0" wp14:anchorId="5476DEF1" wp14:editId="785C1962">
            <wp:extent cx="2257740" cy="2753109"/>
            <wp:effectExtent l="0" t="0" r="9525" b="9525"/>
            <wp:docPr id="91723264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232645" name="Imagen 1" descr="Texto&#10;&#10;Descripción generada automá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08CAE" w14:textId="77777777" w:rsidR="00882E41" w:rsidRPr="00882E41" w:rsidRDefault="00882E41" w:rsidP="00882E41">
      <w:pPr>
        <w:rPr>
          <w:lang w:val="es-ES"/>
        </w:rPr>
      </w:pPr>
    </w:p>
    <w:p w14:paraId="5E19D8D6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Añade un campo llamado "</w:t>
      </w:r>
      <w:proofErr w:type="spellStart"/>
      <w:r w:rsidRPr="00FC4F44">
        <w:rPr>
          <w:lang w:val="es-ES"/>
        </w:rPr>
        <w:t>order</w:t>
      </w:r>
      <w:proofErr w:type="spellEnd"/>
      <w:r w:rsidRPr="00FC4F44">
        <w:rPr>
          <w:lang w:val="es-ES"/>
        </w:rPr>
        <w:t>" y ponlo a true solo a los libros que tengan menos de 3 unidades.</w:t>
      </w:r>
    </w:p>
    <w:p w14:paraId="70E90BE7" w14:textId="4B2589BD" w:rsidR="00882E41" w:rsidRDefault="005C29DC" w:rsidP="00882E41">
      <w:pPr>
        <w:rPr>
          <w:lang w:val="es-ES"/>
        </w:rPr>
      </w:pPr>
      <w:r w:rsidRPr="005C29DC">
        <w:rPr>
          <w:noProof/>
          <w:lang w:val="es-ES" w:eastAsia="es-ES"/>
        </w:rPr>
        <w:drawing>
          <wp:inline distT="0" distB="0" distL="0" distR="0" wp14:anchorId="7A21F59E" wp14:editId="29676A70">
            <wp:extent cx="2353003" cy="2753109"/>
            <wp:effectExtent l="0" t="0" r="9525" b="9525"/>
            <wp:docPr id="129995317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953171" name="Imagen 1" descr="Texto&#10;&#10;Descripción generada automá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80CEF" w14:textId="77777777" w:rsidR="005C29DC" w:rsidRPr="00882E41" w:rsidRDefault="005C29DC" w:rsidP="00882E41">
      <w:pPr>
        <w:rPr>
          <w:lang w:val="es-ES"/>
        </w:rPr>
      </w:pPr>
    </w:p>
    <w:p w14:paraId="20A0812E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Muestra los libros que tengan un precio mayor a 15 o que tengamos que hacer una orden.</w:t>
      </w:r>
    </w:p>
    <w:p w14:paraId="78D29349" w14:textId="6C2E2AF3" w:rsidR="00882E41" w:rsidRDefault="002A4AC5" w:rsidP="005C29DC">
      <w:pPr>
        <w:rPr>
          <w:lang w:val="es-ES"/>
        </w:rPr>
      </w:pPr>
      <w:r w:rsidRPr="002A4AC5">
        <w:rPr>
          <w:noProof/>
          <w:lang w:val="es-ES" w:eastAsia="es-ES"/>
        </w:rPr>
        <w:lastRenderedPageBreak/>
        <w:drawing>
          <wp:inline distT="0" distB="0" distL="0" distR="0" wp14:anchorId="42328ECF" wp14:editId="3AA78B1A">
            <wp:extent cx="4915535" cy="4391025"/>
            <wp:effectExtent l="0" t="0" r="0" b="9525"/>
            <wp:docPr id="1765692693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692693" name="Imagen 1" descr="Texto&#10;&#10;Descripción generada automáticamente"/>
                    <pic:cNvPicPr/>
                  </pic:nvPicPr>
                  <pic:blipFill rotWithShape="1">
                    <a:blip r:embed="rId42"/>
                    <a:srcRect b="5351"/>
                    <a:stretch/>
                  </pic:blipFill>
                  <pic:spPr bwMode="auto">
                    <a:xfrm>
                      <a:off x="0" y="0"/>
                      <a:ext cx="4915586" cy="4391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860B98" w14:textId="51432F34" w:rsidR="002A4AC5" w:rsidRPr="005C29DC" w:rsidRDefault="002A4AC5" w:rsidP="005C29DC">
      <w:pPr>
        <w:rPr>
          <w:lang w:val="es-ES"/>
        </w:rPr>
      </w:pPr>
      <w:r w:rsidRPr="002A4AC5">
        <w:rPr>
          <w:noProof/>
          <w:lang w:val="es-ES" w:eastAsia="es-ES"/>
        </w:rPr>
        <w:drawing>
          <wp:inline distT="0" distB="0" distL="0" distR="0" wp14:anchorId="1976CEE3" wp14:editId="0B0D5CBA">
            <wp:extent cx="3619500" cy="3629025"/>
            <wp:effectExtent l="0" t="0" r="0" b="9525"/>
            <wp:docPr id="99962991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629911" name="Imagen 1" descr="Texto&#10;&#10;Descripción generada automáticamente"/>
                    <pic:cNvPicPr/>
                  </pic:nvPicPr>
                  <pic:blipFill rotWithShape="1">
                    <a:blip r:embed="rId43"/>
                    <a:srcRect b="10981"/>
                    <a:stretch/>
                  </pic:blipFill>
                  <pic:spPr bwMode="auto">
                    <a:xfrm>
                      <a:off x="0" y="0"/>
                      <a:ext cx="3620005" cy="3629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C1E49" w14:textId="1D219908" w:rsidR="00882E41" w:rsidRDefault="002A4AC5" w:rsidP="00882E41">
      <w:pPr>
        <w:rPr>
          <w:lang w:val="es-ES"/>
        </w:rPr>
      </w:pPr>
      <w:r w:rsidRPr="002A4AC5">
        <w:rPr>
          <w:noProof/>
          <w:lang w:val="es-ES" w:eastAsia="es-ES"/>
        </w:rPr>
        <w:lastRenderedPageBreak/>
        <w:drawing>
          <wp:inline distT="0" distB="0" distL="0" distR="0" wp14:anchorId="2CF880A1" wp14:editId="6E105B88">
            <wp:extent cx="3553321" cy="3667637"/>
            <wp:effectExtent l="0" t="0" r="9525" b="9525"/>
            <wp:docPr id="66337732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377321" name="Imagen 1" descr="Texto&#10;&#10;Descripción generada automáticament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022B6" w14:textId="23908ABA" w:rsidR="002A4AC5" w:rsidRDefault="002A4AC5" w:rsidP="00882E41">
      <w:pPr>
        <w:rPr>
          <w:lang w:val="es-ES"/>
        </w:rPr>
      </w:pPr>
      <w:r w:rsidRPr="002A4AC5">
        <w:rPr>
          <w:noProof/>
          <w:lang w:val="es-ES" w:eastAsia="es-ES"/>
        </w:rPr>
        <w:drawing>
          <wp:inline distT="0" distB="0" distL="0" distR="0" wp14:anchorId="7B26BD96" wp14:editId="1844104A">
            <wp:extent cx="3543795" cy="3620005"/>
            <wp:effectExtent l="0" t="0" r="0" b="0"/>
            <wp:docPr id="49090042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900426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FDBF3" w14:textId="77777777" w:rsidR="002A4AC5" w:rsidRDefault="002A4AC5" w:rsidP="00882E41">
      <w:pPr>
        <w:rPr>
          <w:lang w:val="es-ES"/>
        </w:rPr>
      </w:pPr>
    </w:p>
    <w:p w14:paraId="24D82C73" w14:textId="77777777" w:rsidR="002A4AC5" w:rsidRDefault="002A4AC5" w:rsidP="00882E41">
      <w:pPr>
        <w:rPr>
          <w:lang w:val="es-ES"/>
        </w:rPr>
      </w:pPr>
    </w:p>
    <w:p w14:paraId="44F6BCA0" w14:textId="77777777" w:rsidR="002A4AC5" w:rsidRDefault="002A4AC5" w:rsidP="00882E41">
      <w:pPr>
        <w:rPr>
          <w:lang w:val="es-ES"/>
        </w:rPr>
      </w:pPr>
    </w:p>
    <w:p w14:paraId="7FE8E9BA" w14:textId="77777777" w:rsidR="002A4AC5" w:rsidRPr="00882E41" w:rsidRDefault="002A4AC5" w:rsidP="00882E41">
      <w:pPr>
        <w:rPr>
          <w:lang w:val="es-ES"/>
        </w:rPr>
      </w:pPr>
    </w:p>
    <w:p w14:paraId="488889B8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lastRenderedPageBreak/>
        <w:t xml:space="preserve">Haz otra </w:t>
      </w:r>
      <w:proofErr w:type="spellStart"/>
      <w:r w:rsidRPr="00FC4F44">
        <w:rPr>
          <w:lang w:val="es-ES"/>
        </w:rPr>
        <w:t>query</w:t>
      </w:r>
      <w:proofErr w:type="spellEnd"/>
      <w:r w:rsidRPr="00FC4F44">
        <w:rPr>
          <w:lang w:val="es-ES"/>
        </w:rPr>
        <w:t xml:space="preserve"> usando $</w:t>
      </w:r>
      <w:proofErr w:type="spellStart"/>
      <w:r w:rsidRPr="00FC4F44">
        <w:rPr>
          <w:lang w:val="es-ES"/>
        </w:rPr>
        <w:t>not</w:t>
      </w:r>
      <w:proofErr w:type="spellEnd"/>
      <w:r w:rsidRPr="00FC4F44">
        <w:rPr>
          <w:lang w:val="es-ES"/>
        </w:rPr>
        <w:t xml:space="preserve"> y otra con $and.</w:t>
      </w:r>
    </w:p>
    <w:p w14:paraId="406FC2BA" w14:textId="77777777" w:rsidR="00882E41" w:rsidRDefault="00882E41" w:rsidP="00882E41">
      <w:pPr>
        <w:rPr>
          <w:lang w:val="es-ES"/>
        </w:rPr>
      </w:pPr>
    </w:p>
    <w:p w14:paraId="03F494B5" w14:textId="53297883" w:rsidR="00175A78" w:rsidRDefault="00175A78" w:rsidP="00882E41">
      <w:pPr>
        <w:rPr>
          <w:lang w:val="es-ES"/>
        </w:rPr>
      </w:pPr>
      <w:r w:rsidRPr="00175A78">
        <w:rPr>
          <w:noProof/>
          <w:lang w:val="es-ES" w:eastAsia="es-ES"/>
        </w:rPr>
        <w:drawing>
          <wp:inline distT="0" distB="0" distL="0" distR="0" wp14:anchorId="79011DEA" wp14:editId="79781259">
            <wp:extent cx="3562847" cy="2276793"/>
            <wp:effectExtent l="0" t="0" r="0" b="9525"/>
            <wp:docPr id="196497128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971281" name="Imagen 1" descr="Texto&#10;&#10;Descripción generada automáticament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C28E2" w14:textId="77777777" w:rsidR="00175A78" w:rsidRDefault="00175A78" w:rsidP="00882E41">
      <w:pPr>
        <w:rPr>
          <w:lang w:val="es-ES"/>
        </w:rPr>
      </w:pPr>
    </w:p>
    <w:p w14:paraId="6EE8F125" w14:textId="3081CD5A" w:rsidR="00175A78" w:rsidRDefault="00175A78" w:rsidP="00882E41">
      <w:pPr>
        <w:rPr>
          <w:lang w:val="es-ES"/>
        </w:rPr>
      </w:pPr>
      <w:r w:rsidRPr="00175A78">
        <w:rPr>
          <w:noProof/>
          <w:lang w:val="es-ES" w:eastAsia="es-ES"/>
        </w:rPr>
        <w:drawing>
          <wp:inline distT="0" distB="0" distL="0" distR="0" wp14:anchorId="7EAFD274" wp14:editId="3A29A766">
            <wp:extent cx="5544324" cy="647790"/>
            <wp:effectExtent l="0" t="0" r="0" b="0"/>
            <wp:docPr id="195179811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798117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4D854" w14:textId="77777777" w:rsidR="002A4AC5" w:rsidRPr="00882E41" w:rsidRDefault="002A4AC5" w:rsidP="00882E41">
      <w:pPr>
        <w:rPr>
          <w:lang w:val="es-ES"/>
        </w:rPr>
      </w:pPr>
    </w:p>
    <w:p w14:paraId="391820AD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Después de mostrarlas, elimina todas las entradas de la consulta anterior con un solo comando.</w:t>
      </w:r>
    </w:p>
    <w:p w14:paraId="4A15DF31" w14:textId="77777777" w:rsidR="00882E41" w:rsidRPr="00882E41" w:rsidRDefault="00882E41" w:rsidP="00882E41">
      <w:pPr>
        <w:pStyle w:val="Prrafodelista"/>
        <w:rPr>
          <w:lang w:val="es-ES"/>
        </w:rPr>
      </w:pPr>
    </w:p>
    <w:p w14:paraId="4DE7A0EF" w14:textId="5FC2E231" w:rsidR="00882E41" w:rsidRPr="00882E41" w:rsidRDefault="002D4518" w:rsidP="00882E41">
      <w:pPr>
        <w:rPr>
          <w:lang w:val="es-ES"/>
        </w:rPr>
      </w:pPr>
      <w:r w:rsidRPr="002D4518">
        <w:rPr>
          <w:noProof/>
          <w:lang w:val="es-ES" w:eastAsia="es-ES"/>
        </w:rPr>
        <w:drawing>
          <wp:inline distT="0" distB="0" distL="0" distR="0" wp14:anchorId="526C512F" wp14:editId="046AA08D">
            <wp:extent cx="5525271" cy="1457528"/>
            <wp:effectExtent l="0" t="0" r="0" b="9525"/>
            <wp:docPr id="449524960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524960" name="Imagen 1" descr="Texto&#10;&#10;Descripción generada automáticament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A559A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Vuelve a insertar todos los libros y muéstralos ordenados por título de forma descendente.</w:t>
      </w:r>
    </w:p>
    <w:p w14:paraId="000E03AB" w14:textId="6EEE6AF9" w:rsidR="00882E41" w:rsidRDefault="00EA65BE" w:rsidP="00882E41">
      <w:pPr>
        <w:rPr>
          <w:lang w:val="es-ES"/>
        </w:rPr>
      </w:pPr>
      <w:r>
        <w:rPr>
          <w:lang w:val="es-ES"/>
        </w:rPr>
        <w:t>PARA EVITAR ERRORES Y COMO QUEDARON POCAS DOCUMENTOS, SE PROCEDE A ELIMINAR TODO Y VOLVER A INSERTAR</w:t>
      </w:r>
    </w:p>
    <w:p w14:paraId="5D990EEC" w14:textId="69933594" w:rsidR="00A30A09" w:rsidRDefault="00EA65BE" w:rsidP="00882E41">
      <w:pPr>
        <w:rPr>
          <w:lang w:val="es-ES"/>
        </w:rPr>
      </w:pPr>
      <w:r w:rsidRPr="00EA65BE">
        <w:rPr>
          <w:noProof/>
          <w:lang w:val="es-ES" w:eastAsia="es-ES"/>
        </w:rPr>
        <w:lastRenderedPageBreak/>
        <w:drawing>
          <wp:inline distT="0" distB="0" distL="0" distR="0" wp14:anchorId="4F7B4D2D" wp14:editId="3BA738E7">
            <wp:extent cx="2353003" cy="1371791"/>
            <wp:effectExtent l="0" t="0" r="9525" b="0"/>
            <wp:docPr id="1606915546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915546" name="Imagen 1" descr="Texto&#10;&#10;Descripción generada automáticament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90144" w14:textId="77777777" w:rsidR="002D0E31" w:rsidRDefault="002D0E31" w:rsidP="00882E41">
      <w:pPr>
        <w:rPr>
          <w:lang w:val="es-ES"/>
        </w:rPr>
      </w:pPr>
    </w:p>
    <w:p w14:paraId="28DD9A05" w14:textId="2F3926E6" w:rsidR="002D0E31" w:rsidRDefault="002D0E31" w:rsidP="00882E41">
      <w:pPr>
        <w:rPr>
          <w:lang w:val="es-ES"/>
        </w:rPr>
      </w:pPr>
      <w:r>
        <w:rPr>
          <w:lang w:val="es-ES"/>
        </w:rPr>
        <w:t>INSERTAR DE NUEVO LOS DATOS</w:t>
      </w:r>
    </w:p>
    <w:p w14:paraId="1D81D6EC" w14:textId="3E85ADD0" w:rsidR="002D0E31" w:rsidRDefault="00AF7070" w:rsidP="00882E41">
      <w:pPr>
        <w:rPr>
          <w:lang w:val="es-ES"/>
        </w:rPr>
      </w:pPr>
      <w:r w:rsidRPr="00AF7070">
        <w:rPr>
          <w:noProof/>
          <w:lang w:val="es-ES" w:eastAsia="es-ES"/>
        </w:rPr>
        <w:drawing>
          <wp:inline distT="0" distB="0" distL="0" distR="0" wp14:anchorId="2969D736" wp14:editId="77E05C3C">
            <wp:extent cx="6155690" cy="1816735"/>
            <wp:effectExtent l="0" t="0" r="0" b="0"/>
            <wp:docPr id="66672479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724799" name="Imagen 1" descr="Texto&#10;&#10;Descripción generada automáticament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55690" cy="1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8617A" w14:textId="706DD73D" w:rsidR="00AF7070" w:rsidRDefault="00553341" w:rsidP="00882E41">
      <w:pPr>
        <w:rPr>
          <w:lang w:val="es-ES"/>
        </w:rPr>
      </w:pPr>
      <w:r w:rsidRPr="00553341">
        <w:rPr>
          <w:noProof/>
          <w:lang w:val="es-ES" w:eastAsia="es-ES"/>
        </w:rPr>
        <w:drawing>
          <wp:inline distT="0" distB="0" distL="0" distR="0" wp14:anchorId="40E72A75" wp14:editId="6DD28E65">
            <wp:extent cx="3734321" cy="3677163"/>
            <wp:effectExtent l="0" t="0" r="0" b="0"/>
            <wp:docPr id="1515912481" name="Imagen 1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912481" name="Imagen 1" descr="Interfaz de usuario gráfica, Texto&#10;&#10;Descripción generada automáticament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87C7E" w14:textId="77777777" w:rsidR="00553341" w:rsidRDefault="00553341" w:rsidP="00882E41">
      <w:pPr>
        <w:rPr>
          <w:lang w:val="es-ES"/>
        </w:rPr>
      </w:pPr>
    </w:p>
    <w:p w14:paraId="3E766788" w14:textId="77777777" w:rsidR="00553341" w:rsidRDefault="00553341" w:rsidP="00882E41">
      <w:pPr>
        <w:rPr>
          <w:lang w:val="es-ES"/>
        </w:rPr>
      </w:pPr>
    </w:p>
    <w:p w14:paraId="31740180" w14:textId="77777777" w:rsidR="00553341" w:rsidRDefault="00553341" w:rsidP="00882E41">
      <w:pPr>
        <w:rPr>
          <w:lang w:val="es-ES"/>
        </w:rPr>
      </w:pPr>
    </w:p>
    <w:p w14:paraId="6F17A844" w14:textId="77777777" w:rsidR="00553341" w:rsidRPr="00882E41" w:rsidRDefault="00553341" w:rsidP="00882E41">
      <w:pPr>
        <w:rPr>
          <w:lang w:val="es-ES"/>
        </w:rPr>
      </w:pPr>
    </w:p>
    <w:p w14:paraId="3AA2DD19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Muestra solo los 5 libros más baratos.</w:t>
      </w:r>
    </w:p>
    <w:p w14:paraId="132C9749" w14:textId="4895316A" w:rsidR="00882E41" w:rsidRDefault="00200761" w:rsidP="00882E41">
      <w:pPr>
        <w:pStyle w:val="Prrafodelista"/>
        <w:rPr>
          <w:lang w:val="es-ES"/>
        </w:rPr>
      </w:pPr>
      <w:r w:rsidRPr="00200761">
        <w:rPr>
          <w:noProof/>
          <w:lang w:val="es-ES" w:eastAsia="es-ES"/>
        </w:rPr>
        <w:drawing>
          <wp:inline distT="0" distB="0" distL="0" distR="0" wp14:anchorId="1E958EBE" wp14:editId="79D8E0E1">
            <wp:extent cx="3696216" cy="4134427"/>
            <wp:effectExtent l="0" t="0" r="0" b="0"/>
            <wp:docPr id="3277053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70535" name="Imagen 1" descr="Texto&#10;&#10;Descripción generada automáticament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413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8D1ED" w14:textId="77777777" w:rsidR="00200761" w:rsidRDefault="00200761" w:rsidP="00882E41">
      <w:pPr>
        <w:pStyle w:val="Prrafodelista"/>
        <w:rPr>
          <w:lang w:val="es-ES"/>
        </w:rPr>
      </w:pPr>
    </w:p>
    <w:p w14:paraId="0D18CD10" w14:textId="79819173" w:rsidR="00200761" w:rsidRPr="00882E41" w:rsidRDefault="00CD2C95" w:rsidP="00882E41">
      <w:pPr>
        <w:pStyle w:val="Prrafodelista"/>
        <w:rPr>
          <w:lang w:val="es-ES"/>
        </w:rPr>
      </w:pPr>
      <w:r w:rsidRPr="00CD2C95">
        <w:rPr>
          <w:noProof/>
          <w:lang w:val="es-ES" w:eastAsia="es-ES"/>
        </w:rPr>
        <w:drawing>
          <wp:inline distT="0" distB="0" distL="0" distR="0" wp14:anchorId="7AB5E84D" wp14:editId="59446DE7">
            <wp:extent cx="3609975" cy="3676650"/>
            <wp:effectExtent l="0" t="0" r="9525" b="0"/>
            <wp:docPr id="542054236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054236" name="Imagen 1" descr="Texto&#10;&#10;Descripción generada automáticamente"/>
                    <pic:cNvPicPr/>
                  </pic:nvPicPr>
                  <pic:blipFill rotWithShape="1">
                    <a:blip r:embed="rId53"/>
                    <a:srcRect t="11264"/>
                    <a:stretch/>
                  </pic:blipFill>
                  <pic:spPr bwMode="auto">
                    <a:xfrm>
                      <a:off x="0" y="0"/>
                      <a:ext cx="3610479" cy="3677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621D4" w14:textId="77777777" w:rsidR="00882E41" w:rsidRDefault="00882E41" w:rsidP="00882E41">
      <w:pPr>
        <w:rPr>
          <w:lang w:val="es-ES"/>
        </w:rPr>
      </w:pPr>
    </w:p>
    <w:p w14:paraId="22C6F755" w14:textId="180CB323" w:rsidR="00CD2C95" w:rsidRDefault="002D6A17" w:rsidP="00882E41">
      <w:pPr>
        <w:rPr>
          <w:lang w:val="es-ES"/>
        </w:rPr>
      </w:pPr>
      <w:r w:rsidRPr="002D6A17">
        <w:rPr>
          <w:noProof/>
          <w:lang w:val="es-ES" w:eastAsia="es-ES"/>
        </w:rPr>
        <w:drawing>
          <wp:inline distT="0" distB="0" distL="0" distR="0" wp14:anchorId="698C365A" wp14:editId="0E7B631E">
            <wp:extent cx="3562847" cy="1848108"/>
            <wp:effectExtent l="0" t="0" r="0" b="0"/>
            <wp:docPr id="1288657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6575" name="Imagen 1" descr="Texto&#10;&#10;Descripción generada automáticament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7D99D" w14:textId="77777777" w:rsidR="00B46088" w:rsidRPr="00882E41" w:rsidRDefault="00B46088" w:rsidP="00882E41">
      <w:pPr>
        <w:rPr>
          <w:lang w:val="es-ES"/>
        </w:rPr>
      </w:pPr>
    </w:p>
    <w:p w14:paraId="1508CE25" w14:textId="77777777" w:rsidR="00CC5C0D" w:rsidRDefault="00CC5C0D" w:rsidP="00FC4F44">
      <w:pPr>
        <w:pStyle w:val="Prrafodelista"/>
        <w:numPr>
          <w:ilvl w:val="0"/>
          <w:numId w:val="6"/>
        </w:numPr>
        <w:ind w:left="993" w:firstLine="0"/>
        <w:rPr>
          <w:lang w:val="es-ES"/>
        </w:rPr>
      </w:pPr>
      <w:r w:rsidRPr="00FC4F44">
        <w:rPr>
          <w:lang w:val="es-ES"/>
        </w:rPr>
        <w:t>Muestra los libros que cuestan más de 15 euros, pero solo queremos tener el título. (Importante: no queremos el id).</w:t>
      </w:r>
    </w:p>
    <w:p w14:paraId="4E894681" w14:textId="6DC07C91" w:rsidR="00882E41" w:rsidRDefault="001A7E86" w:rsidP="00882E41">
      <w:pPr>
        <w:rPr>
          <w:lang w:val="es-ES"/>
        </w:rPr>
      </w:pPr>
      <w:r w:rsidRPr="001A7E86">
        <w:rPr>
          <w:noProof/>
          <w:lang w:val="es-ES" w:eastAsia="es-ES"/>
        </w:rPr>
        <w:drawing>
          <wp:inline distT="0" distB="0" distL="0" distR="0" wp14:anchorId="0C77C10A" wp14:editId="3B216CEF">
            <wp:extent cx="4420217" cy="3877216"/>
            <wp:effectExtent l="0" t="0" r="0" b="9525"/>
            <wp:docPr id="1970397654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397654" name="Imagen 1" descr="Texto&#10;&#10;Descripción generada automáticamente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CE4CF" w14:textId="17BD39C7" w:rsidR="001A7E86" w:rsidRPr="00882E41" w:rsidRDefault="00E3616B" w:rsidP="00882E41">
      <w:pPr>
        <w:rPr>
          <w:lang w:val="es-ES"/>
        </w:rPr>
      </w:pPr>
      <w:r w:rsidRPr="00E3616B">
        <w:rPr>
          <w:noProof/>
          <w:lang w:val="es-ES" w:eastAsia="es-ES"/>
        </w:rPr>
        <w:lastRenderedPageBreak/>
        <w:drawing>
          <wp:inline distT="0" distB="0" distL="0" distR="0" wp14:anchorId="515E34C6" wp14:editId="3EAB4430">
            <wp:extent cx="3263342" cy="2314575"/>
            <wp:effectExtent l="0" t="0" r="0" b="0"/>
            <wp:docPr id="211676286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762869" name="Imagen 1" descr="Texto&#10;&#10;Descripción generada automáticament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275396" cy="232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5AE72" w14:textId="1F106E4B" w:rsidR="00FC4F44" w:rsidRDefault="00FC4F44" w:rsidP="00FC4F44">
      <w:pPr>
        <w:pStyle w:val="Ttulo2"/>
      </w:pPr>
      <w:bookmarkStart w:id="6" w:name="_Toc135067374"/>
      <w:r>
        <w:t xml:space="preserve">Manejo colecciones </w:t>
      </w:r>
      <w:proofErr w:type="spellStart"/>
      <w:r>
        <w:t>bd</w:t>
      </w:r>
      <w:bookmarkEnd w:id="6"/>
      <w:proofErr w:type="spellEnd"/>
    </w:p>
    <w:p w14:paraId="18F31F34" w14:textId="2460FE77" w:rsidR="00FC4F44" w:rsidRDefault="00FC4F44" w:rsidP="00FC4F44">
      <w:pPr>
        <w:pStyle w:val="Bulletsestrets"/>
        <w:ind w:left="993" w:firstLine="0"/>
      </w:pPr>
      <w:r w:rsidRPr="00FC4F44">
        <w:t>Inserta 5 documentos en una colección llamada "</w:t>
      </w:r>
      <w:proofErr w:type="spellStart"/>
      <w:r w:rsidRPr="00FC4F44">
        <w:t>peliculas</w:t>
      </w:r>
      <w:proofErr w:type="spellEnd"/>
      <w:r w:rsidRPr="00FC4F44">
        <w:t xml:space="preserve">". Los documentos deben tener campos similares a los de los libros </w:t>
      </w:r>
      <w:proofErr w:type="gramStart"/>
      <w:r w:rsidRPr="00FC4F44">
        <w:t>( nombre</w:t>
      </w:r>
      <w:proofErr w:type="gramEnd"/>
      <w:r w:rsidRPr="00FC4F44">
        <w:t xml:space="preserve">, </w:t>
      </w:r>
      <w:r>
        <w:t>director</w:t>
      </w:r>
      <w:r w:rsidRPr="00FC4F44">
        <w:t>, editoriales, precio, cantidad) y añade un campo adicional con la fecha de estreno de la película usando la clase Date.</w:t>
      </w:r>
    </w:p>
    <w:p w14:paraId="7AFE34AA" w14:textId="77777777" w:rsidR="00A17E6E" w:rsidRDefault="00A17E6E" w:rsidP="00A17E6E">
      <w:pPr>
        <w:pStyle w:val="Bulletsestrets"/>
        <w:numPr>
          <w:ilvl w:val="0"/>
          <w:numId w:val="0"/>
        </w:numPr>
        <w:ind w:left="360" w:hanging="360"/>
      </w:pPr>
    </w:p>
    <w:p w14:paraId="2A009191" w14:textId="08B52DD2" w:rsidR="00A17E6E" w:rsidRDefault="00A17E6E" w:rsidP="00A17E6E">
      <w:pPr>
        <w:pStyle w:val="Bulletsestrets"/>
        <w:numPr>
          <w:ilvl w:val="0"/>
          <w:numId w:val="0"/>
        </w:numPr>
        <w:ind w:left="360" w:hanging="360"/>
      </w:pPr>
      <w:r w:rsidRPr="00A17E6E">
        <w:rPr>
          <w:noProof/>
          <w:lang w:eastAsia="es-ES"/>
        </w:rPr>
        <w:drawing>
          <wp:inline distT="0" distB="0" distL="0" distR="0" wp14:anchorId="29AB8969" wp14:editId="1D3AB798">
            <wp:extent cx="2800741" cy="724001"/>
            <wp:effectExtent l="0" t="0" r="0" b="0"/>
            <wp:docPr id="1689424584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424584" name="Imagen 1" descr="Texto&#10;&#10;Descripción generada automáticament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76001" w14:textId="77777777" w:rsidR="00A17E6E" w:rsidRDefault="00A17E6E" w:rsidP="00A17E6E">
      <w:pPr>
        <w:pStyle w:val="Bulletsestrets"/>
        <w:numPr>
          <w:ilvl w:val="0"/>
          <w:numId w:val="0"/>
        </w:numPr>
        <w:ind w:left="360" w:hanging="360"/>
      </w:pPr>
    </w:p>
    <w:p w14:paraId="124CC8F7" w14:textId="1EE7FDC8" w:rsidR="00A17E6E" w:rsidRDefault="002C05DF" w:rsidP="00A17E6E">
      <w:pPr>
        <w:pStyle w:val="Bulletsestrets"/>
        <w:numPr>
          <w:ilvl w:val="0"/>
          <w:numId w:val="0"/>
        </w:numPr>
        <w:ind w:left="360" w:hanging="360"/>
      </w:pPr>
      <w:r w:rsidRPr="002C05DF">
        <w:rPr>
          <w:noProof/>
          <w:lang w:eastAsia="es-ES"/>
        </w:rPr>
        <w:drawing>
          <wp:inline distT="0" distB="0" distL="0" distR="0" wp14:anchorId="44FFB1E8" wp14:editId="2080CB27">
            <wp:extent cx="4020111" cy="2762636"/>
            <wp:effectExtent l="0" t="0" r="0" b="0"/>
            <wp:docPr id="1899739132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739132" name="Imagen 1" descr="Texto&#10;&#10;Descripción generada automáticamente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C0320" w14:textId="77777777" w:rsidR="002C05DF" w:rsidRDefault="002C05DF" w:rsidP="00A17E6E">
      <w:pPr>
        <w:pStyle w:val="Bulletsestrets"/>
        <w:numPr>
          <w:ilvl w:val="0"/>
          <w:numId w:val="0"/>
        </w:numPr>
        <w:ind w:left="360" w:hanging="360"/>
      </w:pPr>
    </w:p>
    <w:p w14:paraId="43BE73E1" w14:textId="02098546" w:rsidR="002C05DF" w:rsidRDefault="00AB0831" w:rsidP="00A17E6E">
      <w:pPr>
        <w:pStyle w:val="Bulletsestrets"/>
        <w:numPr>
          <w:ilvl w:val="0"/>
          <w:numId w:val="0"/>
        </w:numPr>
        <w:ind w:left="360" w:hanging="360"/>
      </w:pPr>
      <w:r w:rsidRPr="00AB0831">
        <w:rPr>
          <w:noProof/>
          <w:lang w:eastAsia="es-ES"/>
        </w:rPr>
        <w:lastRenderedPageBreak/>
        <w:drawing>
          <wp:inline distT="0" distB="0" distL="0" distR="0" wp14:anchorId="424A8162" wp14:editId="2124F2B1">
            <wp:extent cx="6155690" cy="2468245"/>
            <wp:effectExtent l="0" t="0" r="0" b="8255"/>
            <wp:docPr id="358399342" name="Imagen 1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399342" name="Imagen 1" descr="Interfaz de usuario gráfica&#10;&#10;Descripción generada automáticamente con confianza media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5569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7EF41" w14:textId="714BE03D" w:rsidR="00AB0831" w:rsidRDefault="00941E84" w:rsidP="00A17E6E">
      <w:pPr>
        <w:pStyle w:val="Bulletsestrets"/>
        <w:numPr>
          <w:ilvl w:val="0"/>
          <w:numId w:val="0"/>
        </w:numPr>
        <w:ind w:left="360" w:hanging="360"/>
      </w:pPr>
      <w:r w:rsidRPr="00941E84">
        <w:rPr>
          <w:noProof/>
          <w:lang w:eastAsia="es-ES"/>
        </w:rPr>
        <w:drawing>
          <wp:inline distT="0" distB="0" distL="0" distR="0" wp14:anchorId="06E66F76" wp14:editId="3A9D11AD">
            <wp:extent cx="3610479" cy="4096322"/>
            <wp:effectExtent l="0" t="0" r="9525" b="0"/>
            <wp:docPr id="90084017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840179" name="Imagen 1" descr="Texto&#10;&#10;Descripción generada automáticament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210D8" w14:textId="69FF73D7" w:rsidR="00941E84" w:rsidRDefault="001C4027" w:rsidP="00A17E6E">
      <w:pPr>
        <w:pStyle w:val="Bulletsestrets"/>
        <w:numPr>
          <w:ilvl w:val="0"/>
          <w:numId w:val="0"/>
        </w:numPr>
        <w:ind w:left="360" w:hanging="360"/>
      </w:pPr>
      <w:r w:rsidRPr="001C4027">
        <w:rPr>
          <w:noProof/>
          <w:lang w:eastAsia="es-ES"/>
        </w:rPr>
        <w:lastRenderedPageBreak/>
        <w:drawing>
          <wp:inline distT="0" distB="0" distL="0" distR="0" wp14:anchorId="080BF319" wp14:editId="46CF660C">
            <wp:extent cx="3629532" cy="4096322"/>
            <wp:effectExtent l="0" t="0" r="9525" b="0"/>
            <wp:docPr id="149953312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533129" name="Imagen 1" descr="Texto&#10;&#10;Descripción generada automáticament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4DF17" w14:textId="2E5B7055" w:rsidR="001C4027" w:rsidRDefault="001C4027" w:rsidP="00A17E6E">
      <w:pPr>
        <w:pStyle w:val="Bulletsestrets"/>
        <w:numPr>
          <w:ilvl w:val="0"/>
          <w:numId w:val="0"/>
        </w:numPr>
        <w:ind w:left="360" w:hanging="360"/>
      </w:pPr>
      <w:r w:rsidRPr="001C4027">
        <w:rPr>
          <w:noProof/>
          <w:lang w:eastAsia="es-ES"/>
        </w:rPr>
        <w:drawing>
          <wp:inline distT="0" distB="0" distL="0" distR="0" wp14:anchorId="04F14273" wp14:editId="35F31EE2">
            <wp:extent cx="3639058" cy="2038635"/>
            <wp:effectExtent l="0" t="0" r="0" b="0"/>
            <wp:docPr id="1676887937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887937" name="Imagen 1" descr="Texto&#10;&#10;Descripción generada automáticament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81A4" w14:textId="77777777" w:rsidR="001C4027" w:rsidRDefault="001C4027" w:rsidP="00A17E6E">
      <w:pPr>
        <w:pStyle w:val="Bulletsestrets"/>
        <w:numPr>
          <w:ilvl w:val="0"/>
          <w:numId w:val="0"/>
        </w:numPr>
        <w:ind w:left="360" w:hanging="360"/>
      </w:pPr>
    </w:p>
    <w:p w14:paraId="514F6525" w14:textId="77777777" w:rsidR="00A17E6E" w:rsidRPr="00FC4F44" w:rsidRDefault="00A17E6E" w:rsidP="00A17E6E">
      <w:pPr>
        <w:pStyle w:val="Bulletsestrets"/>
        <w:numPr>
          <w:ilvl w:val="0"/>
          <w:numId w:val="0"/>
        </w:numPr>
        <w:ind w:left="360" w:hanging="360"/>
      </w:pPr>
    </w:p>
    <w:p w14:paraId="332957C2" w14:textId="348B22F5" w:rsidR="00FC4F44" w:rsidRDefault="00FC4F44" w:rsidP="00FC4F44">
      <w:pPr>
        <w:pStyle w:val="Bulletsestrets"/>
        <w:ind w:left="993" w:firstLine="0"/>
      </w:pPr>
      <w:r w:rsidRPr="00FC4F44">
        <w:t>Crea un índice único en la colección "</w:t>
      </w:r>
      <w:proofErr w:type="spellStart"/>
      <w:r w:rsidRPr="00FC4F44">
        <w:t>peliculas</w:t>
      </w:r>
      <w:proofErr w:type="spellEnd"/>
      <w:r w:rsidRPr="00FC4F44">
        <w:t>" usando el campo "nombre" en orden descendente.</w:t>
      </w:r>
    </w:p>
    <w:p w14:paraId="2C34512E" w14:textId="77777777" w:rsidR="001C4027" w:rsidRDefault="001C4027" w:rsidP="001C4027">
      <w:pPr>
        <w:pStyle w:val="Bulletsestrets"/>
        <w:numPr>
          <w:ilvl w:val="0"/>
          <w:numId w:val="0"/>
        </w:numPr>
        <w:ind w:left="360" w:hanging="360"/>
      </w:pPr>
    </w:p>
    <w:p w14:paraId="220F6128" w14:textId="7C007044" w:rsidR="001C4027" w:rsidRDefault="00C27A24" w:rsidP="001C4027">
      <w:pPr>
        <w:pStyle w:val="Bulletsestrets"/>
        <w:numPr>
          <w:ilvl w:val="0"/>
          <w:numId w:val="0"/>
        </w:numPr>
        <w:ind w:left="360" w:hanging="360"/>
      </w:pPr>
      <w:r w:rsidRPr="00C27A24">
        <w:rPr>
          <w:noProof/>
          <w:lang w:eastAsia="es-ES"/>
        </w:rPr>
        <w:drawing>
          <wp:inline distT="0" distB="0" distL="0" distR="0" wp14:anchorId="37DFE75A" wp14:editId="5E69DD7F">
            <wp:extent cx="4782217" cy="762106"/>
            <wp:effectExtent l="0" t="0" r="0" b="0"/>
            <wp:docPr id="65030046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300465" name="Imagen 1" descr="Texto&#10;&#10;Descripción generada automáticament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5456E" w14:textId="77777777" w:rsidR="001C4027" w:rsidRDefault="001C4027" w:rsidP="001C4027">
      <w:pPr>
        <w:pStyle w:val="Bulletsestrets"/>
        <w:numPr>
          <w:ilvl w:val="0"/>
          <w:numId w:val="0"/>
        </w:numPr>
        <w:ind w:left="360" w:hanging="360"/>
      </w:pPr>
    </w:p>
    <w:p w14:paraId="4831FB94" w14:textId="77777777" w:rsidR="001C4027" w:rsidRDefault="001C4027" w:rsidP="001C4027">
      <w:pPr>
        <w:pStyle w:val="Bulletsestrets"/>
        <w:numPr>
          <w:ilvl w:val="0"/>
          <w:numId w:val="0"/>
        </w:numPr>
        <w:ind w:left="360" w:hanging="360"/>
      </w:pPr>
    </w:p>
    <w:p w14:paraId="06E18E0D" w14:textId="77777777" w:rsidR="001C4027" w:rsidRPr="00FC4F44" w:rsidRDefault="001C4027" w:rsidP="001C4027">
      <w:pPr>
        <w:pStyle w:val="Bulletsestrets"/>
        <w:numPr>
          <w:ilvl w:val="0"/>
          <w:numId w:val="0"/>
        </w:numPr>
        <w:ind w:left="360" w:hanging="360"/>
      </w:pPr>
    </w:p>
    <w:p w14:paraId="624C6694" w14:textId="01104B63" w:rsidR="00FC4F44" w:rsidRDefault="00FC4F44" w:rsidP="00FC4F44">
      <w:pPr>
        <w:pStyle w:val="Bulletsestrets"/>
        <w:ind w:left="993" w:firstLine="0"/>
      </w:pPr>
      <w:r w:rsidRPr="00FC4F44">
        <w:t>¿En qué ayuda haber creado un índice en la colección? Explica brevemente.</w:t>
      </w:r>
    </w:p>
    <w:p w14:paraId="5FECEE0A" w14:textId="77777777" w:rsidR="00C27A24" w:rsidRDefault="00C27A24" w:rsidP="00C27A24">
      <w:pPr>
        <w:pStyle w:val="Bulletsestrets"/>
        <w:numPr>
          <w:ilvl w:val="0"/>
          <w:numId w:val="0"/>
        </w:numPr>
        <w:ind w:left="360" w:hanging="360"/>
      </w:pPr>
    </w:p>
    <w:p w14:paraId="61534F17" w14:textId="5B2D37BF" w:rsidR="00C27A24" w:rsidRDefault="0077205D" w:rsidP="0077205D">
      <w:pPr>
        <w:pStyle w:val="Bulletsestrets"/>
        <w:numPr>
          <w:ilvl w:val="0"/>
          <w:numId w:val="0"/>
        </w:numPr>
        <w:ind w:left="360"/>
      </w:pPr>
      <w:r w:rsidRPr="0077205D">
        <w:t xml:space="preserve">El índice único </w:t>
      </w:r>
      <w:r>
        <w:t>en esta colección películas, garantiza que no existan documentos (filas) con el mismo valor en el campo “nombre”, es decir prevenimos 100% los duplicados</w:t>
      </w:r>
      <w:r w:rsidRPr="0077205D">
        <w:t>.</w:t>
      </w:r>
    </w:p>
    <w:p w14:paraId="3A87D5DE" w14:textId="77777777" w:rsidR="00C27A24" w:rsidRPr="00FC4F44" w:rsidRDefault="00C27A24" w:rsidP="00C27A24">
      <w:pPr>
        <w:pStyle w:val="Bulletsestrets"/>
        <w:numPr>
          <w:ilvl w:val="0"/>
          <w:numId w:val="0"/>
        </w:numPr>
        <w:ind w:left="360" w:hanging="360"/>
      </w:pPr>
    </w:p>
    <w:p w14:paraId="4C005A1F" w14:textId="18FF1425" w:rsidR="00FC4F44" w:rsidRDefault="00FC4F44" w:rsidP="00FC4F44">
      <w:pPr>
        <w:pStyle w:val="Bulletsestrets"/>
        <w:ind w:left="993" w:firstLine="0"/>
      </w:pPr>
      <w:r w:rsidRPr="00FC4F44">
        <w:t>Muestra los índices que tienes en la colección "</w:t>
      </w:r>
      <w:proofErr w:type="spellStart"/>
      <w:r w:rsidRPr="00FC4F44">
        <w:t>peliculas</w:t>
      </w:r>
      <w:proofErr w:type="spellEnd"/>
      <w:r w:rsidRPr="00FC4F44">
        <w:t>" y explica lo que ves.</w:t>
      </w:r>
    </w:p>
    <w:p w14:paraId="7ACE74FE" w14:textId="77777777" w:rsidR="00C27A24" w:rsidRDefault="00C27A24" w:rsidP="00C27A24">
      <w:pPr>
        <w:pStyle w:val="Bulletsestrets"/>
        <w:numPr>
          <w:ilvl w:val="0"/>
          <w:numId w:val="0"/>
        </w:numPr>
        <w:ind w:left="360" w:hanging="360"/>
      </w:pPr>
    </w:p>
    <w:p w14:paraId="0C031F4C" w14:textId="271BB069" w:rsidR="00C27A24" w:rsidRDefault="00381E9C" w:rsidP="00C27A24">
      <w:pPr>
        <w:pStyle w:val="Bulletsestrets"/>
        <w:numPr>
          <w:ilvl w:val="0"/>
          <w:numId w:val="0"/>
        </w:numPr>
        <w:ind w:left="360" w:hanging="360"/>
      </w:pPr>
      <w:r w:rsidRPr="00381E9C">
        <w:rPr>
          <w:noProof/>
          <w:lang w:eastAsia="es-ES"/>
        </w:rPr>
        <w:drawing>
          <wp:inline distT="0" distB="0" distL="0" distR="0" wp14:anchorId="6C4B6CA8" wp14:editId="6917FCB0">
            <wp:extent cx="5048955" cy="1381318"/>
            <wp:effectExtent l="0" t="0" r="0" b="9525"/>
            <wp:docPr id="1908136454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136454" name="Imagen 1" descr="Texto&#10;&#10;Descripción generada automáticament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B94D4" w14:textId="77777777" w:rsidR="00995C5B" w:rsidRDefault="00995C5B" w:rsidP="00C27A24">
      <w:pPr>
        <w:pStyle w:val="Bulletsestrets"/>
        <w:numPr>
          <w:ilvl w:val="0"/>
          <w:numId w:val="0"/>
        </w:numPr>
        <w:ind w:left="360" w:hanging="360"/>
      </w:pPr>
    </w:p>
    <w:p w14:paraId="23BA9E3B" w14:textId="2F95BAA5" w:rsidR="00995C5B" w:rsidRDefault="00381E9C" w:rsidP="003A67EA">
      <w:pPr>
        <w:pStyle w:val="Bulletsestrets"/>
        <w:numPr>
          <w:ilvl w:val="0"/>
          <w:numId w:val="0"/>
        </w:numPr>
        <w:ind w:left="360" w:hanging="360"/>
      </w:pPr>
      <w:r>
        <w:t xml:space="preserve">La consulta indica que se tienen dos índices creados; uno que viene forma automática con el _id y el segundo índice que fue creado por mi al cual llamo automáticamente “nombre_-1”. Este ultimo lo que indica es que se </w:t>
      </w:r>
      <w:r w:rsidR="00350C85">
        <w:t>creó</w:t>
      </w:r>
      <w:r>
        <w:t xml:space="preserve"> un índice por el usuario a partir del nombre de la película y en orden </w:t>
      </w:r>
      <w:r w:rsidR="00350C85">
        <w:t>descendente</w:t>
      </w:r>
      <w:r w:rsidR="008A4ED5">
        <w:t xml:space="preserve"> porque lleva un -1 y que este nombre debe ser </w:t>
      </w:r>
      <w:r w:rsidR="00632A4C">
        <w:t>único.</w:t>
      </w:r>
    </w:p>
    <w:p w14:paraId="5C4E996F" w14:textId="77777777" w:rsidR="00995C5B" w:rsidRPr="00FC4F44" w:rsidRDefault="00995C5B" w:rsidP="00C27A24">
      <w:pPr>
        <w:pStyle w:val="Bulletsestrets"/>
        <w:numPr>
          <w:ilvl w:val="0"/>
          <w:numId w:val="0"/>
        </w:numPr>
        <w:ind w:left="360" w:hanging="360"/>
      </w:pPr>
    </w:p>
    <w:p w14:paraId="16A134FC" w14:textId="48E2ED58" w:rsidR="00FC4F44" w:rsidRDefault="00FC4F44" w:rsidP="00FC4F44">
      <w:pPr>
        <w:pStyle w:val="Bulletsestrets"/>
        <w:ind w:left="993" w:firstLine="0"/>
      </w:pPr>
      <w:r w:rsidRPr="00FC4F44">
        <w:t>Elimina el índice creado en la colección "</w:t>
      </w:r>
      <w:proofErr w:type="spellStart"/>
      <w:r w:rsidRPr="00FC4F44">
        <w:t>peliculas</w:t>
      </w:r>
      <w:proofErr w:type="spellEnd"/>
      <w:r w:rsidRPr="00FC4F44">
        <w:t>".</w:t>
      </w:r>
    </w:p>
    <w:p w14:paraId="5FAE9699" w14:textId="5EFDFEF1" w:rsidR="00C27A24" w:rsidRDefault="002D4310" w:rsidP="00C27A24">
      <w:pPr>
        <w:pStyle w:val="Prrafodelista"/>
      </w:pPr>
      <w:r w:rsidRPr="002D4310">
        <w:rPr>
          <w:noProof/>
          <w:lang w:val="es-ES" w:eastAsia="es-ES"/>
        </w:rPr>
        <w:drawing>
          <wp:inline distT="0" distB="0" distL="0" distR="0" wp14:anchorId="512A3D77" wp14:editId="6F33FE47">
            <wp:extent cx="2848373" cy="695422"/>
            <wp:effectExtent l="0" t="0" r="9525" b="9525"/>
            <wp:docPr id="150430105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301051" name="Imagen 1" descr="Texto&#10;&#10;Descripción generada automáticamente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07969" w14:textId="77777777" w:rsidR="00C27A24" w:rsidRPr="00FC4F44" w:rsidRDefault="00C27A24" w:rsidP="00C27A24">
      <w:pPr>
        <w:pStyle w:val="Bulletsestrets"/>
        <w:numPr>
          <w:ilvl w:val="0"/>
          <w:numId w:val="0"/>
        </w:numPr>
        <w:ind w:left="360" w:hanging="360"/>
      </w:pPr>
    </w:p>
    <w:p w14:paraId="417A5D7F" w14:textId="211E1BD6" w:rsidR="00FC4F44" w:rsidRDefault="00FC4F44" w:rsidP="00FC4F44">
      <w:pPr>
        <w:pStyle w:val="Bulletsestrets"/>
        <w:ind w:left="993" w:firstLine="0"/>
      </w:pPr>
      <w:r w:rsidRPr="00FC4F44">
        <w:t xml:space="preserve">Muestra </w:t>
      </w:r>
      <w:r w:rsidR="00A87B1C">
        <w:t>todas</w:t>
      </w:r>
      <w:r w:rsidRPr="00FC4F44">
        <w:t xml:space="preserve"> colecciones de la base de datos.</w:t>
      </w:r>
    </w:p>
    <w:p w14:paraId="35279587" w14:textId="3B10BE45" w:rsidR="00C27A24" w:rsidRDefault="004751E6" w:rsidP="00C27A24">
      <w:pPr>
        <w:pStyle w:val="Bulletsestrets"/>
        <w:numPr>
          <w:ilvl w:val="0"/>
          <w:numId w:val="0"/>
        </w:numPr>
        <w:ind w:left="360" w:hanging="360"/>
      </w:pPr>
      <w:r w:rsidRPr="004751E6">
        <w:rPr>
          <w:noProof/>
          <w:lang w:eastAsia="es-ES"/>
        </w:rPr>
        <w:drawing>
          <wp:inline distT="0" distB="0" distL="0" distR="0" wp14:anchorId="0C6042BF" wp14:editId="24764BC2">
            <wp:extent cx="1733792" cy="924054"/>
            <wp:effectExtent l="0" t="0" r="0" b="9525"/>
            <wp:docPr id="33047702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477025" name="Imagen 1" descr="Texto&#10;&#10;Descripción generada automáticamente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F6B6A" w14:textId="77777777" w:rsidR="00C27A24" w:rsidRPr="00FC4F44" w:rsidRDefault="00C27A24" w:rsidP="00C27A24">
      <w:pPr>
        <w:pStyle w:val="Bulletsestrets"/>
        <w:numPr>
          <w:ilvl w:val="0"/>
          <w:numId w:val="0"/>
        </w:numPr>
        <w:ind w:left="360" w:hanging="360"/>
      </w:pPr>
    </w:p>
    <w:p w14:paraId="0FBD417A" w14:textId="5789A16F" w:rsidR="00FC4F44" w:rsidRDefault="00FC4F44" w:rsidP="00FC4F44">
      <w:pPr>
        <w:pStyle w:val="Bulletsestrets"/>
        <w:ind w:left="993" w:firstLine="0"/>
      </w:pPr>
      <w:r w:rsidRPr="00FC4F44">
        <w:t>Elimina todos los documentos de la colección "</w:t>
      </w:r>
      <w:proofErr w:type="spellStart"/>
      <w:r w:rsidRPr="00FC4F44">
        <w:t>peliculas</w:t>
      </w:r>
      <w:proofErr w:type="spellEnd"/>
      <w:r w:rsidRPr="00FC4F44">
        <w:t>".</w:t>
      </w:r>
    </w:p>
    <w:p w14:paraId="7677E189" w14:textId="2DFBE14F" w:rsidR="00C27A24" w:rsidRDefault="00F86A1F" w:rsidP="00C27A24">
      <w:pPr>
        <w:pStyle w:val="Prrafodelista"/>
      </w:pPr>
      <w:r w:rsidRPr="00F86A1F">
        <w:rPr>
          <w:noProof/>
          <w:lang w:val="es-ES" w:eastAsia="es-ES"/>
        </w:rPr>
        <w:lastRenderedPageBreak/>
        <w:drawing>
          <wp:inline distT="0" distB="0" distL="0" distR="0" wp14:anchorId="32FF5D94" wp14:editId="1FA05584">
            <wp:extent cx="2467319" cy="1457528"/>
            <wp:effectExtent l="0" t="0" r="9525" b="9525"/>
            <wp:docPr id="1024167064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167064" name="Imagen 1" descr="Texto&#10;&#10;Descripción generada automáticamente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3107" w14:textId="77777777" w:rsidR="00C27A24" w:rsidRPr="00FC4F44" w:rsidRDefault="00C27A24" w:rsidP="00C27A24">
      <w:pPr>
        <w:pStyle w:val="Bulletsestrets"/>
        <w:numPr>
          <w:ilvl w:val="0"/>
          <w:numId w:val="0"/>
        </w:numPr>
        <w:ind w:left="360" w:hanging="360"/>
      </w:pPr>
    </w:p>
    <w:p w14:paraId="5BDAB286" w14:textId="2B12EC72" w:rsidR="00FC4F44" w:rsidRDefault="00FC4F44" w:rsidP="00FC4F44">
      <w:pPr>
        <w:pStyle w:val="Bulletsestrets"/>
        <w:ind w:left="993" w:firstLine="0"/>
      </w:pPr>
      <w:r w:rsidRPr="00FC4F44">
        <w:t>Elimina la colección "</w:t>
      </w:r>
      <w:proofErr w:type="spellStart"/>
      <w:r w:rsidRPr="00FC4F44">
        <w:t>peliculas</w:t>
      </w:r>
      <w:proofErr w:type="spellEnd"/>
      <w:r w:rsidRPr="00FC4F44">
        <w:t>".</w:t>
      </w:r>
    </w:p>
    <w:p w14:paraId="331604F9" w14:textId="77777777" w:rsidR="00C27A24" w:rsidRDefault="00C27A24" w:rsidP="00C27A24">
      <w:pPr>
        <w:pStyle w:val="Bulletsestrets"/>
        <w:numPr>
          <w:ilvl w:val="0"/>
          <w:numId w:val="0"/>
        </w:numPr>
        <w:ind w:left="360" w:hanging="360"/>
      </w:pPr>
    </w:p>
    <w:p w14:paraId="4574B62E" w14:textId="77700A9C" w:rsidR="00C27A24" w:rsidRDefault="00382377" w:rsidP="00C27A24">
      <w:pPr>
        <w:pStyle w:val="Bulletsestrets"/>
        <w:numPr>
          <w:ilvl w:val="0"/>
          <w:numId w:val="0"/>
        </w:numPr>
        <w:ind w:left="360" w:hanging="360"/>
      </w:pPr>
      <w:r w:rsidRPr="00382377">
        <w:rPr>
          <w:noProof/>
          <w:lang w:eastAsia="es-ES"/>
        </w:rPr>
        <w:drawing>
          <wp:inline distT="0" distB="0" distL="0" distR="0" wp14:anchorId="205404E6" wp14:editId="647D1989">
            <wp:extent cx="1829055" cy="724001"/>
            <wp:effectExtent l="0" t="0" r="0" b="0"/>
            <wp:docPr id="11058973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89739" name="Imagen 1" descr="Texto&#10;&#10;Descripción generada automáticament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21EF1" w14:textId="77777777" w:rsidR="00382377" w:rsidRPr="00FC4F44" w:rsidRDefault="00382377" w:rsidP="00C27A24">
      <w:pPr>
        <w:pStyle w:val="Bulletsestrets"/>
        <w:numPr>
          <w:ilvl w:val="0"/>
          <w:numId w:val="0"/>
        </w:numPr>
        <w:ind w:left="360" w:hanging="360"/>
      </w:pPr>
    </w:p>
    <w:p w14:paraId="0BF6C8D7" w14:textId="2981D45D" w:rsidR="00FC4F44" w:rsidRDefault="00FC4F44" w:rsidP="00FC4F44">
      <w:pPr>
        <w:pStyle w:val="Bulletsestrets"/>
        <w:ind w:left="993" w:firstLine="0"/>
      </w:pPr>
      <w:r w:rsidRPr="00FC4F44">
        <w:t>Elimina la base de datos.</w:t>
      </w:r>
    </w:p>
    <w:p w14:paraId="5E7148A6" w14:textId="77777777" w:rsidR="00C27A24" w:rsidRDefault="00C27A24" w:rsidP="00C27A24">
      <w:pPr>
        <w:pStyle w:val="Bulletsestrets"/>
        <w:numPr>
          <w:ilvl w:val="0"/>
          <w:numId w:val="0"/>
        </w:numPr>
        <w:ind w:left="360" w:hanging="360"/>
      </w:pPr>
    </w:p>
    <w:p w14:paraId="156D953C" w14:textId="49553B18" w:rsidR="00C27A24" w:rsidRDefault="00171DE9" w:rsidP="00C27A24">
      <w:pPr>
        <w:pStyle w:val="Bulletsestrets"/>
        <w:numPr>
          <w:ilvl w:val="0"/>
          <w:numId w:val="0"/>
        </w:numPr>
        <w:ind w:left="360" w:hanging="360"/>
      </w:pPr>
      <w:r w:rsidRPr="00171DE9">
        <w:rPr>
          <w:noProof/>
          <w:lang w:eastAsia="es-ES"/>
        </w:rPr>
        <w:drawing>
          <wp:inline distT="0" distB="0" distL="0" distR="0" wp14:anchorId="65C8F1F7" wp14:editId="7A01CF34">
            <wp:extent cx="2210108" cy="724001"/>
            <wp:effectExtent l="0" t="0" r="0" b="0"/>
            <wp:docPr id="1249338917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338917" name="Imagen 1" descr="Texto&#10;&#10;Descripción generada automáticamente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54A1" w14:textId="77777777" w:rsidR="00382377" w:rsidRPr="00FC4F44" w:rsidRDefault="00382377" w:rsidP="00C27A24">
      <w:pPr>
        <w:pStyle w:val="Bulletsestrets"/>
        <w:numPr>
          <w:ilvl w:val="0"/>
          <w:numId w:val="0"/>
        </w:numPr>
        <w:ind w:left="360" w:hanging="360"/>
      </w:pPr>
    </w:p>
    <w:p w14:paraId="1583A3B2" w14:textId="294F994D" w:rsidR="00FC4F44" w:rsidRDefault="00FC4F44" w:rsidP="00FC4F44">
      <w:pPr>
        <w:pStyle w:val="Bulletsestrets"/>
        <w:ind w:left="993" w:firstLine="0"/>
      </w:pPr>
      <w:r w:rsidRPr="00FC4F44">
        <w:t>Si no ingresamos el ID en MongoDB, ¿cómo garantiza que sea único? Explica brevemente.</w:t>
      </w:r>
      <w:r w:rsidR="00672869">
        <w:t xml:space="preserve"> </w:t>
      </w:r>
      <w:r w:rsidR="00672869" w:rsidRPr="00672869">
        <w:t>. (Pista: bytes)</w:t>
      </w:r>
    </w:p>
    <w:p w14:paraId="761FB437" w14:textId="0689D682" w:rsidR="00DB1368" w:rsidRDefault="00DB1368" w:rsidP="00DB1368">
      <w:pPr>
        <w:pStyle w:val="Bulletsestrets"/>
        <w:numPr>
          <w:ilvl w:val="0"/>
          <w:numId w:val="0"/>
        </w:numPr>
        <w:ind w:left="360" w:hanging="360"/>
      </w:pPr>
      <w:proofErr w:type="spellStart"/>
      <w:r w:rsidRPr="00DB1368">
        <w:t>MongoDB</w:t>
      </w:r>
      <w:proofErr w:type="spellEnd"/>
      <w:r w:rsidRPr="00DB1368">
        <w:t xml:space="preserve"> </w:t>
      </w:r>
      <w:r w:rsidR="00143186">
        <w:t>otorga</w:t>
      </w:r>
      <w:r w:rsidRPr="00DB1368">
        <w:t xml:space="preserve"> automáticamente un identificador único para cada documento</w:t>
      </w:r>
      <w:r w:rsidR="00143186">
        <w:t xml:space="preserve"> con el </w:t>
      </w:r>
      <w:proofErr w:type="spellStart"/>
      <w:r w:rsidR="00143186">
        <w:t>ObjectId</w:t>
      </w:r>
      <w:proofErr w:type="spellEnd"/>
      <w:r w:rsidR="00143186">
        <w:t xml:space="preserve">. </w:t>
      </w:r>
      <w:r w:rsidR="00143186" w:rsidRPr="00143186">
        <w:t>"El</w:t>
      </w:r>
      <w:r w:rsidR="00143186" w:rsidRPr="00143186">
        <w:t> </w:t>
      </w:r>
      <w:r w:rsidR="00143186" w:rsidRPr="00143186">
        <w:t>ObjectId</w:t>
      </w:r>
      <w:r w:rsidR="00143186" w:rsidRPr="00143186">
        <w:t> </w:t>
      </w:r>
      <w:r w:rsidR="00143186" w:rsidRPr="00143186">
        <w:t>es</w:t>
      </w:r>
      <w:r w:rsidR="00143186" w:rsidRPr="00143186">
        <w:t> </w:t>
      </w:r>
      <w:r w:rsidR="00143186" w:rsidRPr="00143186">
        <w:t>un</w:t>
      </w:r>
      <w:r w:rsidR="00143186" w:rsidRPr="00143186">
        <w:t> </w:t>
      </w:r>
      <w:r w:rsidR="00143186" w:rsidRPr="00143186">
        <w:t>valor</w:t>
      </w:r>
      <w:r w:rsidR="00143186" w:rsidRPr="00143186">
        <w:t> </w:t>
      </w:r>
      <w:r w:rsidR="00143186" w:rsidRPr="00143186">
        <w:t>de</w:t>
      </w:r>
      <w:r w:rsidR="00143186" w:rsidRPr="00143186">
        <w:t> </w:t>
      </w:r>
      <w:r w:rsidR="00143186" w:rsidRPr="00143186">
        <w:t>12</w:t>
      </w:r>
      <w:r w:rsidR="00143186" w:rsidRPr="00143186">
        <w:t> </w:t>
      </w:r>
      <w:r w:rsidR="00143186" w:rsidRPr="00143186">
        <w:t>bytes</w:t>
      </w:r>
      <w:r w:rsidR="00143186" w:rsidRPr="00143186">
        <w:t> </w:t>
      </w:r>
      <w:r w:rsidR="00143186" w:rsidRPr="00143186">
        <w:t>que</w:t>
      </w:r>
      <w:r w:rsidR="00143186" w:rsidRPr="00143186">
        <w:t> </w:t>
      </w:r>
      <w:r w:rsidR="00143186" w:rsidRPr="00143186">
        <w:t>se</w:t>
      </w:r>
      <w:r w:rsidR="00143186" w:rsidRPr="00143186">
        <w:t> </w:t>
      </w:r>
      <w:r w:rsidR="00143186" w:rsidRPr="00143186">
        <w:t>compone</w:t>
      </w:r>
      <w:r w:rsidR="00143186" w:rsidRPr="00143186">
        <w:t> </w:t>
      </w:r>
      <w:r w:rsidR="00143186" w:rsidRPr="00143186">
        <w:t>de</w:t>
      </w:r>
      <w:r w:rsidR="00143186" w:rsidRPr="00143186">
        <w:t> </w:t>
      </w:r>
      <w:r w:rsidR="00143186" w:rsidRPr="00143186">
        <w:t>diferentes</w:t>
      </w:r>
      <w:r w:rsidR="00143186" w:rsidRPr="00143186">
        <w:t> </w:t>
      </w:r>
      <w:r w:rsidR="00143186" w:rsidRPr="00143186">
        <w:t>partes:</w:t>
      </w:r>
    </w:p>
    <w:p w14:paraId="7EC3AABA" w14:textId="5113F99A" w:rsidR="00DB1368" w:rsidRDefault="00DB1368" w:rsidP="00DB1368">
      <w:pPr>
        <w:pStyle w:val="Bulletsestrets"/>
        <w:numPr>
          <w:ilvl w:val="0"/>
          <w:numId w:val="0"/>
        </w:numPr>
        <w:ind w:left="360" w:hanging="360"/>
      </w:pPr>
      <w:r>
        <w:t xml:space="preserve">• </w:t>
      </w:r>
      <w:proofErr w:type="spellStart"/>
      <w:r w:rsidRPr="00DB1368">
        <w:rPr>
          <w:b/>
          <w:bCs/>
        </w:rPr>
        <w:t>Timestamp</w:t>
      </w:r>
      <w:proofErr w:type="spellEnd"/>
      <w:r w:rsidRPr="00DB1368">
        <w:rPr>
          <w:b/>
          <w:bCs/>
        </w:rPr>
        <w:t xml:space="preserve"> (4 bytes)</w:t>
      </w:r>
      <w:r w:rsidRPr="00DB1368">
        <w:t xml:space="preserve">: Representa el número de segundos desde </w:t>
      </w:r>
      <w:r>
        <w:t>el 1 de enero de 1970</w:t>
      </w:r>
      <w:r w:rsidRPr="00DB1368">
        <w:t xml:space="preserve">. Esto asegura que las </w:t>
      </w:r>
      <w:proofErr w:type="spellStart"/>
      <w:r w:rsidRPr="00DB1368">
        <w:t>ObjectId</w:t>
      </w:r>
      <w:proofErr w:type="spellEnd"/>
      <w:r w:rsidRPr="00DB1368">
        <w:t xml:space="preserve"> creadas en un mismo segundo tienen el mismo prefijo de 4 bytes.</w:t>
      </w:r>
    </w:p>
    <w:p w14:paraId="6D1496A7" w14:textId="68CBD6AB" w:rsidR="00DB1368" w:rsidRDefault="00DB1368" w:rsidP="00DB1368">
      <w:pPr>
        <w:pStyle w:val="Bulletsestrets"/>
        <w:numPr>
          <w:ilvl w:val="0"/>
          <w:numId w:val="0"/>
        </w:numPr>
        <w:ind w:left="360" w:hanging="360"/>
      </w:pPr>
      <w:r>
        <w:t xml:space="preserve">• </w:t>
      </w:r>
      <w:r w:rsidRPr="00DB1368">
        <w:rPr>
          <w:b/>
          <w:bCs/>
        </w:rPr>
        <w:t xml:space="preserve">Machine </w:t>
      </w:r>
      <w:proofErr w:type="spellStart"/>
      <w:r w:rsidRPr="00DB1368">
        <w:rPr>
          <w:b/>
          <w:bCs/>
        </w:rPr>
        <w:t>Identifier</w:t>
      </w:r>
      <w:proofErr w:type="spellEnd"/>
      <w:r w:rsidRPr="00DB1368">
        <w:rPr>
          <w:b/>
          <w:bCs/>
        </w:rPr>
        <w:t xml:space="preserve"> (3 bytes)</w:t>
      </w:r>
      <w:r w:rsidRPr="00DB1368">
        <w:t xml:space="preserve">: Un identificador único de la máquina que genera el </w:t>
      </w:r>
      <w:proofErr w:type="spellStart"/>
      <w:r w:rsidRPr="00DB1368">
        <w:t>ObjectId</w:t>
      </w:r>
      <w:proofErr w:type="spellEnd"/>
      <w:r w:rsidRPr="00DB1368">
        <w:t>. E</w:t>
      </w:r>
      <w:r>
        <w:t xml:space="preserve">stá </w:t>
      </w:r>
      <w:r w:rsidRPr="00DB1368">
        <w:t xml:space="preserve">basado en el </w:t>
      </w:r>
      <w:proofErr w:type="spellStart"/>
      <w:r w:rsidRPr="00DB1368">
        <w:t>hostname</w:t>
      </w:r>
      <w:proofErr w:type="spellEnd"/>
      <w:r w:rsidRPr="00DB1368">
        <w:t xml:space="preserve"> de la máquina y una función </w:t>
      </w:r>
      <w:proofErr w:type="spellStart"/>
      <w:r w:rsidRPr="00DB1368">
        <w:t>hash.</w:t>
      </w:r>
      <w:proofErr w:type="spellEnd"/>
    </w:p>
    <w:p w14:paraId="68247581" w14:textId="5070D0B2" w:rsidR="00DB1368" w:rsidRDefault="00DB1368" w:rsidP="00DB1368">
      <w:pPr>
        <w:pStyle w:val="Bulletsestrets"/>
        <w:numPr>
          <w:ilvl w:val="0"/>
          <w:numId w:val="0"/>
        </w:numPr>
        <w:ind w:left="360" w:hanging="360"/>
      </w:pPr>
      <w:r>
        <w:t xml:space="preserve">• </w:t>
      </w:r>
      <w:proofErr w:type="spellStart"/>
      <w:r w:rsidRPr="00DB1368">
        <w:rPr>
          <w:b/>
          <w:bCs/>
        </w:rPr>
        <w:t>Process</w:t>
      </w:r>
      <w:proofErr w:type="spellEnd"/>
      <w:r w:rsidRPr="00DB1368">
        <w:rPr>
          <w:b/>
          <w:bCs/>
        </w:rPr>
        <w:t xml:space="preserve"> </w:t>
      </w:r>
      <w:proofErr w:type="spellStart"/>
      <w:r w:rsidRPr="00DB1368">
        <w:rPr>
          <w:b/>
          <w:bCs/>
        </w:rPr>
        <w:t>Identifier</w:t>
      </w:r>
      <w:proofErr w:type="spellEnd"/>
      <w:r w:rsidRPr="00DB1368">
        <w:rPr>
          <w:b/>
          <w:bCs/>
        </w:rPr>
        <w:t xml:space="preserve"> (2 bytes)</w:t>
      </w:r>
      <w:r w:rsidR="002633C8">
        <w:t>: El identificador del proceso a</w:t>
      </w:r>
      <w:r w:rsidRPr="00DB1368">
        <w:t xml:space="preserve">segura que </w:t>
      </w:r>
      <w:r w:rsidR="002633C8">
        <w:t xml:space="preserve">todos </w:t>
      </w:r>
      <w:r w:rsidRPr="00DB1368">
        <w:t xml:space="preserve">los procesos en la misma máquina no generen </w:t>
      </w:r>
      <w:bookmarkStart w:id="7" w:name="_GoBack"/>
      <w:bookmarkEnd w:id="7"/>
      <w:proofErr w:type="spellStart"/>
      <w:r w:rsidRPr="00DB1368">
        <w:t>ObjectId</w:t>
      </w:r>
      <w:proofErr w:type="spellEnd"/>
      <w:r w:rsidRPr="00DB1368">
        <w:t xml:space="preserve"> </w:t>
      </w:r>
      <w:proofErr w:type="spellStart"/>
      <w:r w:rsidRPr="00DB1368">
        <w:t>conflictivos.</w:t>
      </w:r>
      <w:proofErr w:type="spellEnd"/>
    </w:p>
    <w:p w14:paraId="50F7922D" w14:textId="716124F1" w:rsidR="00DB1368" w:rsidRDefault="00DB1368" w:rsidP="00DB1368">
      <w:pPr>
        <w:pStyle w:val="Bulletsestrets"/>
        <w:numPr>
          <w:ilvl w:val="0"/>
          <w:numId w:val="0"/>
        </w:numPr>
        <w:ind w:left="360" w:hanging="360"/>
      </w:pPr>
      <w:r>
        <w:t xml:space="preserve">• </w:t>
      </w:r>
      <w:proofErr w:type="spellStart"/>
      <w:r w:rsidRPr="00DB1368">
        <w:rPr>
          <w:b/>
          <w:bCs/>
        </w:rPr>
        <w:t>Counter</w:t>
      </w:r>
      <w:proofErr w:type="spellEnd"/>
      <w:r w:rsidRPr="00DB1368">
        <w:rPr>
          <w:b/>
          <w:bCs/>
        </w:rPr>
        <w:t xml:space="preserve"> (3 bytes)</w:t>
      </w:r>
      <w:r w:rsidRPr="00DB1368">
        <w:t xml:space="preserve">: </w:t>
      </w:r>
      <w:r w:rsidR="002633C8">
        <w:t xml:space="preserve">Valor que empieza siendo aleatorio y se </w:t>
      </w:r>
      <w:r w:rsidRPr="00DB1368">
        <w:t xml:space="preserve">incrementa cada vez que se genera un nuevo </w:t>
      </w:r>
      <w:proofErr w:type="spellStart"/>
      <w:r w:rsidRPr="00DB1368">
        <w:t>ObjectId</w:t>
      </w:r>
      <w:proofErr w:type="spellEnd"/>
      <w:r w:rsidRPr="00DB1368">
        <w:t xml:space="preserve"> en la misma máquina y el mismo proceso dentro de un segundo.</w:t>
      </w:r>
    </w:p>
    <w:p w14:paraId="7B65BA57" w14:textId="215C0892" w:rsidR="00DB1368" w:rsidRDefault="00DB1368" w:rsidP="00DB1368">
      <w:pPr>
        <w:pStyle w:val="Bulletsestrets"/>
        <w:numPr>
          <w:ilvl w:val="0"/>
          <w:numId w:val="0"/>
        </w:numPr>
        <w:ind w:left="360" w:hanging="360"/>
      </w:pPr>
      <w:r>
        <w:t xml:space="preserve">Ejemplo de un </w:t>
      </w:r>
      <w:proofErr w:type="spellStart"/>
      <w:r>
        <w:t>ObjectId</w:t>
      </w:r>
      <w:proofErr w:type="spellEnd"/>
      <w:r>
        <w:t xml:space="preserve">: </w:t>
      </w:r>
      <w:r>
        <w:t xml:space="preserve">_id: </w:t>
      </w:r>
      <w:proofErr w:type="spellStart"/>
      <w:proofErr w:type="gramStart"/>
      <w:r>
        <w:t>Obje</w:t>
      </w:r>
      <w:r w:rsidR="002633C8">
        <w:t>ctId</w:t>
      </w:r>
      <w:proofErr w:type="spellEnd"/>
      <w:r w:rsidR="002633C8">
        <w:t>(</w:t>
      </w:r>
      <w:proofErr w:type="gramEnd"/>
      <w:r w:rsidR="002633C8">
        <w:t>"70c71p2f5cf1e8a76d6c4f4b</w:t>
      </w:r>
      <w:r>
        <w:t>"</w:t>
      </w:r>
    </w:p>
    <w:p w14:paraId="1FE6B041" w14:textId="77777777" w:rsidR="00DB1368" w:rsidRPr="00FC4F44" w:rsidRDefault="00DB1368" w:rsidP="00DB1368">
      <w:pPr>
        <w:pStyle w:val="Bulletsestrets"/>
        <w:numPr>
          <w:ilvl w:val="0"/>
          <w:numId w:val="0"/>
        </w:numPr>
        <w:ind w:left="360" w:hanging="360"/>
      </w:pPr>
    </w:p>
    <w:sectPr w:rsidR="00DB1368" w:rsidRPr="00FC4F44">
      <w:headerReference w:type="even" r:id="rId70"/>
      <w:headerReference w:type="default" r:id="rId71"/>
      <w:footerReference w:type="even" r:id="rId72"/>
      <w:footerReference w:type="default" r:id="rId73"/>
      <w:headerReference w:type="first" r:id="rId74"/>
      <w:footerReference w:type="first" r:id="rId75"/>
      <w:pgSz w:w="11906" w:h="16838"/>
      <w:pgMar w:top="1418" w:right="1361" w:bottom="1843" w:left="851" w:header="847" w:footer="849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FB3805" w14:textId="77777777" w:rsidR="002E3825" w:rsidRDefault="002E3825">
      <w:pPr>
        <w:spacing w:after="0" w:line="240" w:lineRule="auto"/>
      </w:pPr>
      <w:r>
        <w:separator/>
      </w:r>
    </w:p>
  </w:endnote>
  <w:endnote w:type="continuationSeparator" w:id="0">
    <w:p w14:paraId="5DA7DA8F" w14:textId="77777777" w:rsidR="002E3825" w:rsidRDefault="002E3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EE8A48" w14:textId="77777777" w:rsidR="00263D26" w:rsidRDefault="00D54D92">
    <w:pPr>
      <w:pStyle w:val="Piedepgina"/>
      <w:jc w:val="right"/>
      <w:rPr>
        <w:sz w:val="18"/>
        <w:szCs w:val="18"/>
      </w:rPr>
    </w:pPr>
    <w:r>
      <w:rPr>
        <w:noProof/>
        <w:lang w:val="es-ES" w:eastAsia="es-ES"/>
      </w:rPr>
      <w:drawing>
        <wp:anchor distT="0" distB="0" distL="114300" distR="114300" simplePos="0" relativeHeight="7" behindDoc="1" locked="0" layoutInCell="0" allowOverlap="1" wp14:anchorId="36F47478" wp14:editId="5B24F3E3">
          <wp:simplePos x="0" y="0"/>
          <wp:positionH relativeFrom="column">
            <wp:posOffset>-864235</wp:posOffset>
          </wp:positionH>
          <wp:positionV relativeFrom="paragraph">
            <wp:posOffset>-408305</wp:posOffset>
          </wp:positionV>
          <wp:extent cx="375285" cy="1264285"/>
          <wp:effectExtent l="0" t="0" r="0" b="0"/>
          <wp:wrapSquare wrapText="bothSides"/>
          <wp:docPr id="4" name="Imagen 10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0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Cs/>
        <w:sz w:val="18"/>
        <w:szCs w:val="18"/>
        <w:lang w:val="es-ES"/>
      </w:rPr>
      <w:t xml:space="preserve"> </w:t>
    </w:r>
    <w:r>
      <w:rPr>
        <w:noProof/>
        <w:lang w:val="es-ES" w:eastAsia="es-ES"/>
      </w:rPr>
      <mc:AlternateContent>
        <mc:Choice Requires="wps">
          <w:drawing>
            <wp:anchor distT="0" distB="0" distL="0" distR="0" simplePos="0" relativeHeight="11" behindDoc="0" locked="0" layoutInCell="0" allowOverlap="1" wp14:anchorId="33AD3291" wp14:editId="1679BC1F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97790" cy="177800"/>
              <wp:effectExtent l="0" t="0" r="0" b="0"/>
              <wp:wrapSquare wrapText="bothSides"/>
              <wp:docPr id="5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790" cy="177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1031579303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6BE12BEA" w14:textId="77777777" w:rsidR="00263D26" w:rsidRDefault="00D54D92">
                              <w:pPr>
                                <w:pStyle w:val="Piedepgina"/>
                                <w:rPr>
                                  <w:rStyle w:val="Nmerodepgina"/>
                                </w:rPr>
                              </w:pPr>
                              <w:r>
                                <w:rPr>
                                  <w:rStyle w:val="Nmerodepgina"/>
                                </w:rPr>
                                <w:fldChar w:fldCharType="begin"/>
                              </w:r>
                              <w:r>
                                <w:rPr>
                                  <w:rStyle w:val="Nmerodepgina"/>
                                </w:rPr>
                                <w:instrText>PAGE</w:instrTex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separate"/>
                              </w:r>
                              <w:r w:rsidR="008C507B">
                                <w:rPr>
                                  <w:rStyle w:val="Nmerodepgina"/>
                                  <w:noProof/>
                                </w:rPr>
                                <w:t>4</w: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Frame1" o:spid="_x0000_s1026" type="#_x0000_t202" style="position:absolute;left:0;text-align:left;margin-left:0;margin-top:.05pt;width:7.7pt;height:14pt;z-index:11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" o:allowincell="f" stroked="f">
              <v:fill opacity="0"/>
              <v:textbox style="mso-fit-shape-to-text:t" inset="0,0,0,0">
                <w:txbxContent>
                  <w:sdt>
                    <w:sdtPr>
                      <w:id w:val="1031579303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6BE12BEA" w14:textId="77777777" w:rsidR="00263D26" w:rsidRDefault="00D54D92">
                        <w:pPr>
                          <w:pStyle w:val="Piedepgina"/>
                          <w:rPr>
                            <w:rStyle w:val="Nmerodepgina"/>
                          </w:rPr>
                        </w:pPr>
                        <w:r>
                          <w:rPr>
                            <w:rStyle w:val="Nmerodepgina"/>
                          </w:rPr>
                          <w:fldChar w:fldCharType="begin"/>
                        </w:r>
                        <w:r>
                          <w:rPr>
                            <w:rStyle w:val="Nmerodepgina"/>
                          </w:rPr>
                          <w:instrText>PAGE</w:instrText>
                        </w:r>
                        <w:r>
                          <w:rPr>
                            <w:rStyle w:val="Nmerodepgina"/>
                          </w:rPr>
                          <w:fldChar w:fldCharType="separate"/>
                        </w:r>
                        <w:r w:rsidR="008C507B">
                          <w:rPr>
                            <w:rStyle w:val="Nmerodepgina"/>
                            <w:noProof/>
                          </w:rPr>
                          <w:t>4</w:t>
                        </w:r>
                        <w:r>
                          <w:rPr>
                            <w:rStyle w:val="Nmerodepgina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 anchorx="margin"/>
            </v:shape>
          </w:pict>
        </mc:Fallback>
      </mc:AlternateContent>
    </w:r>
  </w:p>
  <w:p w14:paraId="243BD6DB" w14:textId="77777777" w:rsidR="00263D26" w:rsidRDefault="00263D26">
    <w:pPr>
      <w:pStyle w:val="Piedepgina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14567E" w14:textId="77777777" w:rsidR="00263D26" w:rsidRDefault="00D54D92">
    <w:pPr>
      <w:pStyle w:val="Piedepgina"/>
      <w:jc w:val="right"/>
      <w:rPr>
        <w:bCs/>
        <w:szCs w:val="24"/>
      </w:rPr>
    </w:pPr>
    <w:r>
      <w:rPr>
        <w:bCs/>
        <w:noProof/>
        <w:szCs w:val="24"/>
        <w:lang w:val="es-ES" w:eastAsia="es-ES"/>
      </w:rPr>
      <w:drawing>
        <wp:anchor distT="0" distB="0" distL="114300" distR="114300" simplePos="0" relativeHeight="9" behindDoc="1" locked="0" layoutInCell="0" allowOverlap="1" wp14:anchorId="5732A3C3" wp14:editId="4CC15A03">
          <wp:simplePos x="0" y="0"/>
          <wp:positionH relativeFrom="column">
            <wp:posOffset>6791325</wp:posOffset>
          </wp:positionH>
          <wp:positionV relativeFrom="paragraph">
            <wp:posOffset>-268605</wp:posOffset>
          </wp:positionV>
          <wp:extent cx="375285" cy="1264285"/>
          <wp:effectExtent l="0" t="0" r="0" b="0"/>
          <wp:wrapSquare wrapText="bothSides"/>
          <wp:docPr id="6" name="Imagen 3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3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0" distR="0" simplePos="0" relativeHeight="12" behindDoc="0" locked="0" layoutInCell="0" allowOverlap="1" wp14:anchorId="30A70DB1" wp14:editId="13C508A9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97790" cy="177800"/>
              <wp:effectExtent l="0" t="0" r="0" b="0"/>
              <wp:wrapSquare wrapText="bothSides"/>
              <wp:docPr id="7" name="Fram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790" cy="177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320450339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206A7E18" w14:textId="77777777" w:rsidR="00263D26" w:rsidRDefault="00D54D92">
                              <w:pPr>
                                <w:pStyle w:val="Piedepgina"/>
                                <w:rPr>
                                  <w:rStyle w:val="Nmerodepgina"/>
                                </w:rPr>
                              </w:pPr>
                              <w:r>
                                <w:rPr>
                                  <w:rStyle w:val="Nmerodepgina"/>
                                </w:rPr>
                                <w:fldChar w:fldCharType="begin"/>
                              </w:r>
                              <w:r>
                                <w:rPr>
                                  <w:rStyle w:val="Nmerodepgina"/>
                                </w:rPr>
                                <w:instrText>PAGE</w:instrTex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separate"/>
                              </w:r>
                              <w:r w:rsidR="008C507B">
                                <w:rPr>
                                  <w:rStyle w:val="Nmerodepgina"/>
                                  <w:noProof/>
                                </w:rPr>
                                <w:t>3</w: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Frame2" o:spid="_x0000_s1027" type="#_x0000_t202" style="position:absolute;left:0;text-align:left;margin-left:0;margin-top:.05pt;width:7.7pt;height:14pt;z-index:12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" o:allowincell="f" stroked="f">
              <v:fill opacity="0"/>
              <v:textbox style="mso-fit-shape-to-text:t" inset="0,0,0,0">
                <w:txbxContent>
                  <w:sdt>
                    <w:sdtPr>
                      <w:id w:val="320450339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206A7E18" w14:textId="77777777" w:rsidR="00263D26" w:rsidRDefault="00D54D92">
                        <w:pPr>
                          <w:pStyle w:val="Piedepgina"/>
                          <w:rPr>
                            <w:rStyle w:val="Nmerodepgina"/>
                          </w:rPr>
                        </w:pPr>
                        <w:r>
                          <w:rPr>
                            <w:rStyle w:val="Nmerodepgina"/>
                          </w:rPr>
                          <w:fldChar w:fldCharType="begin"/>
                        </w:r>
                        <w:r>
                          <w:rPr>
                            <w:rStyle w:val="Nmerodepgina"/>
                          </w:rPr>
                          <w:instrText>PAGE</w:instrText>
                        </w:r>
                        <w:r>
                          <w:rPr>
                            <w:rStyle w:val="Nmerodepgina"/>
                          </w:rPr>
                          <w:fldChar w:fldCharType="separate"/>
                        </w:r>
                        <w:r w:rsidR="008C507B">
                          <w:rPr>
                            <w:rStyle w:val="Nmerodepgina"/>
                            <w:noProof/>
                          </w:rPr>
                          <w:t>3</w:t>
                        </w:r>
                        <w:r>
                          <w:rPr>
                            <w:rStyle w:val="Nmerodepgina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 anchorx="margin"/>
            </v:shape>
          </w:pict>
        </mc:Fallback>
      </mc:AlternateContent>
    </w:r>
  </w:p>
  <w:p w14:paraId="4946CF34" w14:textId="77777777" w:rsidR="00263D26" w:rsidRDefault="00263D26">
    <w:pPr>
      <w:pStyle w:val="Piedepgina"/>
      <w:rPr>
        <w:bCs/>
        <w:szCs w:val="24"/>
        <w:lang w:val="es-E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381806" w14:textId="77777777" w:rsidR="00263D26" w:rsidRDefault="00D54D92">
    <w:pPr>
      <w:pStyle w:val="Piedepgina"/>
      <w:jc w:val="right"/>
    </w:pPr>
    <w:r>
      <w:rPr>
        <w:noProof/>
        <w:lang w:val="es-ES" w:eastAsia="es-ES"/>
      </w:rPr>
      <w:drawing>
        <wp:anchor distT="0" distB="0" distL="114300" distR="114300" simplePos="0" relativeHeight="8" behindDoc="1" locked="0" layoutInCell="0" allowOverlap="1" wp14:anchorId="47C1ECB2" wp14:editId="75A23BE8">
          <wp:simplePos x="0" y="0"/>
          <wp:positionH relativeFrom="column">
            <wp:posOffset>6654165</wp:posOffset>
          </wp:positionH>
          <wp:positionV relativeFrom="paragraph">
            <wp:posOffset>-266065</wp:posOffset>
          </wp:positionV>
          <wp:extent cx="375285" cy="1264285"/>
          <wp:effectExtent l="0" t="0" r="0" b="0"/>
          <wp:wrapSquare wrapText="bothSides"/>
          <wp:docPr id="8" name="Imagen 1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1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59C3CB" w14:textId="77777777" w:rsidR="002E3825" w:rsidRDefault="002E3825">
      <w:pPr>
        <w:spacing w:after="0" w:line="240" w:lineRule="auto"/>
      </w:pPr>
      <w:r>
        <w:separator/>
      </w:r>
    </w:p>
  </w:footnote>
  <w:footnote w:type="continuationSeparator" w:id="0">
    <w:p w14:paraId="07DBA296" w14:textId="77777777" w:rsidR="002E3825" w:rsidRDefault="002E38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EE348A" w14:textId="77777777" w:rsidR="00263D26" w:rsidRDefault="00D54D92">
    <w:pPr>
      <w:pStyle w:val="Encabezado"/>
      <w:tabs>
        <w:tab w:val="clear" w:pos="4252"/>
        <w:tab w:val="clear" w:pos="8504"/>
      </w:tabs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4" behindDoc="1" locked="0" layoutInCell="0" allowOverlap="0" wp14:anchorId="42A1C7CF" wp14:editId="537B2697">
              <wp:simplePos x="0" y="0"/>
              <wp:positionH relativeFrom="column">
                <wp:posOffset>-864235</wp:posOffset>
              </wp:positionH>
              <wp:positionV relativeFrom="page">
                <wp:posOffset>-13970</wp:posOffset>
              </wp:positionV>
              <wp:extent cx="362585" cy="9359265"/>
              <wp:effectExtent l="0" t="0" r="0" b="13970"/>
              <wp:wrapSquare wrapText="bothSides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743FA74" id="Rectangle 1" o:spid="_x0000_s1026" style="position:absolute;margin-left:-68.05pt;margin-top:-1.1pt;width:28.55pt;height:736.95pt;z-index:-5033164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3AA1A9" w14:textId="77777777" w:rsidR="00263D26" w:rsidRDefault="00D54D92">
    <w:pPr>
      <w:pStyle w:val="Encabezado"/>
      <w:tabs>
        <w:tab w:val="clear" w:pos="4252"/>
        <w:tab w:val="clear" w:pos="8504"/>
      </w:tabs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" behindDoc="1" locked="0" layoutInCell="0" allowOverlap="0" wp14:anchorId="36845941" wp14:editId="0E60E9C2">
              <wp:simplePos x="0" y="0"/>
              <wp:positionH relativeFrom="column">
                <wp:posOffset>6667500</wp:posOffset>
              </wp:positionH>
              <wp:positionV relativeFrom="page">
                <wp:posOffset>0</wp:posOffset>
              </wp:positionV>
              <wp:extent cx="362585" cy="9359265"/>
              <wp:effectExtent l="0" t="0" r="0" b="13970"/>
              <wp:wrapSquare wrapText="bothSides"/>
              <wp:docPr id="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38D387F" id="Rectangle 1" o:spid="_x0000_s1026" style="position:absolute;margin-left:525pt;margin-top:0;width:28.55pt;height:736.95pt;z-index:-5033164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4C5407" w14:textId="77777777" w:rsidR="00263D26" w:rsidRDefault="00D54D92">
    <w:pPr>
      <w:pStyle w:val="Encabezado"/>
      <w:tabs>
        <w:tab w:val="clear" w:pos="4252"/>
        <w:tab w:val="clear" w:pos="8504"/>
      </w:tabs>
      <w:rPr>
        <w:color w:val="A6A6A6" w:themeColor="background1" w:themeShade="A6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5" behindDoc="1" locked="0" layoutInCell="0" allowOverlap="0" wp14:anchorId="08E9E835" wp14:editId="107DDE32">
              <wp:simplePos x="0" y="0"/>
              <wp:positionH relativeFrom="column">
                <wp:posOffset>6657975</wp:posOffset>
              </wp:positionH>
              <wp:positionV relativeFrom="page">
                <wp:posOffset>-13970</wp:posOffset>
              </wp:positionV>
              <wp:extent cx="362585" cy="9359265"/>
              <wp:effectExtent l="0" t="0" r="0" b="13970"/>
              <wp:wrapSquare wrapText="bothSides"/>
              <wp:docPr id="3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00A48B9" id="Rectangle 1" o:spid="_x0000_s1026" style="position:absolute;margin-left:524.25pt;margin-top:-1.1pt;width:28.55pt;height:736.95pt;z-index:-5033164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97EEC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05245670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0C6770A7"/>
    <w:multiLevelType w:val="multilevel"/>
    <w:tmpl w:val="1AE0438C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6315" w:hanging="360"/>
      </w:pPr>
    </w:lvl>
    <w:lvl w:ilvl="1">
      <w:start w:val="1"/>
      <w:numFmt w:val="decimal"/>
      <w:pStyle w:val="Ttulo2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1C580D80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>
    <w:nsid w:val="382653AC"/>
    <w:multiLevelType w:val="multilevel"/>
    <w:tmpl w:val="6D70F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22E634E"/>
    <w:multiLevelType w:val="multilevel"/>
    <w:tmpl w:val="FF2CFD2A"/>
    <w:lvl w:ilvl="0">
      <w:start w:val="1"/>
      <w:numFmt w:val="bullet"/>
      <w:pStyle w:val="Bulletsestrets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color w:val="auto"/>
        <w:sz w:val="22"/>
        <w:szCs w:val="22"/>
        <w:lang w:val="ca-E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6">
    <w:nsid w:val="56E254F6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>
    <w:nsid w:val="61FB2ED3"/>
    <w:multiLevelType w:val="multilevel"/>
    <w:tmpl w:val="3266C79A"/>
    <w:lvl w:ilvl="0">
      <w:start w:val="11"/>
      <w:numFmt w:val="decimal"/>
      <w:lvlText w:val="%1."/>
      <w:lvlJc w:val="left"/>
      <w:pPr>
        <w:tabs>
          <w:tab w:val="num" w:pos="0"/>
        </w:tabs>
        <w:ind w:left="1080" w:hanging="720"/>
      </w:pPr>
      <w:rPr>
        <w:rFonts w:asciiTheme="majorHAnsi" w:eastAsiaTheme="majorEastAsia" w:hAnsiTheme="majorHAnsi" w:cstheme="majorBidi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8">
    <w:nsid w:val="77B77331"/>
    <w:multiLevelType w:val="multilevel"/>
    <w:tmpl w:val="A7981652"/>
    <w:lvl w:ilvl="0">
      <w:start w:val="1"/>
      <w:numFmt w:val="bullet"/>
      <w:lvlText w:val=""/>
      <w:lvlJc w:val="left"/>
      <w:pPr>
        <w:tabs>
          <w:tab w:val="num" w:pos="0"/>
        </w:tabs>
        <w:ind w:left="6315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9">
    <w:nsid w:val="7C90048A"/>
    <w:multiLevelType w:val="multilevel"/>
    <w:tmpl w:val="AFBAE94C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3"/>
  </w:num>
  <w:num w:numId="8">
    <w:abstractNumId w:val="1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mirrorMargins/>
  <w:proofState w:spelling="clean" w:grammar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TAwMTawNDMzNDdR0lEKTi0uzszPAykwrAUAaUOEsiwAAAA="/>
  </w:docVars>
  <w:rsids>
    <w:rsidRoot w:val="00263D26"/>
    <w:rsid w:val="000177B1"/>
    <w:rsid w:val="00083CBC"/>
    <w:rsid w:val="00143186"/>
    <w:rsid w:val="00171DE9"/>
    <w:rsid w:val="00175A78"/>
    <w:rsid w:val="001778BC"/>
    <w:rsid w:val="001A7E86"/>
    <w:rsid w:val="001C4027"/>
    <w:rsid w:val="00200761"/>
    <w:rsid w:val="002047F3"/>
    <w:rsid w:val="00220833"/>
    <w:rsid w:val="002633C8"/>
    <w:rsid w:val="00263D26"/>
    <w:rsid w:val="002A4AC5"/>
    <w:rsid w:val="002C05DF"/>
    <w:rsid w:val="002D0E31"/>
    <w:rsid w:val="002D4310"/>
    <w:rsid w:val="002D4518"/>
    <w:rsid w:val="002D6A17"/>
    <w:rsid w:val="002E3825"/>
    <w:rsid w:val="00313801"/>
    <w:rsid w:val="00314133"/>
    <w:rsid w:val="0033160B"/>
    <w:rsid w:val="00350C85"/>
    <w:rsid w:val="00381E9C"/>
    <w:rsid w:val="00382377"/>
    <w:rsid w:val="003A67EA"/>
    <w:rsid w:val="003E2251"/>
    <w:rsid w:val="004751E6"/>
    <w:rsid w:val="004C53AF"/>
    <w:rsid w:val="00553341"/>
    <w:rsid w:val="005C29DC"/>
    <w:rsid w:val="005F0C9E"/>
    <w:rsid w:val="00632A4C"/>
    <w:rsid w:val="00672869"/>
    <w:rsid w:val="006C6051"/>
    <w:rsid w:val="00730637"/>
    <w:rsid w:val="00744B02"/>
    <w:rsid w:val="00757C37"/>
    <w:rsid w:val="0077205D"/>
    <w:rsid w:val="00837AC9"/>
    <w:rsid w:val="0086096B"/>
    <w:rsid w:val="00882E41"/>
    <w:rsid w:val="008A4ED5"/>
    <w:rsid w:val="008C507B"/>
    <w:rsid w:val="00922CAF"/>
    <w:rsid w:val="009249CE"/>
    <w:rsid w:val="00941E84"/>
    <w:rsid w:val="009921EB"/>
    <w:rsid w:val="00995C5B"/>
    <w:rsid w:val="00A17E6E"/>
    <w:rsid w:val="00A30A09"/>
    <w:rsid w:val="00A76EC4"/>
    <w:rsid w:val="00A87B1C"/>
    <w:rsid w:val="00AB0831"/>
    <w:rsid w:val="00AE4FF9"/>
    <w:rsid w:val="00AF7070"/>
    <w:rsid w:val="00B46088"/>
    <w:rsid w:val="00B730D9"/>
    <w:rsid w:val="00BA3591"/>
    <w:rsid w:val="00BE30B2"/>
    <w:rsid w:val="00C16225"/>
    <w:rsid w:val="00C27A24"/>
    <w:rsid w:val="00CC1D5F"/>
    <w:rsid w:val="00CC5C0D"/>
    <w:rsid w:val="00CD2C95"/>
    <w:rsid w:val="00D54D92"/>
    <w:rsid w:val="00D61383"/>
    <w:rsid w:val="00DB1368"/>
    <w:rsid w:val="00E22E33"/>
    <w:rsid w:val="00E3616B"/>
    <w:rsid w:val="00EA65BE"/>
    <w:rsid w:val="00F73438"/>
    <w:rsid w:val="00F86A1F"/>
    <w:rsid w:val="00FC4F44"/>
    <w:rsid w:val="00FF5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4F5C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4485"/>
    <w:pPr>
      <w:spacing w:after="120" w:line="276" w:lineRule="auto"/>
      <w:jc w:val="both"/>
    </w:pPr>
    <w:rPr>
      <w:sz w:val="24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3631A9"/>
    <w:pPr>
      <w:numPr>
        <w:numId w:val="1"/>
      </w:numPr>
      <w:spacing w:before="480" w:after="240"/>
      <w:jc w:val="left"/>
      <w:outlineLvl w:val="0"/>
    </w:pPr>
    <w:rPr>
      <w:rFonts w:ascii="Arial" w:hAnsi="Arial" w:cs="Arial"/>
      <w:color w:val="4F81BD" w:themeColor="accent1"/>
      <w:sz w:val="32"/>
      <w:szCs w:val="48"/>
    </w:rPr>
  </w:style>
  <w:style w:type="paragraph" w:styleId="Ttulo2">
    <w:name w:val="heading 2"/>
    <w:basedOn w:val="Ttulo3"/>
    <w:next w:val="Normal"/>
    <w:link w:val="Ttulo2Car"/>
    <w:uiPriority w:val="9"/>
    <w:unhideWhenUsed/>
    <w:qFormat/>
    <w:rsid w:val="00F73698"/>
    <w:pPr>
      <w:numPr>
        <w:ilvl w:val="1"/>
        <w:numId w:val="1"/>
      </w:numPr>
      <w:spacing w:before="480" w:after="120"/>
      <w:outlineLvl w:val="1"/>
    </w:pPr>
    <w:rPr>
      <w:rFonts w:ascii="Arial" w:eastAsiaTheme="minorHAnsi" w:hAnsi="Arial" w:cs="Arial"/>
      <w:bCs w:val="0"/>
      <w:color w:val="4F81BD" w:themeColor="accent1"/>
      <w:sz w:val="24"/>
      <w:szCs w:val="48"/>
      <w:lang w:val="es-E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46EFE"/>
    <w:pPr>
      <w:keepNext/>
      <w:keepLines/>
      <w:spacing w:after="0"/>
      <w:outlineLvl w:val="2"/>
    </w:pPr>
    <w:rPr>
      <w:rFonts w:eastAsiaTheme="majorEastAsia" w:cstheme="majorBidi"/>
      <w:bCs/>
      <w:sz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C5C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2F305A"/>
    <w:rPr>
      <w:lang w:val="ca-ES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2F305A"/>
    <w:rPr>
      <w:lang w:val="ca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2F305A"/>
    <w:rPr>
      <w:rFonts w:ascii="Tahoma" w:hAnsi="Tahoma" w:cs="Tahoma"/>
      <w:sz w:val="16"/>
      <w:szCs w:val="16"/>
      <w:lang w:val="ca-ES"/>
    </w:rPr>
  </w:style>
  <w:style w:type="character" w:styleId="Hipervnculo">
    <w:name w:val="Hyperlink"/>
    <w:basedOn w:val="Fuentedeprrafopredeter"/>
    <w:uiPriority w:val="99"/>
    <w:unhideWhenUsed/>
    <w:rsid w:val="00C0139E"/>
    <w:rPr>
      <w:color w:val="0000FF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qFormat/>
    <w:rsid w:val="003631A9"/>
    <w:rPr>
      <w:rFonts w:ascii="Arial" w:hAnsi="Arial" w:cs="Arial"/>
      <w:color w:val="4F81BD" w:themeColor="accent1"/>
      <w:sz w:val="32"/>
      <w:szCs w:val="48"/>
      <w:lang w:val="ca-ES"/>
    </w:rPr>
  </w:style>
  <w:style w:type="character" w:customStyle="1" w:styleId="Ttulo2Car">
    <w:name w:val="Título 2 Car"/>
    <w:basedOn w:val="Fuentedeprrafopredeter"/>
    <w:link w:val="Ttulo2"/>
    <w:uiPriority w:val="9"/>
    <w:qFormat/>
    <w:rsid w:val="00F73698"/>
    <w:rPr>
      <w:rFonts w:ascii="Arial" w:hAnsi="Arial" w:cs="Arial"/>
      <w:color w:val="4F81BD" w:themeColor="accent1"/>
      <w:sz w:val="24"/>
      <w:szCs w:val="48"/>
    </w:rPr>
  </w:style>
  <w:style w:type="character" w:customStyle="1" w:styleId="Ttulo3Car">
    <w:name w:val="Título 3 Car"/>
    <w:basedOn w:val="Fuentedeprrafopredeter"/>
    <w:link w:val="Ttulo3"/>
    <w:uiPriority w:val="9"/>
    <w:qFormat/>
    <w:rsid w:val="00F46EFE"/>
    <w:rPr>
      <w:rFonts w:eastAsiaTheme="majorEastAsia" w:cstheme="majorBidi"/>
      <w:bCs/>
      <w:sz w:val="28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qFormat/>
    <w:rsid w:val="002C5CC2"/>
    <w:rPr>
      <w:rFonts w:asciiTheme="majorHAnsi" w:eastAsiaTheme="majorEastAsia" w:hAnsiTheme="majorHAnsi" w:cstheme="majorBidi"/>
      <w:b/>
      <w:bCs/>
      <w:i/>
      <w:iCs/>
      <w:color w:val="4F81BD" w:themeColor="accent1"/>
      <w:lang w:val="ca-ES"/>
    </w:rPr>
  </w:style>
  <w:style w:type="character" w:customStyle="1" w:styleId="TtuloCar">
    <w:name w:val="Título Car"/>
    <w:basedOn w:val="Fuentedeprrafopredeter"/>
    <w:link w:val="Ttulo"/>
    <w:uiPriority w:val="10"/>
    <w:qFormat/>
    <w:rsid w:val="00F46EFE"/>
    <w:rPr>
      <w:rFonts w:ascii="Arial" w:hAnsi="Arial" w:cs="Arial"/>
      <w:b/>
      <w:color w:val="4F81BD" w:themeColor="accent1"/>
      <w:sz w:val="48"/>
      <w:szCs w:val="48"/>
      <w:lang w:val="ca-E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qFormat/>
    <w:rsid w:val="00FF6E1D"/>
    <w:rPr>
      <w:rFonts w:ascii="Arial" w:hAnsi="Arial"/>
      <w:sz w:val="20"/>
      <w:szCs w:val="20"/>
      <w:lang w:val="ca-ES"/>
    </w:rPr>
  </w:style>
  <w:style w:type="character" w:customStyle="1" w:styleId="FootnoteCharacters">
    <w:name w:val="Footnote Characters"/>
    <w:basedOn w:val="Fuentedeprrafopredeter"/>
    <w:uiPriority w:val="99"/>
    <w:semiHidden/>
    <w:unhideWhenUsed/>
    <w:qFormat/>
    <w:rsid w:val="00FF6E1D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SubttuloCar">
    <w:name w:val="Subtítulo Car"/>
    <w:basedOn w:val="Fuentedeprrafopredeter"/>
    <w:link w:val="Subttulo"/>
    <w:uiPriority w:val="11"/>
    <w:qFormat/>
    <w:rsid w:val="00584602"/>
    <w:rPr>
      <w:rFonts w:ascii="Arial" w:hAnsi="Arial" w:cs="Arial"/>
      <w:color w:val="4F81BD" w:themeColor="accent1"/>
      <w:sz w:val="36"/>
      <w:szCs w:val="48"/>
      <w:lang w:val="ca-ES"/>
    </w:rPr>
  </w:style>
  <w:style w:type="character" w:customStyle="1" w:styleId="CitaCar">
    <w:name w:val="Cita Car"/>
    <w:basedOn w:val="Fuentedeprrafopredeter"/>
    <w:link w:val="Cita"/>
    <w:uiPriority w:val="29"/>
    <w:qFormat/>
    <w:rsid w:val="00B67758"/>
    <w:rPr>
      <w:i/>
      <w:iCs/>
      <w:color w:val="000000" w:themeColor="text1"/>
      <w:sz w:val="20"/>
      <w:lang w:val="ca-ES"/>
    </w:rPr>
  </w:style>
  <w:style w:type="character" w:customStyle="1" w:styleId="BulletsespaiatsCar">
    <w:name w:val="Bullets espaiats Car"/>
    <w:basedOn w:val="Fuentedeprrafopredeter"/>
    <w:link w:val="Bulletsespaiats"/>
    <w:qFormat/>
    <w:rsid w:val="00A07711"/>
    <w:rPr>
      <w:rFonts w:cs="Arial"/>
      <w:sz w:val="24"/>
    </w:rPr>
  </w:style>
  <w:style w:type="character" w:customStyle="1" w:styleId="SinespaciadoCar">
    <w:name w:val="Sin espaciado Car"/>
    <w:basedOn w:val="Fuentedeprrafopredeter"/>
    <w:link w:val="Sinespaciado"/>
    <w:uiPriority w:val="1"/>
    <w:qFormat/>
    <w:rsid w:val="000323FC"/>
    <w:rPr>
      <w:rFonts w:eastAsiaTheme="minorEastAsia"/>
    </w:rPr>
  </w:style>
  <w:style w:type="character" w:styleId="Hipervnculovisitado">
    <w:name w:val="FollowedHyperlink"/>
    <w:basedOn w:val="Fuentedeprrafopredeter"/>
    <w:uiPriority w:val="99"/>
    <w:semiHidden/>
    <w:unhideWhenUsed/>
    <w:rsid w:val="007E7430"/>
    <w:rPr>
      <w:color w:val="800080" w:themeColor="followedHyperlink"/>
      <w:u w:val="single"/>
    </w:rPr>
  </w:style>
  <w:style w:type="character" w:styleId="Nmerodepgina">
    <w:name w:val="page number"/>
    <w:basedOn w:val="Fuentedeprrafopredeter"/>
    <w:uiPriority w:val="99"/>
    <w:semiHidden/>
    <w:unhideWhenUsed/>
    <w:qFormat/>
    <w:rsid w:val="00550B02"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/>
    </w:pPr>
  </w:style>
  <w:style w:type="paragraph" w:styleId="Lista">
    <w:name w:val="List"/>
    <w:basedOn w:val="Textoindependiente"/>
    <w:rPr>
      <w:rFonts w:cs="Lohit Devanagari"/>
    </w:rPr>
  </w:style>
  <w:style w:type="paragraph" w:styleId="Epgrafe">
    <w:name w:val="caption"/>
    <w:basedOn w:val="Normal"/>
    <w:qFormat/>
    <w:pPr>
      <w:suppressLineNumbers/>
      <w:spacing w:before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2F305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281E4D"/>
    <w:pPr>
      <w:ind w:left="720"/>
      <w:contextualSpacing/>
    </w:pPr>
  </w:style>
  <w:style w:type="paragraph" w:styleId="Ttulo">
    <w:name w:val="Title"/>
    <w:basedOn w:val="Ttulo1"/>
    <w:next w:val="Normal"/>
    <w:link w:val="TtuloCar"/>
    <w:uiPriority w:val="10"/>
    <w:qFormat/>
    <w:rsid w:val="00F46EFE"/>
    <w:pPr>
      <w:numPr>
        <w:numId w:val="0"/>
      </w:numPr>
      <w:spacing w:before="360"/>
      <w:ind w:left="360" w:hanging="360"/>
      <w:outlineLvl w:val="9"/>
    </w:pPr>
    <w:rPr>
      <w:b/>
      <w:sz w:val="4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F6E1D"/>
    <w:pPr>
      <w:spacing w:after="0" w:line="240" w:lineRule="auto"/>
    </w:pPr>
    <w:rPr>
      <w:rFonts w:ascii="Arial" w:hAnsi="Arial"/>
      <w:szCs w:val="20"/>
    </w:rPr>
  </w:style>
  <w:style w:type="paragraph" w:styleId="Subttulo">
    <w:name w:val="Subtitle"/>
    <w:next w:val="Normal"/>
    <w:link w:val="SubttuloCar"/>
    <w:uiPriority w:val="11"/>
    <w:qFormat/>
    <w:rsid w:val="00584602"/>
    <w:pPr>
      <w:spacing w:line="276" w:lineRule="auto"/>
    </w:pPr>
    <w:rPr>
      <w:rFonts w:ascii="Arial" w:eastAsia="Calibri" w:hAnsi="Arial" w:cs="Arial"/>
      <w:color w:val="4F81BD" w:themeColor="accent1"/>
      <w:sz w:val="36"/>
      <w:szCs w:val="48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B67758"/>
    <w:pPr>
      <w:spacing w:after="60" w:line="240" w:lineRule="auto"/>
    </w:pPr>
    <w:rPr>
      <w:i/>
      <w:iCs/>
      <w:color w:val="000000" w:themeColor="text1"/>
    </w:rPr>
  </w:style>
  <w:style w:type="paragraph" w:customStyle="1" w:styleId="Bulletsestrets">
    <w:name w:val="Bullets estrets"/>
    <w:basedOn w:val="Normal"/>
    <w:qFormat/>
    <w:rsid w:val="00A07711"/>
    <w:pPr>
      <w:numPr>
        <w:numId w:val="2"/>
      </w:numPr>
      <w:spacing w:after="200" w:line="288" w:lineRule="auto"/>
      <w:contextualSpacing/>
    </w:pPr>
    <w:rPr>
      <w:rFonts w:cs="Arial"/>
      <w:lang w:val="es-ES"/>
    </w:rPr>
  </w:style>
  <w:style w:type="paragraph" w:customStyle="1" w:styleId="Bulletsespaiats">
    <w:name w:val="Bullets espaiats"/>
    <w:basedOn w:val="Bulletsestrets"/>
    <w:link w:val="BulletsespaiatsCar"/>
    <w:qFormat/>
    <w:rsid w:val="00A07711"/>
    <w:pPr>
      <w:contextualSpacing w:val="0"/>
    </w:pPr>
  </w:style>
  <w:style w:type="paragraph" w:styleId="Sinespaciado">
    <w:name w:val="No Spacing"/>
    <w:link w:val="SinespaciadoCar"/>
    <w:uiPriority w:val="1"/>
    <w:qFormat/>
    <w:rsid w:val="000323FC"/>
    <w:rPr>
      <w:rFonts w:ascii="Calibri" w:eastAsiaTheme="minorEastAsia" w:hAnsi="Calibri"/>
    </w:rPr>
  </w:style>
  <w:style w:type="paragraph" w:styleId="Ttulodendice">
    <w:name w:val="index heading"/>
    <w:basedOn w:val="Heading"/>
  </w:style>
  <w:style w:type="paragraph" w:styleId="TtulodeTDC">
    <w:name w:val="TOC Heading"/>
    <w:basedOn w:val="Ttulo1"/>
    <w:next w:val="Normal"/>
    <w:uiPriority w:val="39"/>
    <w:unhideWhenUsed/>
    <w:qFormat/>
    <w:rsid w:val="000323FC"/>
    <w:pPr>
      <w:keepNext/>
      <w:keepLines/>
      <w:numPr>
        <w:numId w:val="0"/>
      </w:numPr>
      <w:spacing w:after="0"/>
      <w:ind w:left="357" w:hanging="357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0323FC"/>
    <w:pPr>
      <w:spacing w:after="100"/>
      <w:jc w:val="left"/>
    </w:pPr>
    <w:rPr>
      <w:rFonts w:ascii="Arial" w:hAnsi="Arial"/>
      <w:sz w:val="22"/>
      <w:lang w:val="es-ES_tradnl"/>
    </w:rPr>
  </w:style>
  <w:style w:type="paragraph" w:styleId="TDC2">
    <w:name w:val="toc 2"/>
    <w:basedOn w:val="Normal"/>
    <w:next w:val="Normal"/>
    <w:autoRedefine/>
    <w:uiPriority w:val="39"/>
    <w:unhideWhenUsed/>
    <w:rsid w:val="000323FC"/>
    <w:pPr>
      <w:spacing w:after="100"/>
      <w:ind w:left="220"/>
      <w:jc w:val="left"/>
    </w:pPr>
    <w:rPr>
      <w:rFonts w:ascii="Arial" w:hAnsi="Arial"/>
      <w:sz w:val="22"/>
      <w:lang w:val="es-ES_tradnl"/>
    </w:rPr>
  </w:style>
  <w:style w:type="paragraph" w:customStyle="1" w:styleId="FrameContents">
    <w:name w:val="Frame Contents"/>
    <w:basedOn w:val="Normal"/>
    <w:qFormat/>
  </w:style>
  <w:style w:type="table" w:styleId="Tablaconcuadrcula">
    <w:name w:val="Table Grid"/>
    <w:basedOn w:val="Tablanormal"/>
    <w:uiPriority w:val="59"/>
    <w:rsid w:val="000935E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digoHTML">
    <w:name w:val="HTML Code"/>
    <w:basedOn w:val="Fuentedeprrafopredeter"/>
    <w:uiPriority w:val="99"/>
    <w:semiHidden/>
    <w:unhideWhenUsed/>
    <w:rsid w:val="00DB136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B1368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DB1368"/>
    <w:rPr>
      <w:b/>
      <w:bCs/>
    </w:rPr>
  </w:style>
  <w:style w:type="character" w:customStyle="1" w:styleId="singlew">
    <w:name w:val="singlew"/>
    <w:basedOn w:val="Fuentedeprrafopredeter"/>
    <w:rsid w:val="0014318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4485"/>
    <w:pPr>
      <w:spacing w:after="120" w:line="276" w:lineRule="auto"/>
      <w:jc w:val="both"/>
    </w:pPr>
    <w:rPr>
      <w:sz w:val="24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3631A9"/>
    <w:pPr>
      <w:numPr>
        <w:numId w:val="1"/>
      </w:numPr>
      <w:spacing w:before="480" w:after="240"/>
      <w:jc w:val="left"/>
      <w:outlineLvl w:val="0"/>
    </w:pPr>
    <w:rPr>
      <w:rFonts w:ascii="Arial" w:hAnsi="Arial" w:cs="Arial"/>
      <w:color w:val="4F81BD" w:themeColor="accent1"/>
      <w:sz w:val="32"/>
      <w:szCs w:val="48"/>
    </w:rPr>
  </w:style>
  <w:style w:type="paragraph" w:styleId="Ttulo2">
    <w:name w:val="heading 2"/>
    <w:basedOn w:val="Ttulo3"/>
    <w:next w:val="Normal"/>
    <w:link w:val="Ttulo2Car"/>
    <w:uiPriority w:val="9"/>
    <w:unhideWhenUsed/>
    <w:qFormat/>
    <w:rsid w:val="00F73698"/>
    <w:pPr>
      <w:numPr>
        <w:ilvl w:val="1"/>
        <w:numId w:val="1"/>
      </w:numPr>
      <w:spacing w:before="480" w:after="120"/>
      <w:outlineLvl w:val="1"/>
    </w:pPr>
    <w:rPr>
      <w:rFonts w:ascii="Arial" w:eastAsiaTheme="minorHAnsi" w:hAnsi="Arial" w:cs="Arial"/>
      <w:bCs w:val="0"/>
      <w:color w:val="4F81BD" w:themeColor="accent1"/>
      <w:sz w:val="24"/>
      <w:szCs w:val="48"/>
      <w:lang w:val="es-E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46EFE"/>
    <w:pPr>
      <w:keepNext/>
      <w:keepLines/>
      <w:spacing w:after="0"/>
      <w:outlineLvl w:val="2"/>
    </w:pPr>
    <w:rPr>
      <w:rFonts w:eastAsiaTheme="majorEastAsia" w:cstheme="majorBidi"/>
      <w:bCs/>
      <w:sz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C5C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2F305A"/>
    <w:rPr>
      <w:lang w:val="ca-ES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2F305A"/>
    <w:rPr>
      <w:lang w:val="ca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2F305A"/>
    <w:rPr>
      <w:rFonts w:ascii="Tahoma" w:hAnsi="Tahoma" w:cs="Tahoma"/>
      <w:sz w:val="16"/>
      <w:szCs w:val="16"/>
      <w:lang w:val="ca-ES"/>
    </w:rPr>
  </w:style>
  <w:style w:type="character" w:styleId="Hipervnculo">
    <w:name w:val="Hyperlink"/>
    <w:basedOn w:val="Fuentedeprrafopredeter"/>
    <w:uiPriority w:val="99"/>
    <w:unhideWhenUsed/>
    <w:rsid w:val="00C0139E"/>
    <w:rPr>
      <w:color w:val="0000FF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qFormat/>
    <w:rsid w:val="003631A9"/>
    <w:rPr>
      <w:rFonts w:ascii="Arial" w:hAnsi="Arial" w:cs="Arial"/>
      <w:color w:val="4F81BD" w:themeColor="accent1"/>
      <w:sz w:val="32"/>
      <w:szCs w:val="48"/>
      <w:lang w:val="ca-ES"/>
    </w:rPr>
  </w:style>
  <w:style w:type="character" w:customStyle="1" w:styleId="Ttulo2Car">
    <w:name w:val="Título 2 Car"/>
    <w:basedOn w:val="Fuentedeprrafopredeter"/>
    <w:link w:val="Ttulo2"/>
    <w:uiPriority w:val="9"/>
    <w:qFormat/>
    <w:rsid w:val="00F73698"/>
    <w:rPr>
      <w:rFonts w:ascii="Arial" w:hAnsi="Arial" w:cs="Arial"/>
      <w:color w:val="4F81BD" w:themeColor="accent1"/>
      <w:sz w:val="24"/>
      <w:szCs w:val="48"/>
    </w:rPr>
  </w:style>
  <w:style w:type="character" w:customStyle="1" w:styleId="Ttulo3Car">
    <w:name w:val="Título 3 Car"/>
    <w:basedOn w:val="Fuentedeprrafopredeter"/>
    <w:link w:val="Ttulo3"/>
    <w:uiPriority w:val="9"/>
    <w:qFormat/>
    <w:rsid w:val="00F46EFE"/>
    <w:rPr>
      <w:rFonts w:eastAsiaTheme="majorEastAsia" w:cstheme="majorBidi"/>
      <w:bCs/>
      <w:sz w:val="28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qFormat/>
    <w:rsid w:val="002C5CC2"/>
    <w:rPr>
      <w:rFonts w:asciiTheme="majorHAnsi" w:eastAsiaTheme="majorEastAsia" w:hAnsiTheme="majorHAnsi" w:cstheme="majorBidi"/>
      <w:b/>
      <w:bCs/>
      <w:i/>
      <w:iCs/>
      <w:color w:val="4F81BD" w:themeColor="accent1"/>
      <w:lang w:val="ca-ES"/>
    </w:rPr>
  </w:style>
  <w:style w:type="character" w:customStyle="1" w:styleId="TtuloCar">
    <w:name w:val="Título Car"/>
    <w:basedOn w:val="Fuentedeprrafopredeter"/>
    <w:link w:val="Ttulo"/>
    <w:uiPriority w:val="10"/>
    <w:qFormat/>
    <w:rsid w:val="00F46EFE"/>
    <w:rPr>
      <w:rFonts w:ascii="Arial" w:hAnsi="Arial" w:cs="Arial"/>
      <w:b/>
      <w:color w:val="4F81BD" w:themeColor="accent1"/>
      <w:sz w:val="48"/>
      <w:szCs w:val="48"/>
      <w:lang w:val="ca-E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qFormat/>
    <w:rsid w:val="00FF6E1D"/>
    <w:rPr>
      <w:rFonts w:ascii="Arial" w:hAnsi="Arial"/>
      <w:sz w:val="20"/>
      <w:szCs w:val="20"/>
      <w:lang w:val="ca-ES"/>
    </w:rPr>
  </w:style>
  <w:style w:type="character" w:customStyle="1" w:styleId="FootnoteCharacters">
    <w:name w:val="Footnote Characters"/>
    <w:basedOn w:val="Fuentedeprrafopredeter"/>
    <w:uiPriority w:val="99"/>
    <w:semiHidden/>
    <w:unhideWhenUsed/>
    <w:qFormat/>
    <w:rsid w:val="00FF6E1D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SubttuloCar">
    <w:name w:val="Subtítulo Car"/>
    <w:basedOn w:val="Fuentedeprrafopredeter"/>
    <w:link w:val="Subttulo"/>
    <w:uiPriority w:val="11"/>
    <w:qFormat/>
    <w:rsid w:val="00584602"/>
    <w:rPr>
      <w:rFonts w:ascii="Arial" w:hAnsi="Arial" w:cs="Arial"/>
      <w:color w:val="4F81BD" w:themeColor="accent1"/>
      <w:sz w:val="36"/>
      <w:szCs w:val="48"/>
      <w:lang w:val="ca-ES"/>
    </w:rPr>
  </w:style>
  <w:style w:type="character" w:customStyle="1" w:styleId="CitaCar">
    <w:name w:val="Cita Car"/>
    <w:basedOn w:val="Fuentedeprrafopredeter"/>
    <w:link w:val="Cita"/>
    <w:uiPriority w:val="29"/>
    <w:qFormat/>
    <w:rsid w:val="00B67758"/>
    <w:rPr>
      <w:i/>
      <w:iCs/>
      <w:color w:val="000000" w:themeColor="text1"/>
      <w:sz w:val="20"/>
      <w:lang w:val="ca-ES"/>
    </w:rPr>
  </w:style>
  <w:style w:type="character" w:customStyle="1" w:styleId="BulletsespaiatsCar">
    <w:name w:val="Bullets espaiats Car"/>
    <w:basedOn w:val="Fuentedeprrafopredeter"/>
    <w:link w:val="Bulletsespaiats"/>
    <w:qFormat/>
    <w:rsid w:val="00A07711"/>
    <w:rPr>
      <w:rFonts w:cs="Arial"/>
      <w:sz w:val="24"/>
    </w:rPr>
  </w:style>
  <w:style w:type="character" w:customStyle="1" w:styleId="SinespaciadoCar">
    <w:name w:val="Sin espaciado Car"/>
    <w:basedOn w:val="Fuentedeprrafopredeter"/>
    <w:link w:val="Sinespaciado"/>
    <w:uiPriority w:val="1"/>
    <w:qFormat/>
    <w:rsid w:val="000323FC"/>
    <w:rPr>
      <w:rFonts w:eastAsiaTheme="minorEastAsia"/>
    </w:rPr>
  </w:style>
  <w:style w:type="character" w:styleId="Hipervnculovisitado">
    <w:name w:val="FollowedHyperlink"/>
    <w:basedOn w:val="Fuentedeprrafopredeter"/>
    <w:uiPriority w:val="99"/>
    <w:semiHidden/>
    <w:unhideWhenUsed/>
    <w:rsid w:val="007E7430"/>
    <w:rPr>
      <w:color w:val="800080" w:themeColor="followedHyperlink"/>
      <w:u w:val="single"/>
    </w:rPr>
  </w:style>
  <w:style w:type="character" w:styleId="Nmerodepgina">
    <w:name w:val="page number"/>
    <w:basedOn w:val="Fuentedeprrafopredeter"/>
    <w:uiPriority w:val="99"/>
    <w:semiHidden/>
    <w:unhideWhenUsed/>
    <w:qFormat/>
    <w:rsid w:val="00550B02"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/>
    </w:pPr>
  </w:style>
  <w:style w:type="paragraph" w:styleId="Lista">
    <w:name w:val="List"/>
    <w:basedOn w:val="Textoindependiente"/>
    <w:rPr>
      <w:rFonts w:cs="Lohit Devanagari"/>
    </w:rPr>
  </w:style>
  <w:style w:type="paragraph" w:styleId="Epgrafe">
    <w:name w:val="caption"/>
    <w:basedOn w:val="Normal"/>
    <w:qFormat/>
    <w:pPr>
      <w:suppressLineNumbers/>
      <w:spacing w:before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2F305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281E4D"/>
    <w:pPr>
      <w:ind w:left="720"/>
      <w:contextualSpacing/>
    </w:pPr>
  </w:style>
  <w:style w:type="paragraph" w:styleId="Ttulo">
    <w:name w:val="Title"/>
    <w:basedOn w:val="Ttulo1"/>
    <w:next w:val="Normal"/>
    <w:link w:val="TtuloCar"/>
    <w:uiPriority w:val="10"/>
    <w:qFormat/>
    <w:rsid w:val="00F46EFE"/>
    <w:pPr>
      <w:numPr>
        <w:numId w:val="0"/>
      </w:numPr>
      <w:spacing w:before="360"/>
      <w:ind w:left="360" w:hanging="360"/>
      <w:outlineLvl w:val="9"/>
    </w:pPr>
    <w:rPr>
      <w:b/>
      <w:sz w:val="4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F6E1D"/>
    <w:pPr>
      <w:spacing w:after="0" w:line="240" w:lineRule="auto"/>
    </w:pPr>
    <w:rPr>
      <w:rFonts w:ascii="Arial" w:hAnsi="Arial"/>
      <w:szCs w:val="20"/>
    </w:rPr>
  </w:style>
  <w:style w:type="paragraph" w:styleId="Subttulo">
    <w:name w:val="Subtitle"/>
    <w:next w:val="Normal"/>
    <w:link w:val="SubttuloCar"/>
    <w:uiPriority w:val="11"/>
    <w:qFormat/>
    <w:rsid w:val="00584602"/>
    <w:pPr>
      <w:spacing w:line="276" w:lineRule="auto"/>
    </w:pPr>
    <w:rPr>
      <w:rFonts w:ascii="Arial" w:eastAsia="Calibri" w:hAnsi="Arial" w:cs="Arial"/>
      <w:color w:val="4F81BD" w:themeColor="accent1"/>
      <w:sz w:val="36"/>
      <w:szCs w:val="48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B67758"/>
    <w:pPr>
      <w:spacing w:after="60" w:line="240" w:lineRule="auto"/>
    </w:pPr>
    <w:rPr>
      <w:i/>
      <w:iCs/>
      <w:color w:val="000000" w:themeColor="text1"/>
    </w:rPr>
  </w:style>
  <w:style w:type="paragraph" w:customStyle="1" w:styleId="Bulletsestrets">
    <w:name w:val="Bullets estrets"/>
    <w:basedOn w:val="Normal"/>
    <w:qFormat/>
    <w:rsid w:val="00A07711"/>
    <w:pPr>
      <w:numPr>
        <w:numId w:val="2"/>
      </w:numPr>
      <w:spacing w:after="200" w:line="288" w:lineRule="auto"/>
      <w:contextualSpacing/>
    </w:pPr>
    <w:rPr>
      <w:rFonts w:cs="Arial"/>
      <w:lang w:val="es-ES"/>
    </w:rPr>
  </w:style>
  <w:style w:type="paragraph" w:customStyle="1" w:styleId="Bulletsespaiats">
    <w:name w:val="Bullets espaiats"/>
    <w:basedOn w:val="Bulletsestrets"/>
    <w:link w:val="BulletsespaiatsCar"/>
    <w:qFormat/>
    <w:rsid w:val="00A07711"/>
    <w:pPr>
      <w:contextualSpacing w:val="0"/>
    </w:pPr>
  </w:style>
  <w:style w:type="paragraph" w:styleId="Sinespaciado">
    <w:name w:val="No Spacing"/>
    <w:link w:val="SinespaciadoCar"/>
    <w:uiPriority w:val="1"/>
    <w:qFormat/>
    <w:rsid w:val="000323FC"/>
    <w:rPr>
      <w:rFonts w:ascii="Calibri" w:eastAsiaTheme="minorEastAsia" w:hAnsi="Calibri"/>
    </w:rPr>
  </w:style>
  <w:style w:type="paragraph" w:styleId="Ttulodendice">
    <w:name w:val="index heading"/>
    <w:basedOn w:val="Heading"/>
  </w:style>
  <w:style w:type="paragraph" w:styleId="TtulodeTDC">
    <w:name w:val="TOC Heading"/>
    <w:basedOn w:val="Ttulo1"/>
    <w:next w:val="Normal"/>
    <w:uiPriority w:val="39"/>
    <w:unhideWhenUsed/>
    <w:qFormat/>
    <w:rsid w:val="000323FC"/>
    <w:pPr>
      <w:keepNext/>
      <w:keepLines/>
      <w:numPr>
        <w:numId w:val="0"/>
      </w:numPr>
      <w:spacing w:after="0"/>
      <w:ind w:left="357" w:hanging="357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0323FC"/>
    <w:pPr>
      <w:spacing w:after="100"/>
      <w:jc w:val="left"/>
    </w:pPr>
    <w:rPr>
      <w:rFonts w:ascii="Arial" w:hAnsi="Arial"/>
      <w:sz w:val="22"/>
      <w:lang w:val="es-ES_tradnl"/>
    </w:rPr>
  </w:style>
  <w:style w:type="paragraph" w:styleId="TDC2">
    <w:name w:val="toc 2"/>
    <w:basedOn w:val="Normal"/>
    <w:next w:val="Normal"/>
    <w:autoRedefine/>
    <w:uiPriority w:val="39"/>
    <w:unhideWhenUsed/>
    <w:rsid w:val="000323FC"/>
    <w:pPr>
      <w:spacing w:after="100"/>
      <w:ind w:left="220"/>
      <w:jc w:val="left"/>
    </w:pPr>
    <w:rPr>
      <w:rFonts w:ascii="Arial" w:hAnsi="Arial"/>
      <w:sz w:val="22"/>
      <w:lang w:val="es-ES_tradnl"/>
    </w:rPr>
  </w:style>
  <w:style w:type="paragraph" w:customStyle="1" w:styleId="FrameContents">
    <w:name w:val="Frame Contents"/>
    <w:basedOn w:val="Normal"/>
    <w:qFormat/>
  </w:style>
  <w:style w:type="table" w:styleId="Tablaconcuadrcula">
    <w:name w:val="Table Grid"/>
    <w:basedOn w:val="Tablanormal"/>
    <w:uiPriority w:val="59"/>
    <w:rsid w:val="000935E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digoHTML">
    <w:name w:val="HTML Code"/>
    <w:basedOn w:val="Fuentedeprrafopredeter"/>
    <w:uiPriority w:val="99"/>
    <w:semiHidden/>
    <w:unhideWhenUsed/>
    <w:rsid w:val="00DB136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B1368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DB1368"/>
    <w:rPr>
      <w:b/>
      <w:bCs/>
    </w:rPr>
  </w:style>
  <w:style w:type="character" w:customStyle="1" w:styleId="singlew">
    <w:name w:val="singlew"/>
    <w:basedOn w:val="Fuentedeprrafopredeter"/>
    <w:rsid w:val="001431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6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6" Type="http://schemas.openxmlformats.org/officeDocument/2006/relationships/fontTable" Target="fontTable.xml"/><Relationship Id="rId7" Type="http://schemas.openxmlformats.org/officeDocument/2006/relationships/footnotes" Target="footnotes.xml"/><Relationship Id="rId71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61" Type="http://schemas.openxmlformats.org/officeDocument/2006/relationships/image" Target="media/image53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header" Target="header1.xml"/><Relationship Id="rId75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3BD57E52-D896-4E1B-8C27-550CC8C9F9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961</Words>
  <Characters>5287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áster en Big Data</vt:lpstr>
      <vt:lpstr>Máster en Big Data</vt:lpstr>
    </vt:vector>
  </TitlesOfParts>
  <Company>La Salle - URL</Company>
  <LinksUpToDate>false</LinksUpToDate>
  <CharactersWithSpaces>62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áster en Big Data</dc:title>
  <dc:subject>Tecnologías de Almacenamiento</dc:subject>
  <dc:creator>Josep M. Ribes</dc:creator>
  <cp:lastModifiedBy>Albert Ripoll Batlló</cp:lastModifiedBy>
  <cp:revision>2</cp:revision>
  <cp:lastPrinted>2015-10-18T21:41:00Z</cp:lastPrinted>
  <dcterms:created xsi:type="dcterms:W3CDTF">2024-05-14T19:33:00Z</dcterms:created>
  <dcterms:modified xsi:type="dcterms:W3CDTF">2024-05-14T19:33:00Z</dcterms:modified>
  <cp:category>ENG</cp:category>
  <dc:language>en-US</dc:language>
</cp:coreProperties>
</file>